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FF83B" w14:textId="2A2A716C" w:rsidR="005D7E28" w:rsidRPr="000F1B51" w:rsidRDefault="005D7E28" w:rsidP="00701E5B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56"/>
          <w:szCs w:val="56"/>
          <w:lang w:val="en-GB"/>
        </w:rPr>
      </w:pPr>
      <w:r w:rsidRPr="000F1B51">
        <w:rPr>
          <w:rFonts w:cs="Open Sans"/>
          <w:b/>
          <w:bCs/>
          <w:color w:val="002D72" w:themeColor="text2"/>
          <w:sz w:val="56"/>
          <w:szCs w:val="56"/>
          <w:lang w:val="en-GB"/>
        </w:rPr>
        <w:t xml:space="preserve">Redress </w:t>
      </w:r>
      <w:r w:rsidR="008978D4" w:rsidRPr="000F1B51">
        <w:rPr>
          <w:rFonts w:cs="Open Sans"/>
          <w:b/>
          <w:bCs/>
          <w:color w:val="002D72" w:themeColor="text2"/>
          <w:sz w:val="56"/>
          <w:szCs w:val="56"/>
          <w:lang w:val="en-GB"/>
        </w:rPr>
        <w:t>request</w:t>
      </w:r>
    </w:p>
    <w:p w14:paraId="6622C3F3" w14:textId="6C6A2A41" w:rsidR="005D7E28" w:rsidRPr="000F1B51" w:rsidRDefault="005D7E28" w:rsidP="005D7E28">
      <w:pPr>
        <w:spacing w:after="0" w:line="240" w:lineRule="auto"/>
        <w:jc w:val="center"/>
        <w:rPr>
          <w:rFonts w:cs="Open Sans"/>
          <w:b/>
          <w:bCs/>
          <w:color w:val="002D72" w:themeColor="text2"/>
          <w:sz w:val="36"/>
          <w:szCs w:val="36"/>
          <w:lang w:val="en-GB"/>
        </w:rPr>
      </w:pPr>
      <w:r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>Physics for Future</w:t>
      </w:r>
      <w:r w:rsidR="00701E5B"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, </w:t>
      </w:r>
      <w:r w:rsidR="00651E0A"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>the 1</w:t>
      </w:r>
      <w:r w:rsidR="00651E0A" w:rsidRPr="000F1B51">
        <w:rPr>
          <w:rFonts w:cs="Open Sans"/>
          <w:b/>
          <w:bCs/>
          <w:color w:val="002D72" w:themeColor="text2"/>
          <w:sz w:val="36"/>
          <w:szCs w:val="36"/>
          <w:vertAlign w:val="superscript"/>
          <w:lang w:val="en-GB"/>
        </w:rPr>
        <w:t>st</w:t>
      </w:r>
      <w:r w:rsidR="00651E0A" w:rsidRPr="000F1B51">
        <w:rPr>
          <w:rFonts w:cs="Open Sans"/>
          <w:b/>
          <w:bCs/>
          <w:color w:val="002D72" w:themeColor="text2"/>
          <w:sz w:val="36"/>
          <w:szCs w:val="36"/>
          <w:lang w:val="en-GB"/>
        </w:rPr>
        <w:t xml:space="preserve"> open call, 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="00A30BB0" w:rsidRPr="000F1B51" w14:paraId="64695CAC" w14:textId="77777777" w:rsidTr="000F1B51">
        <w:tc>
          <w:tcPr>
            <w:tcW w:w="3256" w:type="dxa"/>
          </w:tcPr>
          <w:p w14:paraId="258152DD" w14:textId="529B14AE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Name, surname:</w:t>
            </w:r>
          </w:p>
        </w:tc>
        <w:tc>
          <w:tcPr>
            <w:tcW w:w="6372" w:type="dxa"/>
          </w:tcPr>
          <w:p w14:paraId="6D54AC78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1333" w:rsidRPr="000F1B51" w14:paraId="0B8C1629" w14:textId="77777777" w:rsidTr="000F1B51">
        <w:tc>
          <w:tcPr>
            <w:tcW w:w="3256" w:type="dxa"/>
          </w:tcPr>
          <w:p w14:paraId="1A0110E2" w14:textId="52A1D611" w:rsidR="00A31333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Contact e-mail:</w:t>
            </w:r>
          </w:p>
        </w:tc>
        <w:tc>
          <w:tcPr>
            <w:tcW w:w="6372" w:type="dxa"/>
          </w:tcPr>
          <w:p w14:paraId="35F177C2" w14:textId="77777777" w:rsidR="00A31333" w:rsidRPr="000F1B51" w:rsidRDefault="00A31333" w:rsidP="005D7E28">
            <w:pPr>
              <w:rPr>
                <w:lang w:val="en-GB"/>
              </w:rPr>
            </w:pPr>
          </w:p>
        </w:tc>
      </w:tr>
      <w:tr w:rsidR="00A30BB0" w:rsidRPr="000F1B51" w14:paraId="4354F313" w14:textId="77777777" w:rsidTr="000F1B51">
        <w:tc>
          <w:tcPr>
            <w:tcW w:w="3256" w:type="dxa"/>
          </w:tcPr>
          <w:p w14:paraId="39150DAC" w14:textId="2E0C5830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title:</w:t>
            </w:r>
          </w:p>
        </w:tc>
        <w:tc>
          <w:tcPr>
            <w:tcW w:w="6372" w:type="dxa"/>
          </w:tcPr>
          <w:p w14:paraId="77BA5B7E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0BB0" w:rsidRPr="000F1B51" w14:paraId="23C6700E" w14:textId="77777777" w:rsidTr="000F1B51">
        <w:tc>
          <w:tcPr>
            <w:tcW w:w="3256" w:type="dxa"/>
          </w:tcPr>
          <w:p w14:paraId="2CFDF4F3" w14:textId="389586EC" w:rsidR="00A30BB0" w:rsidRPr="000F1B51" w:rsidRDefault="00A30BB0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Proposal acronym:</w:t>
            </w:r>
          </w:p>
        </w:tc>
        <w:tc>
          <w:tcPr>
            <w:tcW w:w="6372" w:type="dxa"/>
          </w:tcPr>
          <w:p w14:paraId="25AAC7F9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30BB0" w:rsidRPr="000F1B51" w14:paraId="6B76F7E3" w14:textId="77777777" w:rsidTr="000F1B51">
        <w:tc>
          <w:tcPr>
            <w:tcW w:w="3256" w:type="dxa"/>
          </w:tcPr>
          <w:p w14:paraId="0EC57F56" w14:textId="54DC7E95" w:rsidR="00A30BB0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>Date:</w:t>
            </w:r>
          </w:p>
        </w:tc>
        <w:tc>
          <w:tcPr>
            <w:tcW w:w="6372" w:type="dxa"/>
          </w:tcPr>
          <w:p w14:paraId="49B2CD33" w14:textId="77777777" w:rsidR="00A30BB0" w:rsidRPr="000F1B51" w:rsidRDefault="00A30BB0" w:rsidP="005D7E28">
            <w:pPr>
              <w:rPr>
                <w:lang w:val="en-GB"/>
              </w:rPr>
            </w:pPr>
          </w:p>
        </w:tc>
      </w:tr>
      <w:tr w:rsidR="00AF415F" w:rsidRPr="000F1B51" w14:paraId="17B85120" w14:textId="77777777" w:rsidTr="000F1B51">
        <w:tc>
          <w:tcPr>
            <w:tcW w:w="3256" w:type="dxa"/>
          </w:tcPr>
          <w:p w14:paraId="05CCDB47" w14:textId="1FF1CBE3" w:rsidR="00AF415F" w:rsidRPr="000F1B51" w:rsidRDefault="00AF415F" w:rsidP="005D7E28">
            <w:pPr>
              <w:rPr>
                <w:b/>
                <w:bCs/>
                <w:lang w:val="en-GB"/>
              </w:rPr>
            </w:pPr>
            <w:r w:rsidRPr="000F1B51">
              <w:rPr>
                <w:b/>
                <w:bCs/>
                <w:lang w:val="en-GB"/>
              </w:rPr>
              <w:t xml:space="preserve">Stage of </w:t>
            </w:r>
            <w:r w:rsidR="00384397">
              <w:rPr>
                <w:b/>
                <w:bCs/>
                <w:lang w:val="en-GB"/>
              </w:rPr>
              <w:t xml:space="preserve">selection </w:t>
            </w:r>
            <w:r w:rsidRPr="000F1B51">
              <w:rPr>
                <w:b/>
                <w:bCs/>
                <w:lang w:val="en-GB"/>
              </w:rPr>
              <w:t>reached</w:t>
            </w:r>
            <w:r w:rsidR="000F1B51" w:rsidRPr="000F1B51">
              <w:rPr>
                <w:b/>
                <w:bCs/>
                <w:lang w:val="en-GB"/>
              </w:rPr>
              <w:t>:</w:t>
            </w:r>
          </w:p>
        </w:tc>
        <w:tc>
          <w:tcPr>
            <w:tcW w:w="6372" w:type="dxa"/>
          </w:tcPr>
          <w:p w14:paraId="1F04D6FC" w14:textId="1676BA20" w:rsidR="00AF415F" w:rsidRPr="000F1B51" w:rsidRDefault="00000000" w:rsidP="005D7E28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46262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>Eligibility</w:t>
            </w:r>
            <w:r w:rsidR="00AF415F" w:rsidRPr="000F1B51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78102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 xml:space="preserve"> </w:t>
            </w:r>
            <w:r w:rsidR="007601E6">
              <w:rPr>
                <w:lang w:val="en-GB"/>
              </w:rPr>
              <w:t>Proposal</w:t>
            </w:r>
            <w:r w:rsidR="00D81DD9">
              <w:rPr>
                <w:lang w:val="en-GB"/>
              </w:rPr>
              <w:t xml:space="preserve"> evaluation</w:t>
            </w:r>
            <w:r w:rsidR="00AF415F" w:rsidRPr="000F1B51">
              <w:rPr>
                <w:lang w:val="en-GB"/>
              </w:rPr>
              <w:tab/>
            </w:r>
            <w:sdt>
              <w:sdtPr>
                <w:rPr>
                  <w:lang w:val="en-GB"/>
                </w:rPr>
                <w:id w:val="-165351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415F" w:rsidRPr="000F1B51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AF415F" w:rsidRPr="000F1B51">
              <w:rPr>
                <w:lang w:val="en-GB"/>
              </w:rPr>
              <w:t xml:space="preserve"> </w:t>
            </w:r>
            <w:r w:rsidR="000F1B51" w:rsidRPr="000F1B51">
              <w:rPr>
                <w:lang w:val="en-GB"/>
              </w:rPr>
              <w:t>Final decision</w:t>
            </w:r>
          </w:p>
        </w:tc>
      </w:tr>
    </w:tbl>
    <w:p w14:paraId="6599CEBA" w14:textId="78BAFCA4" w:rsidR="001C43D9" w:rsidRDefault="4D465375" w:rsidP="004E0D5D">
      <w:pPr>
        <w:spacing w:before="120" w:line="240" w:lineRule="auto"/>
        <w:rPr>
          <w:lang w:val="en-GB"/>
        </w:rPr>
      </w:pPr>
      <w:r w:rsidRPr="53F92A27">
        <w:rPr>
          <w:lang w:val="en-GB"/>
        </w:rPr>
        <w:t>Applicants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who consider their proposal </w:t>
      </w:r>
      <w:r w:rsidR="00D853DC">
        <w:rPr>
          <w:lang w:val="en-GB"/>
        </w:rPr>
        <w:t>to be</w:t>
      </w:r>
      <w:r w:rsidRPr="53F92A27">
        <w:rPr>
          <w:lang w:val="en-GB"/>
        </w:rPr>
        <w:t xml:space="preserve"> unjustly evaluated</w:t>
      </w:r>
      <w:r w:rsidR="009D4F99">
        <w:rPr>
          <w:lang w:val="en-GB"/>
        </w:rPr>
        <w:t>,</w:t>
      </w:r>
      <w:r w:rsidRPr="53F92A27">
        <w:rPr>
          <w:lang w:val="en-GB"/>
        </w:rPr>
        <w:t xml:space="preserve"> may submit </w:t>
      </w:r>
      <w:r w:rsidR="00274BC1">
        <w:rPr>
          <w:lang w:val="en-GB"/>
        </w:rPr>
        <w:t>their</w:t>
      </w:r>
      <w:r w:rsidRPr="53F92A27">
        <w:rPr>
          <w:lang w:val="en-GB"/>
        </w:rPr>
        <w:t xml:space="preserve"> request for redress. </w:t>
      </w:r>
      <w:r w:rsidR="007A6BB6" w:rsidRPr="53F92A27">
        <w:rPr>
          <w:lang w:val="en-GB"/>
        </w:rPr>
        <w:t xml:space="preserve"> </w:t>
      </w:r>
      <w:r w:rsidR="001C43D9" w:rsidRPr="53F92A27">
        <w:rPr>
          <w:lang w:val="en-GB"/>
        </w:rPr>
        <w:t xml:space="preserve">Redress requests can only be made on </w:t>
      </w:r>
      <w:r w:rsidR="001C43D9" w:rsidRPr="53F92A27">
        <w:rPr>
          <w:b/>
          <w:bCs/>
          <w:lang w:val="en-GB"/>
        </w:rPr>
        <w:t>formal grounds</w:t>
      </w:r>
      <w:r w:rsidR="001C43D9" w:rsidRPr="53F92A27">
        <w:rPr>
          <w:lang w:val="en-GB"/>
        </w:rPr>
        <w:t xml:space="preserve">, such as </w:t>
      </w:r>
      <w:r w:rsidR="001C43D9" w:rsidRPr="53F92A27">
        <w:rPr>
          <w:b/>
          <w:bCs/>
          <w:lang w:val="en-GB"/>
        </w:rPr>
        <w:t>procedural issues</w:t>
      </w:r>
      <w:r w:rsidR="001C43D9" w:rsidRPr="53F92A27">
        <w:rPr>
          <w:lang w:val="en-GB"/>
        </w:rPr>
        <w:t xml:space="preserve"> or </w:t>
      </w:r>
      <w:r w:rsidR="001C43D9" w:rsidRPr="53F92A27">
        <w:rPr>
          <w:b/>
          <w:bCs/>
          <w:lang w:val="en-GB"/>
        </w:rPr>
        <w:t>perceived incorrect application of eligibility</w:t>
      </w:r>
      <w:r w:rsidR="001217C6" w:rsidRPr="53F92A27">
        <w:rPr>
          <w:b/>
          <w:bCs/>
          <w:lang w:val="en-GB"/>
        </w:rPr>
        <w:t xml:space="preserve"> criteria</w:t>
      </w:r>
      <w:r w:rsidR="001C43D9" w:rsidRPr="53F92A27">
        <w:rPr>
          <w:lang w:val="en-GB"/>
        </w:rPr>
        <w:t xml:space="preserve">. The scientific expert evaluations will not be called into </w:t>
      </w:r>
      <w:r w:rsidR="00427D22">
        <w:rPr>
          <w:lang w:val="en-GB"/>
        </w:rPr>
        <w:t>judgment</w:t>
      </w:r>
      <w:r w:rsidR="001C43D9" w:rsidRPr="53F92A27">
        <w:rPr>
          <w:lang w:val="en-GB"/>
        </w:rPr>
        <w:t>.</w:t>
      </w:r>
      <w:r w:rsidR="00FB073F" w:rsidRPr="53F92A27">
        <w:rPr>
          <w:lang w:val="en-GB"/>
        </w:rPr>
        <w:t xml:space="preserve"> </w:t>
      </w:r>
    </w:p>
    <w:p w14:paraId="7A5F66D7" w14:textId="588478CE" w:rsidR="001C43D9" w:rsidRDefault="253DE283" w:rsidP="53F92A27">
      <w:pPr>
        <w:spacing w:line="240" w:lineRule="auto"/>
        <w:rPr>
          <w:lang w:val="en-GB"/>
        </w:rPr>
      </w:pPr>
      <w:r w:rsidRPr="53F92A27">
        <w:rPr>
          <w:lang w:val="en-GB"/>
        </w:rPr>
        <w:t>The redress must be fille</w:t>
      </w:r>
      <w:r w:rsidR="7C74BD00" w:rsidRPr="53F92A27">
        <w:rPr>
          <w:lang w:val="en-GB"/>
        </w:rPr>
        <w:t>d in</w:t>
      </w:r>
      <w:r w:rsidRPr="53F92A27">
        <w:rPr>
          <w:lang w:val="en-GB"/>
        </w:rPr>
        <w:t xml:space="preserve"> </w:t>
      </w:r>
      <w:r w:rsidR="6E12BD16" w:rsidRPr="53F92A27">
        <w:rPr>
          <w:lang w:val="en-GB"/>
        </w:rPr>
        <w:t xml:space="preserve">personally by the applicant </w:t>
      </w:r>
      <w:r w:rsidR="00E6269E">
        <w:rPr>
          <w:lang w:val="en-GB"/>
        </w:rPr>
        <w:t>in</w:t>
      </w:r>
      <w:r w:rsidRPr="53F92A27">
        <w:rPr>
          <w:lang w:val="en-GB"/>
        </w:rPr>
        <w:t xml:space="preserve"> this template</w:t>
      </w:r>
      <w:r w:rsidR="4DF805E5" w:rsidRPr="53F92A27">
        <w:rPr>
          <w:lang w:val="en-GB"/>
        </w:rPr>
        <w:t xml:space="preserve"> and emailed</w:t>
      </w:r>
      <w:r w:rsidR="43353A4D" w:rsidRPr="53F92A27">
        <w:rPr>
          <w:lang w:val="en-GB"/>
        </w:rPr>
        <w:t xml:space="preserve"> directly</w:t>
      </w:r>
      <w:r w:rsidRPr="53F92A27">
        <w:rPr>
          <w:lang w:val="en-GB"/>
        </w:rPr>
        <w:t xml:space="preserve"> to </w:t>
      </w:r>
      <w:hyperlink r:id="rId11" w:history="1">
        <w:r w:rsidRPr="53F92A27">
          <w:rPr>
            <w:lang w:val="en-GB"/>
          </w:rPr>
          <w:t>p4f</w:t>
        </w:r>
        <w:r w:rsidRPr="53F92A27">
          <w:rPr>
            <w:rFonts w:cs="Open Sans"/>
            <w:lang w:val="en-GB"/>
          </w:rPr>
          <w:t>@</w:t>
        </w:r>
        <w:r w:rsidRPr="53F92A27">
          <w:rPr>
            <w:lang w:val="en-GB"/>
          </w:rPr>
          <w:t>fzu.cz</w:t>
        </w:r>
      </w:hyperlink>
      <w:r w:rsidRPr="53F92A27">
        <w:rPr>
          <w:lang w:val="en-GB"/>
        </w:rPr>
        <w:t xml:space="preserve"> </w:t>
      </w:r>
      <w:r w:rsidR="009B27F9">
        <w:rPr>
          <w:lang w:val="en-GB"/>
        </w:rPr>
        <w:t xml:space="preserve">within </w:t>
      </w:r>
      <w:r w:rsidR="009B27F9" w:rsidRPr="009B27F9">
        <w:rPr>
          <w:rFonts w:cs="Open Sans"/>
          <w:lang w:val="en-GB"/>
        </w:rPr>
        <w:t xml:space="preserve">one week </w:t>
      </w:r>
      <w:r w:rsidR="009B27F9">
        <w:rPr>
          <w:rFonts w:cs="Open Sans"/>
          <w:lang w:val="en-GB"/>
        </w:rPr>
        <w:t>starting from the day</w:t>
      </w:r>
      <w:r w:rsidR="00BA4006">
        <w:rPr>
          <w:rFonts w:cs="Open Sans"/>
          <w:lang w:val="en-GB"/>
        </w:rPr>
        <w:t xml:space="preserve"> following the date</w:t>
      </w:r>
      <w:r w:rsidR="009B27F9">
        <w:rPr>
          <w:rFonts w:cs="Open Sans"/>
          <w:lang w:val="en-GB"/>
        </w:rPr>
        <w:t xml:space="preserve"> </w:t>
      </w:r>
      <w:r w:rsidR="00280C42">
        <w:rPr>
          <w:rFonts w:cs="Open Sans"/>
          <w:lang w:val="en-GB"/>
        </w:rPr>
        <w:t>o</w:t>
      </w:r>
      <w:r w:rsidR="006F0ABB">
        <w:rPr>
          <w:rFonts w:cs="Open Sans"/>
          <w:lang w:val="en-GB"/>
        </w:rPr>
        <w:t>n the notice</w:t>
      </w:r>
      <w:r w:rsidRPr="53F92A27">
        <w:rPr>
          <w:lang w:val="en-GB"/>
        </w:rPr>
        <w:t xml:space="preserve">. The exact day will be announced together with the </w:t>
      </w:r>
      <w:r w:rsidR="00276F27">
        <w:rPr>
          <w:lang w:val="en-GB"/>
        </w:rPr>
        <w:t>notice</w:t>
      </w:r>
      <w:r w:rsidR="00EA7103">
        <w:rPr>
          <w:lang w:val="en-GB"/>
        </w:rPr>
        <w:t xml:space="preserve"> of the decision</w:t>
      </w:r>
      <w:r w:rsidRPr="53F92A27">
        <w:rPr>
          <w:lang w:val="en-GB"/>
        </w:rPr>
        <w:t>.</w:t>
      </w:r>
    </w:p>
    <w:p w14:paraId="41D86414" w14:textId="2406C365" w:rsidR="001C43D9" w:rsidRDefault="734B4664" w:rsidP="0081096A">
      <w:pPr>
        <w:spacing w:line="240" w:lineRule="auto"/>
        <w:rPr>
          <w:lang w:val="en-GB"/>
        </w:rPr>
      </w:pPr>
      <w:r w:rsidRPr="53F92A27">
        <w:rPr>
          <w:lang w:val="en-GB"/>
        </w:rPr>
        <w:t xml:space="preserve">The Ethics </w:t>
      </w:r>
      <w:r w:rsidR="000C46D4">
        <w:rPr>
          <w:lang w:val="en-GB"/>
        </w:rPr>
        <w:t>C</w:t>
      </w:r>
      <w:r w:rsidRPr="53F92A27">
        <w:rPr>
          <w:lang w:val="en-GB"/>
        </w:rPr>
        <w:t xml:space="preserve">ommittee will review the </w:t>
      </w:r>
      <w:r w:rsidR="00416753">
        <w:rPr>
          <w:lang w:val="en-GB"/>
        </w:rPr>
        <w:t xml:space="preserve">points raised in this form </w:t>
      </w:r>
      <w:r w:rsidR="004F7C74">
        <w:rPr>
          <w:lang w:val="en-GB"/>
        </w:rPr>
        <w:t xml:space="preserve">within </w:t>
      </w:r>
      <w:r w:rsidR="004F7C74" w:rsidRPr="000C46D4">
        <w:rPr>
          <w:b/>
          <w:bCs/>
          <w:lang w:val="en-GB"/>
        </w:rPr>
        <w:t>5 working days</w:t>
      </w:r>
      <w:r w:rsidR="004F7C74" w:rsidRPr="53F92A27">
        <w:rPr>
          <w:lang w:val="en-GB"/>
        </w:rPr>
        <w:t xml:space="preserve"> </w:t>
      </w:r>
      <w:r w:rsidR="00E76ADC">
        <w:rPr>
          <w:rFonts w:cs="Open Sans"/>
          <w:lang w:val="en-GB"/>
        </w:rPr>
        <w:t xml:space="preserve">starting from the day after receiving the </w:t>
      </w:r>
      <w:r w:rsidR="00FD6A0D">
        <w:rPr>
          <w:rFonts w:cs="Open Sans"/>
          <w:lang w:val="en-GB"/>
        </w:rPr>
        <w:t>request to re</w:t>
      </w:r>
      <w:r w:rsidR="00422C5E">
        <w:rPr>
          <w:rFonts w:cs="Open Sans"/>
          <w:lang w:val="en-GB"/>
        </w:rPr>
        <w:t>dress.</w:t>
      </w:r>
      <w:r w:rsidR="6E340D42" w:rsidRPr="53F92A27">
        <w:rPr>
          <w:lang w:val="en-GB"/>
        </w:rPr>
        <w:t xml:space="preserve"> </w:t>
      </w:r>
      <w:r w:rsidR="00422C5E">
        <w:rPr>
          <w:lang w:val="en-GB"/>
        </w:rPr>
        <w:t>I</w:t>
      </w:r>
      <w:r w:rsidR="00FB073F" w:rsidRPr="53F92A27">
        <w:rPr>
          <w:lang w:val="en-GB"/>
        </w:rPr>
        <w:t xml:space="preserve">f </w:t>
      </w:r>
      <w:r w:rsidR="00422C5E">
        <w:rPr>
          <w:lang w:val="en-GB"/>
        </w:rPr>
        <w:t xml:space="preserve">grounds for redress are found by the Ethics </w:t>
      </w:r>
      <w:r w:rsidR="000C46D4">
        <w:rPr>
          <w:lang w:val="en-GB"/>
        </w:rPr>
        <w:t>C</w:t>
      </w:r>
      <w:r w:rsidR="00422C5E">
        <w:rPr>
          <w:lang w:val="en-GB"/>
        </w:rPr>
        <w:t>ommittee</w:t>
      </w:r>
      <w:r w:rsidR="00FB073F" w:rsidRPr="53F92A27">
        <w:rPr>
          <w:lang w:val="en-GB"/>
        </w:rPr>
        <w:t xml:space="preserve">, a new remote expert evaluation (with Ethics </w:t>
      </w:r>
      <w:r w:rsidR="00AC2413" w:rsidRPr="53F92A27">
        <w:rPr>
          <w:lang w:val="en-GB"/>
        </w:rPr>
        <w:t>Issues Table</w:t>
      </w:r>
      <w:r w:rsidR="001217C6" w:rsidRPr="53F92A27">
        <w:rPr>
          <w:lang w:val="en-GB"/>
        </w:rPr>
        <w:t xml:space="preserve"> check</w:t>
      </w:r>
      <w:r w:rsidR="00FB073F" w:rsidRPr="53F92A27">
        <w:rPr>
          <w:lang w:val="en-GB"/>
        </w:rPr>
        <w:t xml:space="preserve"> and Ethics self-assessment</w:t>
      </w:r>
      <w:r w:rsidR="00870550" w:rsidRPr="53F92A27">
        <w:rPr>
          <w:lang w:val="en-GB"/>
        </w:rPr>
        <w:t>,</w:t>
      </w:r>
      <w:r w:rsidR="00FB073F" w:rsidRPr="53F92A27">
        <w:rPr>
          <w:lang w:val="en-GB"/>
        </w:rPr>
        <w:t xml:space="preserve"> if necessary) will be arranged.</w:t>
      </w:r>
      <w:r w:rsidR="004F7C74">
        <w:rPr>
          <w:lang w:val="en-GB"/>
        </w:rPr>
        <w:t xml:space="preserve"> </w:t>
      </w:r>
    </w:p>
    <w:p w14:paraId="1BC9F9FF" w14:textId="3A351D3D" w:rsidR="00701E5B" w:rsidRPr="00FC26F5" w:rsidRDefault="00F2589F" w:rsidP="00FC26F5">
      <w:pPr>
        <w:spacing w:line="240" w:lineRule="auto"/>
        <w:rPr>
          <w:rFonts w:cs="Open Sans"/>
          <w:lang w:val="en-GB"/>
        </w:rPr>
      </w:pPr>
      <w:r>
        <w:rPr>
          <w:rFonts w:cs="Open Sans"/>
          <w:lang w:val="en-GB"/>
        </w:rPr>
        <w:t>The applicant</w:t>
      </w:r>
      <w:r w:rsidR="00CC5757" w:rsidRPr="166E1FBA">
        <w:rPr>
          <w:rFonts w:cs="Open Sans"/>
          <w:lang w:val="en-GB"/>
        </w:rPr>
        <w:t xml:space="preserve"> will be notified of the redress result within </w:t>
      </w:r>
      <w:r w:rsidR="00CC5757" w:rsidRPr="00CE5EAB">
        <w:rPr>
          <w:rFonts w:cs="Open Sans"/>
          <w:b/>
          <w:bCs/>
          <w:lang w:val="en-GB"/>
        </w:rPr>
        <w:t>15 working days</w:t>
      </w:r>
      <w:r w:rsidR="00CC5757" w:rsidRPr="166E1FBA">
        <w:rPr>
          <w:rFonts w:cs="Open Sans"/>
          <w:lang w:val="en-GB"/>
        </w:rPr>
        <w:t>, or if a final response cannot be given at that stage when the final decision is</w:t>
      </w:r>
      <w:r w:rsidR="00517C6C">
        <w:rPr>
          <w:rFonts w:cs="Open Sans"/>
          <w:lang w:val="en-GB"/>
        </w:rPr>
        <w:t xml:space="preserve"> expected to be</w:t>
      </w:r>
      <w:r w:rsidR="00CC5757" w:rsidRPr="166E1FBA">
        <w:rPr>
          <w:rFonts w:cs="Open Sans"/>
          <w:lang w:val="en-GB"/>
        </w:rPr>
        <w:t xml:space="preserve"> reached. No further redress will be possi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70550" w14:paraId="728A28E5" w14:textId="77777777" w:rsidTr="00870550">
        <w:tc>
          <w:tcPr>
            <w:tcW w:w="9628" w:type="dxa"/>
          </w:tcPr>
          <w:p w14:paraId="3A7D4343" w14:textId="799BD927" w:rsidR="00870550" w:rsidRPr="0081096A" w:rsidRDefault="0081096A" w:rsidP="005D7E28">
            <w:pPr>
              <w:rPr>
                <w:b/>
                <w:bCs/>
                <w:lang w:val="en-GB"/>
              </w:rPr>
            </w:pPr>
            <w:r w:rsidRPr="0081096A">
              <w:rPr>
                <w:b/>
                <w:bCs/>
                <w:lang w:val="en-GB"/>
              </w:rPr>
              <w:t>Reason for redress request:</w:t>
            </w:r>
          </w:p>
        </w:tc>
      </w:tr>
      <w:tr w:rsidR="00870550" w14:paraId="44430CD2" w14:textId="77777777" w:rsidTr="00870550">
        <w:tc>
          <w:tcPr>
            <w:tcW w:w="9628" w:type="dxa"/>
          </w:tcPr>
          <w:p w14:paraId="1F6EC6E2" w14:textId="77777777" w:rsidR="00870550" w:rsidRDefault="00870550" w:rsidP="005D7E28">
            <w:pPr>
              <w:rPr>
                <w:lang w:val="en-GB"/>
              </w:rPr>
            </w:pPr>
          </w:p>
          <w:p w14:paraId="15E614FE" w14:textId="77777777" w:rsidR="0081096A" w:rsidRDefault="0081096A" w:rsidP="005D7E28">
            <w:pPr>
              <w:rPr>
                <w:lang w:val="en-GB"/>
              </w:rPr>
            </w:pPr>
          </w:p>
          <w:p w14:paraId="00DD6021" w14:textId="77777777" w:rsidR="0081096A" w:rsidRDefault="0081096A" w:rsidP="005D7E28">
            <w:pPr>
              <w:rPr>
                <w:lang w:val="en-GB"/>
              </w:rPr>
            </w:pPr>
          </w:p>
          <w:p w14:paraId="1C14BD30" w14:textId="77777777" w:rsidR="00E76ADC" w:rsidRDefault="00E76ADC" w:rsidP="005D7E28">
            <w:pPr>
              <w:rPr>
                <w:lang w:val="en-GB"/>
              </w:rPr>
            </w:pPr>
          </w:p>
          <w:p w14:paraId="6C66D1EF" w14:textId="77777777" w:rsidR="00FC26F5" w:rsidRDefault="00FC26F5" w:rsidP="005D7E28">
            <w:pPr>
              <w:rPr>
                <w:lang w:val="en-GB"/>
              </w:rPr>
            </w:pPr>
          </w:p>
          <w:p w14:paraId="2D6CB496" w14:textId="77777777" w:rsidR="00FC26F5" w:rsidRDefault="00FC26F5" w:rsidP="005D7E28">
            <w:pPr>
              <w:rPr>
                <w:lang w:val="en-GB"/>
              </w:rPr>
            </w:pPr>
          </w:p>
          <w:p w14:paraId="394FC4F0" w14:textId="77777777" w:rsidR="00E76ADC" w:rsidRDefault="00E76ADC" w:rsidP="005D7E28">
            <w:pPr>
              <w:rPr>
                <w:lang w:val="en-GB"/>
              </w:rPr>
            </w:pPr>
          </w:p>
        </w:tc>
      </w:tr>
    </w:tbl>
    <w:p w14:paraId="296FE499" w14:textId="46301CFA" w:rsidR="005D7E28" w:rsidRPr="000F1B51" w:rsidRDefault="005D7E28" w:rsidP="001C04D7">
      <w:pPr>
        <w:tabs>
          <w:tab w:val="left" w:pos="8661"/>
        </w:tabs>
        <w:rPr>
          <w:lang w:val="en-GB"/>
        </w:rPr>
      </w:pPr>
    </w:p>
    <w:sectPr w:rsidR="005D7E28" w:rsidRPr="000F1B51" w:rsidSect="00C0185C">
      <w:headerReference w:type="first" r:id="rId12"/>
      <w:footerReference w:type="first" r:id="rId13"/>
      <w:pgSz w:w="11906" w:h="16838" w:code="9"/>
      <w:pgMar w:top="907" w:right="1134" w:bottom="907" w:left="1134" w:header="2268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4751D" w14:textId="77777777" w:rsidR="00383165" w:rsidRDefault="00383165" w:rsidP="00340A3A">
      <w:pPr>
        <w:spacing w:after="0" w:line="240" w:lineRule="auto"/>
      </w:pPr>
      <w:r>
        <w:separator/>
      </w:r>
    </w:p>
  </w:endnote>
  <w:endnote w:type="continuationSeparator" w:id="0">
    <w:p w14:paraId="22519283" w14:textId="77777777" w:rsidR="00383165" w:rsidRDefault="00383165" w:rsidP="00340A3A">
      <w:pPr>
        <w:spacing w:after="0" w:line="240" w:lineRule="auto"/>
      </w:pPr>
      <w:r>
        <w:continuationSeparator/>
      </w:r>
    </w:p>
  </w:endnote>
  <w:endnote w:type="continuationNotice" w:id="1">
    <w:p w14:paraId="5EF3964C" w14:textId="77777777" w:rsidR="00383165" w:rsidRDefault="003831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A16FD" w14:textId="5CA421A6" w:rsidR="00C0185C" w:rsidRPr="00714DBE" w:rsidRDefault="008B1CFB" w:rsidP="00C0185C">
    <w:pPr>
      <w:pStyle w:val="Footer"/>
      <w:jc w:val="right"/>
      <w:rPr>
        <w:rFonts w:cs="Open Sans"/>
        <w:color w:val="0072CE" w:themeColor="accent1"/>
      </w:rPr>
    </w:pPr>
    <w:r w:rsidRPr="008B1CFB">
      <w:rPr>
        <w:rFonts w:cs="Open Sans"/>
        <w:color w:val="0072CE" w:themeColor="accent1"/>
      </w:rPr>
      <w:ptab w:relativeTo="margin" w:alignment="center" w:leader="none"/>
    </w:r>
    <w:r w:rsidRPr="008B1CFB">
      <w:rPr>
        <w:rFonts w:cs="Open Sans"/>
        <w:color w:val="0072CE" w:themeColor="accent1"/>
      </w:rPr>
      <w:ptab w:relativeTo="margin" w:alignment="right" w:leader="none"/>
    </w:r>
    <w:r w:rsidR="0010467F">
      <w:rPr>
        <w:noProof/>
      </w:rPr>
      <w:drawing>
        <wp:inline distT="0" distB="0" distL="0" distR="0" wp14:anchorId="769A8D23" wp14:editId="4BDD3B2B">
          <wp:extent cx="1319098" cy="257852"/>
          <wp:effectExtent l="0" t="0" r="0" b="8890"/>
          <wp:docPr id="2" name="Picture 2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162" cy="2770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752A6" w14:textId="77777777" w:rsidR="00383165" w:rsidRDefault="00383165" w:rsidP="00340A3A">
      <w:pPr>
        <w:spacing w:after="0" w:line="240" w:lineRule="auto"/>
      </w:pPr>
      <w:r>
        <w:separator/>
      </w:r>
    </w:p>
  </w:footnote>
  <w:footnote w:type="continuationSeparator" w:id="0">
    <w:p w14:paraId="1393563C" w14:textId="77777777" w:rsidR="00383165" w:rsidRDefault="00383165" w:rsidP="00340A3A">
      <w:pPr>
        <w:spacing w:after="0" w:line="240" w:lineRule="auto"/>
      </w:pPr>
      <w:r>
        <w:continuationSeparator/>
      </w:r>
    </w:p>
  </w:footnote>
  <w:footnote w:type="continuationNotice" w:id="1">
    <w:p w14:paraId="785FCE20" w14:textId="77777777" w:rsidR="00383165" w:rsidRDefault="003831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C43F1" w14:textId="77777777" w:rsidR="00340A3A" w:rsidRDefault="00423461" w:rsidP="00423461">
    <w:pPr>
      <w:pStyle w:val="Header"/>
      <w:tabs>
        <w:tab w:val="clear" w:pos="4536"/>
        <w:tab w:val="clear" w:pos="9072"/>
        <w:tab w:val="left" w:pos="1095"/>
      </w:tabs>
    </w:pPr>
    <w:r w:rsidRPr="00340A3A">
      <w:rPr>
        <w:noProof/>
      </w:rPr>
      <w:drawing>
        <wp:anchor distT="0" distB="0" distL="114300" distR="114300" simplePos="0" relativeHeight="251658240" behindDoc="0" locked="0" layoutInCell="1" allowOverlap="1" wp14:anchorId="1530F6DD" wp14:editId="5B5648E5">
          <wp:simplePos x="0" y="0"/>
          <wp:positionH relativeFrom="column">
            <wp:align>right</wp:align>
          </wp:positionH>
          <wp:positionV relativeFrom="page">
            <wp:posOffset>571500</wp:posOffset>
          </wp:positionV>
          <wp:extent cx="1655445" cy="692785"/>
          <wp:effectExtent l="0" t="0" r="1905" b="0"/>
          <wp:wrapNone/>
          <wp:docPr id="55" name="Graphic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Grafický objekt 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6933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14DBE">
      <w:rPr>
        <w:rStyle w:val="bold"/>
        <w:noProof/>
        <w:color w:val="0072CE" w:themeColor="accent1"/>
        <w:sz w:val="17"/>
        <w:szCs w:val="17"/>
      </w:rPr>
      <w:drawing>
        <wp:anchor distT="0" distB="0" distL="114300" distR="114300" simplePos="0" relativeHeight="251658241" behindDoc="0" locked="0" layoutInCell="1" allowOverlap="1" wp14:anchorId="0B696740" wp14:editId="65AAC6E2">
          <wp:simplePos x="0" y="0"/>
          <wp:positionH relativeFrom="margin">
            <wp:align>left</wp:align>
          </wp:positionH>
          <wp:positionV relativeFrom="margin">
            <wp:posOffset>-1209675</wp:posOffset>
          </wp:positionV>
          <wp:extent cx="1936750" cy="683783"/>
          <wp:effectExtent l="0" t="0" r="6350" b="2540"/>
          <wp:wrapNone/>
          <wp:docPr id="56" name="Graphic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Grafický objekt 5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6750" cy="6837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41B84"/>
    <w:multiLevelType w:val="multilevel"/>
    <w:tmpl w:val="8A263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A522D"/>
    <w:multiLevelType w:val="hybridMultilevel"/>
    <w:tmpl w:val="31AC23DE"/>
    <w:lvl w:ilvl="0" w:tplc="C1B6D746">
      <w:start w:val="25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54F73"/>
    <w:multiLevelType w:val="hybridMultilevel"/>
    <w:tmpl w:val="935467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D389E"/>
    <w:multiLevelType w:val="hybridMultilevel"/>
    <w:tmpl w:val="7A50E4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B18BD"/>
    <w:multiLevelType w:val="multilevel"/>
    <w:tmpl w:val="9EB87FF0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7402C8"/>
    <w:multiLevelType w:val="hybridMultilevel"/>
    <w:tmpl w:val="EEB645CC"/>
    <w:lvl w:ilvl="0" w:tplc="4844EABC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05A23"/>
    <w:multiLevelType w:val="multilevel"/>
    <w:tmpl w:val="57EA3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2F2A94"/>
    <w:multiLevelType w:val="multilevel"/>
    <w:tmpl w:val="71568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1275340"/>
    <w:multiLevelType w:val="hybridMultilevel"/>
    <w:tmpl w:val="D9CC28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9190A"/>
    <w:multiLevelType w:val="multilevel"/>
    <w:tmpl w:val="8A7896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5F774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7836873"/>
    <w:multiLevelType w:val="hybridMultilevel"/>
    <w:tmpl w:val="BAEC8554"/>
    <w:lvl w:ilvl="0" w:tplc="721AAC34">
      <w:start w:val="5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67EF9"/>
    <w:multiLevelType w:val="multilevel"/>
    <w:tmpl w:val="D29E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3300D2"/>
    <w:multiLevelType w:val="multilevel"/>
    <w:tmpl w:val="8B2230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3F4E485E"/>
    <w:multiLevelType w:val="multilevel"/>
    <w:tmpl w:val="0A1054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3130038"/>
    <w:multiLevelType w:val="multilevel"/>
    <w:tmpl w:val="0CCEA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3E14F64"/>
    <w:multiLevelType w:val="multilevel"/>
    <w:tmpl w:val="F4A8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4F2A34"/>
    <w:multiLevelType w:val="multilevel"/>
    <w:tmpl w:val="77AC8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C70D03"/>
    <w:multiLevelType w:val="hybridMultilevel"/>
    <w:tmpl w:val="D4B489A8"/>
    <w:lvl w:ilvl="0" w:tplc="FFFFFFFF">
      <w:start w:val="1"/>
      <w:numFmt w:val="bullet"/>
      <w:lvlText w:val="-"/>
      <w:lvlJc w:val="left"/>
      <w:pPr>
        <w:ind w:left="1080" w:hanging="360"/>
      </w:pPr>
      <w:rPr>
        <w:rFonts w:ascii="Open Sans" w:hAnsi="Open San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291E44"/>
    <w:multiLevelType w:val="multilevel"/>
    <w:tmpl w:val="97949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7BB4EC"/>
    <w:multiLevelType w:val="multilevel"/>
    <w:tmpl w:val="AF4EE9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2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1" w15:restartNumberingAfterBreak="0">
    <w:nsid w:val="4BFF43E5"/>
    <w:multiLevelType w:val="hybridMultilevel"/>
    <w:tmpl w:val="7D70C39A"/>
    <w:lvl w:ilvl="0" w:tplc="970EA1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2D72" w:themeColor="tex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E5E3127"/>
    <w:multiLevelType w:val="multilevel"/>
    <w:tmpl w:val="BDB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3D6B3E"/>
    <w:multiLevelType w:val="multilevel"/>
    <w:tmpl w:val="09369C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179DC45"/>
    <w:multiLevelType w:val="multilevel"/>
    <w:tmpl w:val="A10E3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3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5" w15:restartNumberingAfterBreak="0">
    <w:nsid w:val="61BB0B02"/>
    <w:multiLevelType w:val="hybridMultilevel"/>
    <w:tmpl w:val="D6DC6F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93C6F"/>
    <w:multiLevelType w:val="hybridMultilevel"/>
    <w:tmpl w:val="7BE6B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643A6"/>
    <w:multiLevelType w:val="multilevel"/>
    <w:tmpl w:val="04050025"/>
    <w:lvl w:ilvl="0">
      <w:start w:val="1"/>
      <w:numFmt w:val="decimal"/>
      <w:pStyle w:val="Nadpis11"/>
      <w:lvlText w:val="%1"/>
      <w:lvlJc w:val="left"/>
      <w:pPr>
        <w:ind w:left="432" w:hanging="432"/>
      </w:pPr>
    </w:lvl>
    <w:lvl w:ilvl="1">
      <w:start w:val="1"/>
      <w:numFmt w:val="decimal"/>
      <w:pStyle w:val="Nadpis21"/>
      <w:lvlText w:val="%1.%2"/>
      <w:lvlJc w:val="left"/>
      <w:pPr>
        <w:ind w:left="576" w:hanging="576"/>
      </w:pPr>
    </w:lvl>
    <w:lvl w:ilvl="2">
      <w:start w:val="1"/>
      <w:numFmt w:val="decimal"/>
      <w:pStyle w:val="Nadpis31"/>
      <w:lvlText w:val="%1.%2.%3"/>
      <w:lvlJc w:val="left"/>
      <w:pPr>
        <w:ind w:left="720" w:hanging="720"/>
      </w:pPr>
    </w:lvl>
    <w:lvl w:ilvl="3">
      <w:start w:val="1"/>
      <w:numFmt w:val="decimal"/>
      <w:pStyle w:val="Nadpis41"/>
      <w:lvlText w:val="%1.%2.%3.%4"/>
      <w:lvlJc w:val="left"/>
      <w:pPr>
        <w:ind w:left="864" w:hanging="864"/>
      </w:pPr>
    </w:lvl>
    <w:lvl w:ilvl="4">
      <w:start w:val="1"/>
      <w:numFmt w:val="decimal"/>
      <w:pStyle w:val="Nadpis51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1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1C86249"/>
    <w:multiLevelType w:val="hybridMultilevel"/>
    <w:tmpl w:val="DC5A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92479"/>
    <w:multiLevelType w:val="multilevel"/>
    <w:tmpl w:val="E4F64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213E74"/>
    <w:multiLevelType w:val="multilevel"/>
    <w:tmpl w:val="486A8E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9E6346A"/>
    <w:multiLevelType w:val="hybridMultilevel"/>
    <w:tmpl w:val="EA461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910509"/>
    <w:multiLevelType w:val="multilevel"/>
    <w:tmpl w:val="D4765E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  <w:sz w:val="26"/>
        <w:szCs w:val="26"/>
      </w:rPr>
    </w:lvl>
    <w:lvl w:ilvl="2">
      <w:start w:val="1"/>
      <w:numFmt w:val="decimal"/>
      <w:pStyle w:val="3rove"/>
      <w:lvlText w:val="%1.%2.%3."/>
      <w:lvlJc w:val="left"/>
      <w:pPr>
        <w:ind w:left="1224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27535087">
    <w:abstractNumId w:val="24"/>
  </w:num>
  <w:num w:numId="2" w16cid:durableId="1727682742">
    <w:abstractNumId w:val="20"/>
  </w:num>
  <w:num w:numId="3" w16cid:durableId="959603288">
    <w:abstractNumId w:val="13"/>
  </w:num>
  <w:num w:numId="4" w16cid:durableId="484473840">
    <w:abstractNumId w:val="27"/>
  </w:num>
  <w:num w:numId="5" w16cid:durableId="338312989">
    <w:abstractNumId w:val="32"/>
  </w:num>
  <w:num w:numId="6" w16cid:durableId="67770584">
    <w:abstractNumId w:val="9"/>
  </w:num>
  <w:num w:numId="7" w16cid:durableId="1043793463">
    <w:abstractNumId w:val="7"/>
  </w:num>
  <w:num w:numId="8" w16cid:durableId="724762629">
    <w:abstractNumId w:val="15"/>
  </w:num>
  <w:num w:numId="9" w16cid:durableId="2074111298">
    <w:abstractNumId w:val="23"/>
  </w:num>
  <w:num w:numId="10" w16cid:durableId="1157695764">
    <w:abstractNumId w:val="19"/>
  </w:num>
  <w:num w:numId="11" w16cid:durableId="1898473729">
    <w:abstractNumId w:val="0"/>
  </w:num>
  <w:num w:numId="12" w16cid:durableId="297154562">
    <w:abstractNumId w:val="6"/>
  </w:num>
  <w:num w:numId="13" w16cid:durableId="1422870270">
    <w:abstractNumId w:val="17"/>
  </w:num>
  <w:num w:numId="14" w16cid:durableId="933830149">
    <w:abstractNumId w:val="16"/>
  </w:num>
  <w:num w:numId="15" w16cid:durableId="1357124376">
    <w:abstractNumId w:val="12"/>
  </w:num>
  <w:num w:numId="16" w16cid:durableId="980616502">
    <w:abstractNumId w:val="22"/>
  </w:num>
  <w:num w:numId="17" w16cid:durableId="231353014">
    <w:abstractNumId w:val="29"/>
  </w:num>
  <w:num w:numId="18" w16cid:durableId="1192841620">
    <w:abstractNumId w:val="30"/>
  </w:num>
  <w:num w:numId="19" w16cid:durableId="1566455537">
    <w:abstractNumId w:val="4"/>
  </w:num>
  <w:num w:numId="20" w16cid:durableId="224030548">
    <w:abstractNumId w:val="14"/>
  </w:num>
  <w:num w:numId="21" w16cid:durableId="412093359">
    <w:abstractNumId w:val="25"/>
  </w:num>
  <w:num w:numId="22" w16cid:durableId="1913616996">
    <w:abstractNumId w:val="3"/>
  </w:num>
  <w:num w:numId="23" w16cid:durableId="1800878943">
    <w:abstractNumId w:val="1"/>
  </w:num>
  <w:num w:numId="24" w16cid:durableId="798113854">
    <w:abstractNumId w:val="18"/>
  </w:num>
  <w:num w:numId="25" w16cid:durableId="875311881">
    <w:abstractNumId w:val="31"/>
  </w:num>
  <w:num w:numId="26" w16cid:durableId="574314281">
    <w:abstractNumId w:val="2"/>
  </w:num>
  <w:num w:numId="27" w16cid:durableId="522482336">
    <w:abstractNumId w:val="10"/>
  </w:num>
  <w:num w:numId="28" w16cid:durableId="796264183">
    <w:abstractNumId w:val="32"/>
  </w:num>
  <w:num w:numId="29" w16cid:durableId="1298951177">
    <w:abstractNumId w:val="3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0985420">
    <w:abstractNumId w:val="32"/>
  </w:num>
  <w:num w:numId="31" w16cid:durableId="1765416234">
    <w:abstractNumId w:val="32"/>
  </w:num>
  <w:num w:numId="32" w16cid:durableId="2144538327">
    <w:abstractNumId w:val="32"/>
  </w:num>
  <w:num w:numId="33" w16cid:durableId="1445033901">
    <w:abstractNumId w:val="32"/>
  </w:num>
  <w:num w:numId="34" w16cid:durableId="1505434577">
    <w:abstractNumId w:val="32"/>
  </w:num>
  <w:num w:numId="35" w16cid:durableId="2053339602">
    <w:abstractNumId w:val="32"/>
  </w:num>
  <w:num w:numId="36" w16cid:durableId="1934700172">
    <w:abstractNumId w:val="32"/>
  </w:num>
  <w:num w:numId="37" w16cid:durableId="309292887">
    <w:abstractNumId w:val="32"/>
  </w:num>
  <w:num w:numId="38" w16cid:durableId="1986396660">
    <w:abstractNumId w:val="32"/>
  </w:num>
  <w:num w:numId="39" w16cid:durableId="1716076574">
    <w:abstractNumId w:val="32"/>
  </w:num>
  <w:num w:numId="40" w16cid:durableId="165872865">
    <w:abstractNumId w:val="32"/>
  </w:num>
  <w:num w:numId="41" w16cid:durableId="573055979">
    <w:abstractNumId w:val="11"/>
  </w:num>
  <w:num w:numId="42" w16cid:durableId="2075470822">
    <w:abstractNumId w:val="21"/>
  </w:num>
  <w:num w:numId="43" w16cid:durableId="1042294046">
    <w:abstractNumId w:val="5"/>
  </w:num>
  <w:num w:numId="44" w16cid:durableId="630789519">
    <w:abstractNumId w:val="32"/>
  </w:num>
  <w:num w:numId="45" w16cid:durableId="2957787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25746462">
    <w:abstractNumId w:val="8"/>
  </w:num>
  <w:num w:numId="47" w16cid:durableId="370610839">
    <w:abstractNumId w:val="26"/>
  </w:num>
  <w:num w:numId="48" w16cid:durableId="253128650">
    <w:abstractNumId w:val="32"/>
  </w:num>
  <w:num w:numId="49" w16cid:durableId="170520538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eyMDc2sjQxMDJV0lEKTi0uzszPAymwrAUAz2vW8SwAAAA="/>
  </w:docVars>
  <w:rsids>
    <w:rsidRoot w:val="00340A3A"/>
    <w:rsid w:val="0000012E"/>
    <w:rsid w:val="0000240C"/>
    <w:rsid w:val="000026B7"/>
    <w:rsid w:val="000034E5"/>
    <w:rsid w:val="0000432A"/>
    <w:rsid w:val="000103D9"/>
    <w:rsid w:val="0001173F"/>
    <w:rsid w:val="00012365"/>
    <w:rsid w:val="00012573"/>
    <w:rsid w:val="0001566D"/>
    <w:rsid w:val="00015D33"/>
    <w:rsid w:val="00017FAB"/>
    <w:rsid w:val="0002126C"/>
    <w:rsid w:val="00021B58"/>
    <w:rsid w:val="00022B35"/>
    <w:rsid w:val="000242FB"/>
    <w:rsid w:val="00024AB0"/>
    <w:rsid w:val="000250F0"/>
    <w:rsid w:val="00025B81"/>
    <w:rsid w:val="00025BAA"/>
    <w:rsid w:val="00026030"/>
    <w:rsid w:val="0003092D"/>
    <w:rsid w:val="00031BAE"/>
    <w:rsid w:val="000337AD"/>
    <w:rsid w:val="0003387A"/>
    <w:rsid w:val="00033A7D"/>
    <w:rsid w:val="00033D0A"/>
    <w:rsid w:val="00034AFB"/>
    <w:rsid w:val="00035531"/>
    <w:rsid w:val="00035F42"/>
    <w:rsid w:val="00036291"/>
    <w:rsid w:val="00037685"/>
    <w:rsid w:val="00037EE1"/>
    <w:rsid w:val="00040035"/>
    <w:rsid w:val="00040AC3"/>
    <w:rsid w:val="00040D66"/>
    <w:rsid w:val="000412CA"/>
    <w:rsid w:val="0004385A"/>
    <w:rsid w:val="00043AD8"/>
    <w:rsid w:val="00044196"/>
    <w:rsid w:val="00044BC4"/>
    <w:rsid w:val="00045978"/>
    <w:rsid w:val="00046600"/>
    <w:rsid w:val="00046BE4"/>
    <w:rsid w:val="00046D2D"/>
    <w:rsid w:val="00047BE2"/>
    <w:rsid w:val="000502DF"/>
    <w:rsid w:val="00050543"/>
    <w:rsid w:val="0005251F"/>
    <w:rsid w:val="000529BF"/>
    <w:rsid w:val="000533C1"/>
    <w:rsid w:val="000547BC"/>
    <w:rsid w:val="00054C13"/>
    <w:rsid w:val="00054F57"/>
    <w:rsid w:val="00057DB7"/>
    <w:rsid w:val="00057F97"/>
    <w:rsid w:val="0006060E"/>
    <w:rsid w:val="000607D3"/>
    <w:rsid w:val="00062D66"/>
    <w:rsid w:val="00063560"/>
    <w:rsid w:val="0006448D"/>
    <w:rsid w:val="00065197"/>
    <w:rsid w:val="000660DC"/>
    <w:rsid w:val="0007007F"/>
    <w:rsid w:val="00070A81"/>
    <w:rsid w:val="00070E77"/>
    <w:rsid w:val="0007199D"/>
    <w:rsid w:val="00072726"/>
    <w:rsid w:val="000730A5"/>
    <w:rsid w:val="0007344E"/>
    <w:rsid w:val="00074CA2"/>
    <w:rsid w:val="00075FB4"/>
    <w:rsid w:val="00076ED1"/>
    <w:rsid w:val="00077B1A"/>
    <w:rsid w:val="000807BA"/>
    <w:rsid w:val="00080ECA"/>
    <w:rsid w:val="00082894"/>
    <w:rsid w:val="00082A78"/>
    <w:rsid w:val="00086031"/>
    <w:rsid w:val="00087CCD"/>
    <w:rsid w:val="00087E80"/>
    <w:rsid w:val="0009030D"/>
    <w:rsid w:val="00091006"/>
    <w:rsid w:val="00091084"/>
    <w:rsid w:val="00091697"/>
    <w:rsid w:val="000921C0"/>
    <w:rsid w:val="000923A1"/>
    <w:rsid w:val="000924DE"/>
    <w:rsid w:val="000955E7"/>
    <w:rsid w:val="00096C94"/>
    <w:rsid w:val="000A1169"/>
    <w:rsid w:val="000A2162"/>
    <w:rsid w:val="000A23E1"/>
    <w:rsid w:val="000A5E1B"/>
    <w:rsid w:val="000A5F8F"/>
    <w:rsid w:val="000A65F3"/>
    <w:rsid w:val="000A6A84"/>
    <w:rsid w:val="000A7CF7"/>
    <w:rsid w:val="000B01CB"/>
    <w:rsid w:val="000B28E0"/>
    <w:rsid w:val="000B3422"/>
    <w:rsid w:val="000B385F"/>
    <w:rsid w:val="000B418A"/>
    <w:rsid w:val="000B52D2"/>
    <w:rsid w:val="000B6892"/>
    <w:rsid w:val="000B6EFB"/>
    <w:rsid w:val="000C005E"/>
    <w:rsid w:val="000C107D"/>
    <w:rsid w:val="000C10B3"/>
    <w:rsid w:val="000C1342"/>
    <w:rsid w:val="000C2169"/>
    <w:rsid w:val="000C2926"/>
    <w:rsid w:val="000C4425"/>
    <w:rsid w:val="000C4484"/>
    <w:rsid w:val="000C46D4"/>
    <w:rsid w:val="000C78A9"/>
    <w:rsid w:val="000D02B2"/>
    <w:rsid w:val="000D0C01"/>
    <w:rsid w:val="000D1136"/>
    <w:rsid w:val="000D2A24"/>
    <w:rsid w:val="000D350F"/>
    <w:rsid w:val="000D45FC"/>
    <w:rsid w:val="000D54E7"/>
    <w:rsid w:val="000D6CEA"/>
    <w:rsid w:val="000D6D39"/>
    <w:rsid w:val="000E02C7"/>
    <w:rsid w:val="000E20DB"/>
    <w:rsid w:val="000E2175"/>
    <w:rsid w:val="000E2B6F"/>
    <w:rsid w:val="000E2F85"/>
    <w:rsid w:val="000E3CDE"/>
    <w:rsid w:val="000E40B4"/>
    <w:rsid w:val="000E4989"/>
    <w:rsid w:val="000E4C1D"/>
    <w:rsid w:val="000E4DE8"/>
    <w:rsid w:val="000E51E2"/>
    <w:rsid w:val="000E6488"/>
    <w:rsid w:val="000F1746"/>
    <w:rsid w:val="000F1B51"/>
    <w:rsid w:val="000F497B"/>
    <w:rsid w:val="000F6B6B"/>
    <w:rsid w:val="000F7F7F"/>
    <w:rsid w:val="001004F2"/>
    <w:rsid w:val="00100A50"/>
    <w:rsid w:val="001015D1"/>
    <w:rsid w:val="00101B74"/>
    <w:rsid w:val="00102914"/>
    <w:rsid w:val="00102FF6"/>
    <w:rsid w:val="00103159"/>
    <w:rsid w:val="0010446D"/>
    <w:rsid w:val="0010467F"/>
    <w:rsid w:val="00107C4A"/>
    <w:rsid w:val="00110933"/>
    <w:rsid w:val="00110C69"/>
    <w:rsid w:val="00114452"/>
    <w:rsid w:val="00114632"/>
    <w:rsid w:val="00114CEC"/>
    <w:rsid w:val="00114F4B"/>
    <w:rsid w:val="001153C7"/>
    <w:rsid w:val="001160A1"/>
    <w:rsid w:val="00117079"/>
    <w:rsid w:val="00117C5E"/>
    <w:rsid w:val="00117F8C"/>
    <w:rsid w:val="001217C6"/>
    <w:rsid w:val="00122124"/>
    <w:rsid w:val="00122377"/>
    <w:rsid w:val="00124D5D"/>
    <w:rsid w:val="00125A11"/>
    <w:rsid w:val="00125DFA"/>
    <w:rsid w:val="00126278"/>
    <w:rsid w:val="001265F3"/>
    <w:rsid w:val="00130630"/>
    <w:rsid w:val="001306B5"/>
    <w:rsid w:val="00130ECE"/>
    <w:rsid w:val="0013345C"/>
    <w:rsid w:val="00133922"/>
    <w:rsid w:val="001354E4"/>
    <w:rsid w:val="00143541"/>
    <w:rsid w:val="001441B0"/>
    <w:rsid w:val="00144A45"/>
    <w:rsid w:val="00146616"/>
    <w:rsid w:val="0015019C"/>
    <w:rsid w:val="00151321"/>
    <w:rsid w:val="00151979"/>
    <w:rsid w:val="00151B64"/>
    <w:rsid w:val="00153086"/>
    <w:rsid w:val="00153A03"/>
    <w:rsid w:val="0015463A"/>
    <w:rsid w:val="00154644"/>
    <w:rsid w:val="00155684"/>
    <w:rsid w:val="00155EAD"/>
    <w:rsid w:val="001562B6"/>
    <w:rsid w:val="001568B6"/>
    <w:rsid w:val="001609E8"/>
    <w:rsid w:val="001613C8"/>
    <w:rsid w:val="00162913"/>
    <w:rsid w:val="00162EDA"/>
    <w:rsid w:val="00164451"/>
    <w:rsid w:val="00164BD7"/>
    <w:rsid w:val="0016522C"/>
    <w:rsid w:val="00165EE3"/>
    <w:rsid w:val="0016699B"/>
    <w:rsid w:val="00166BFB"/>
    <w:rsid w:val="00167BE8"/>
    <w:rsid w:val="00170A08"/>
    <w:rsid w:val="00172997"/>
    <w:rsid w:val="00172A6A"/>
    <w:rsid w:val="0017426E"/>
    <w:rsid w:val="00174534"/>
    <w:rsid w:val="00175661"/>
    <w:rsid w:val="00175C9E"/>
    <w:rsid w:val="00175D33"/>
    <w:rsid w:val="00176882"/>
    <w:rsid w:val="00176BD8"/>
    <w:rsid w:val="00176DCD"/>
    <w:rsid w:val="00177115"/>
    <w:rsid w:val="00177C46"/>
    <w:rsid w:val="001802A5"/>
    <w:rsid w:val="00180A69"/>
    <w:rsid w:val="00181766"/>
    <w:rsid w:val="00182079"/>
    <w:rsid w:val="00183BCC"/>
    <w:rsid w:val="00184059"/>
    <w:rsid w:val="00184639"/>
    <w:rsid w:val="001860ED"/>
    <w:rsid w:val="00186116"/>
    <w:rsid w:val="0018649F"/>
    <w:rsid w:val="001865A6"/>
    <w:rsid w:val="0018728D"/>
    <w:rsid w:val="0019179A"/>
    <w:rsid w:val="00192466"/>
    <w:rsid w:val="0019360F"/>
    <w:rsid w:val="001937AF"/>
    <w:rsid w:val="00195FD5"/>
    <w:rsid w:val="0019620A"/>
    <w:rsid w:val="00196353"/>
    <w:rsid w:val="001A0881"/>
    <w:rsid w:val="001A2032"/>
    <w:rsid w:val="001A35AA"/>
    <w:rsid w:val="001A39A4"/>
    <w:rsid w:val="001A4738"/>
    <w:rsid w:val="001A4AA7"/>
    <w:rsid w:val="001A7003"/>
    <w:rsid w:val="001B1971"/>
    <w:rsid w:val="001B24FE"/>
    <w:rsid w:val="001B27C9"/>
    <w:rsid w:val="001B2A87"/>
    <w:rsid w:val="001B2AC7"/>
    <w:rsid w:val="001B3375"/>
    <w:rsid w:val="001B376A"/>
    <w:rsid w:val="001B3B0E"/>
    <w:rsid w:val="001B4900"/>
    <w:rsid w:val="001B5BDE"/>
    <w:rsid w:val="001B66B7"/>
    <w:rsid w:val="001B733D"/>
    <w:rsid w:val="001B7EF5"/>
    <w:rsid w:val="001C04D7"/>
    <w:rsid w:val="001C05CB"/>
    <w:rsid w:val="001C0A67"/>
    <w:rsid w:val="001C0BCA"/>
    <w:rsid w:val="001C16A3"/>
    <w:rsid w:val="001C3F5C"/>
    <w:rsid w:val="001C4324"/>
    <w:rsid w:val="001C43D9"/>
    <w:rsid w:val="001C441B"/>
    <w:rsid w:val="001C4C30"/>
    <w:rsid w:val="001C607C"/>
    <w:rsid w:val="001C6E8A"/>
    <w:rsid w:val="001C7FFC"/>
    <w:rsid w:val="001D09DF"/>
    <w:rsid w:val="001D1171"/>
    <w:rsid w:val="001D16E9"/>
    <w:rsid w:val="001D2374"/>
    <w:rsid w:val="001D2CC9"/>
    <w:rsid w:val="001D361B"/>
    <w:rsid w:val="001D3EFC"/>
    <w:rsid w:val="001D407C"/>
    <w:rsid w:val="001D4108"/>
    <w:rsid w:val="001D4AF2"/>
    <w:rsid w:val="001D51F3"/>
    <w:rsid w:val="001D5E04"/>
    <w:rsid w:val="001D62A5"/>
    <w:rsid w:val="001D7214"/>
    <w:rsid w:val="001E0E77"/>
    <w:rsid w:val="001E1989"/>
    <w:rsid w:val="001E1F1D"/>
    <w:rsid w:val="001E36DA"/>
    <w:rsid w:val="001E3A4B"/>
    <w:rsid w:val="001E3F92"/>
    <w:rsid w:val="001E515F"/>
    <w:rsid w:val="001E665A"/>
    <w:rsid w:val="001E73FD"/>
    <w:rsid w:val="001E7467"/>
    <w:rsid w:val="001E790D"/>
    <w:rsid w:val="001E7980"/>
    <w:rsid w:val="001E7E2E"/>
    <w:rsid w:val="001F05AF"/>
    <w:rsid w:val="001F2B3C"/>
    <w:rsid w:val="001F31C1"/>
    <w:rsid w:val="001F4C89"/>
    <w:rsid w:val="001F4D07"/>
    <w:rsid w:val="001F4D0C"/>
    <w:rsid w:val="001F4E08"/>
    <w:rsid w:val="001F61CB"/>
    <w:rsid w:val="00200A2B"/>
    <w:rsid w:val="00201A11"/>
    <w:rsid w:val="002029A4"/>
    <w:rsid w:val="00202B02"/>
    <w:rsid w:val="00203C93"/>
    <w:rsid w:val="00203E87"/>
    <w:rsid w:val="002044C8"/>
    <w:rsid w:val="00204567"/>
    <w:rsid w:val="00205080"/>
    <w:rsid w:val="002053D3"/>
    <w:rsid w:val="002054B0"/>
    <w:rsid w:val="00206113"/>
    <w:rsid w:val="00210DBF"/>
    <w:rsid w:val="002110F1"/>
    <w:rsid w:val="0021146A"/>
    <w:rsid w:val="002136BC"/>
    <w:rsid w:val="00213B60"/>
    <w:rsid w:val="00214128"/>
    <w:rsid w:val="002146A8"/>
    <w:rsid w:val="0021511D"/>
    <w:rsid w:val="00216099"/>
    <w:rsid w:val="0021654D"/>
    <w:rsid w:val="00216583"/>
    <w:rsid w:val="00217D84"/>
    <w:rsid w:val="00220528"/>
    <w:rsid w:val="00222512"/>
    <w:rsid w:val="002238D2"/>
    <w:rsid w:val="002244C9"/>
    <w:rsid w:val="00225DFB"/>
    <w:rsid w:val="002269DE"/>
    <w:rsid w:val="0023109A"/>
    <w:rsid w:val="002327DF"/>
    <w:rsid w:val="00232EAE"/>
    <w:rsid w:val="00233583"/>
    <w:rsid w:val="00233C07"/>
    <w:rsid w:val="00233C5E"/>
    <w:rsid w:val="00235187"/>
    <w:rsid w:val="00235219"/>
    <w:rsid w:val="002353E1"/>
    <w:rsid w:val="00236617"/>
    <w:rsid w:val="00240338"/>
    <w:rsid w:val="00240488"/>
    <w:rsid w:val="00240791"/>
    <w:rsid w:val="00242BD4"/>
    <w:rsid w:val="0024531C"/>
    <w:rsid w:val="0024547C"/>
    <w:rsid w:val="00246B05"/>
    <w:rsid w:val="00247A8F"/>
    <w:rsid w:val="0025089E"/>
    <w:rsid w:val="0025126C"/>
    <w:rsid w:val="002515C5"/>
    <w:rsid w:val="0025166E"/>
    <w:rsid w:val="002517D9"/>
    <w:rsid w:val="00252607"/>
    <w:rsid w:val="0025262D"/>
    <w:rsid w:val="002539B4"/>
    <w:rsid w:val="0025583C"/>
    <w:rsid w:val="00255A84"/>
    <w:rsid w:val="00255AE3"/>
    <w:rsid w:val="00255F51"/>
    <w:rsid w:val="0025605A"/>
    <w:rsid w:val="00256D80"/>
    <w:rsid w:val="00257363"/>
    <w:rsid w:val="0026005A"/>
    <w:rsid w:val="00261D0E"/>
    <w:rsid w:val="002621E4"/>
    <w:rsid w:val="00262C78"/>
    <w:rsid w:val="00262FD3"/>
    <w:rsid w:val="00263667"/>
    <w:rsid w:val="00263978"/>
    <w:rsid w:val="002639AA"/>
    <w:rsid w:val="00264222"/>
    <w:rsid w:val="00270B39"/>
    <w:rsid w:val="00271417"/>
    <w:rsid w:val="00271D41"/>
    <w:rsid w:val="00272050"/>
    <w:rsid w:val="00273070"/>
    <w:rsid w:val="00273F19"/>
    <w:rsid w:val="00273F78"/>
    <w:rsid w:val="00274081"/>
    <w:rsid w:val="0027422D"/>
    <w:rsid w:val="00274BC1"/>
    <w:rsid w:val="00274E92"/>
    <w:rsid w:val="00276428"/>
    <w:rsid w:val="00276F27"/>
    <w:rsid w:val="00277929"/>
    <w:rsid w:val="00280C42"/>
    <w:rsid w:val="00281B68"/>
    <w:rsid w:val="00281DD7"/>
    <w:rsid w:val="00282B00"/>
    <w:rsid w:val="002851BF"/>
    <w:rsid w:val="0028548D"/>
    <w:rsid w:val="0028693C"/>
    <w:rsid w:val="00287963"/>
    <w:rsid w:val="002903D0"/>
    <w:rsid w:val="002904A7"/>
    <w:rsid w:val="002913DD"/>
    <w:rsid w:val="00291536"/>
    <w:rsid w:val="0029169C"/>
    <w:rsid w:val="002923F5"/>
    <w:rsid w:val="00294607"/>
    <w:rsid w:val="00294D2A"/>
    <w:rsid w:val="00295004"/>
    <w:rsid w:val="00296B86"/>
    <w:rsid w:val="00297741"/>
    <w:rsid w:val="002A1642"/>
    <w:rsid w:val="002A1BA1"/>
    <w:rsid w:val="002A1D06"/>
    <w:rsid w:val="002A27E6"/>
    <w:rsid w:val="002A2AD6"/>
    <w:rsid w:val="002A5FA5"/>
    <w:rsid w:val="002A663D"/>
    <w:rsid w:val="002A740F"/>
    <w:rsid w:val="002B2111"/>
    <w:rsid w:val="002B2F10"/>
    <w:rsid w:val="002B35A9"/>
    <w:rsid w:val="002B35E2"/>
    <w:rsid w:val="002B5E83"/>
    <w:rsid w:val="002B6A06"/>
    <w:rsid w:val="002C0DD7"/>
    <w:rsid w:val="002C0ED4"/>
    <w:rsid w:val="002C187A"/>
    <w:rsid w:val="002C1ED4"/>
    <w:rsid w:val="002C31E6"/>
    <w:rsid w:val="002C349C"/>
    <w:rsid w:val="002C4269"/>
    <w:rsid w:val="002C45F1"/>
    <w:rsid w:val="002C4CAE"/>
    <w:rsid w:val="002C5A6E"/>
    <w:rsid w:val="002C5AEC"/>
    <w:rsid w:val="002C70E6"/>
    <w:rsid w:val="002D03A9"/>
    <w:rsid w:val="002D12E9"/>
    <w:rsid w:val="002D4D20"/>
    <w:rsid w:val="002D5CB6"/>
    <w:rsid w:val="002D5EF8"/>
    <w:rsid w:val="002D60E6"/>
    <w:rsid w:val="002D6F67"/>
    <w:rsid w:val="002D72BD"/>
    <w:rsid w:val="002E220D"/>
    <w:rsid w:val="002E348E"/>
    <w:rsid w:val="002E3945"/>
    <w:rsid w:val="002E3F4D"/>
    <w:rsid w:val="002E3F9E"/>
    <w:rsid w:val="002E6DBE"/>
    <w:rsid w:val="002E6FD4"/>
    <w:rsid w:val="002E7AAA"/>
    <w:rsid w:val="002E7C6C"/>
    <w:rsid w:val="002F0468"/>
    <w:rsid w:val="002F37E5"/>
    <w:rsid w:val="002F4B32"/>
    <w:rsid w:val="002F5867"/>
    <w:rsid w:val="002F60F4"/>
    <w:rsid w:val="002F6149"/>
    <w:rsid w:val="002F62AD"/>
    <w:rsid w:val="002F64F7"/>
    <w:rsid w:val="002F6BF5"/>
    <w:rsid w:val="002F718B"/>
    <w:rsid w:val="002F7C44"/>
    <w:rsid w:val="00301106"/>
    <w:rsid w:val="00301563"/>
    <w:rsid w:val="00301613"/>
    <w:rsid w:val="00301E4C"/>
    <w:rsid w:val="00302949"/>
    <w:rsid w:val="0030301A"/>
    <w:rsid w:val="0030321C"/>
    <w:rsid w:val="0030336C"/>
    <w:rsid w:val="00303553"/>
    <w:rsid w:val="003038A5"/>
    <w:rsid w:val="003038E4"/>
    <w:rsid w:val="0030576C"/>
    <w:rsid w:val="003060D1"/>
    <w:rsid w:val="0030623E"/>
    <w:rsid w:val="00307659"/>
    <w:rsid w:val="00307F47"/>
    <w:rsid w:val="00307FF3"/>
    <w:rsid w:val="00310309"/>
    <w:rsid w:val="0031147A"/>
    <w:rsid w:val="00312509"/>
    <w:rsid w:val="003153B5"/>
    <w:rsid w:val="00316EBB"/>
    <w:rsid w:val="003177A8"/>
    <w:rsid w:val="00317D0E"/>
    <w:rsid w:val="00320339"/>
    <w:rsid w:val="00321680"/>
    <w:rsid w:val="003229E4"/>
    <w:rsid w:val="003239CF"/>
    <w:rsid w:val="00323A9C"/>
    <w:rsid w:val="00324315"/>
    <w:rsid w:val="00324F66"/>
    <w:rsid w:val="00326064"/>
    <w:rsid w:val="0032660C"/>
    <w:rsid w:val="00330725"/>
    <w:rsid w:val="00330CF1"/>
    <w:rsid w:val="00330FDE"/>
    <w:rsid w:val="00331B36"/>
    <w:rsid w:val="00332605"/>
    <w:rsid w:val="00332732"/>
    <w:rsid w:val="003349B6"/>
    <w:rsid w:val="00335087"/>
    <w:rsid w:val="0033562E"/>
    <w:rsid w:val="0033571D"/>
    <w:rsid w:val="003357D2"/>
    <w:rsid w:val="003357D4"/>
    <w:rsid w:val="00335B00"/>
    <w:rsid w:val="003362DF"/>
    <w:rsid w:val="00337012"/>
    <w:rsid w:val="0033710E"/>
    <w:rsid w:val="00337668"/>
    <w:rsid w:val="003404CC"/>
    <w:rsid w:val="00340A3A"/>
    <w:rsid w:val="00341AF2"/>
    <w:rsid w:val="003431A4"/>
    <w:rsid w:val="00344354"/>
    <w:rsid w:val="00344E00"/>
    <w:rsid w:val="00347B1D"/>
    <w:rsid w:val="00347D8C"/>
    <w:rsid w:val="00347FB6"/>
    <w:rsid w:val="00350D33"/>
    <w:rsid w:val="00351857"/>
    <w:rsid w:val="0035200D"/>
    <w:rsid w:val="00352866"/>
    <w:rsid w:val="00354D23"/>
    <w:rsid w:val="00355E4B"/>
    <w:rsid w:val="003562D7"/>
    <w:rsid w:val="003574C0"/>
    <w:rsid w:val="003602A8"/>
    <w:rsid w:val="00363083"/>
    <w:rsid w:val="003637B8"/>
    <w:rsid w:val="0036493F"/>
    <w:rsid w:val="0036561D"/>
    <w:rsid w:val="00366188"/>
    <w:rsid w:val="0036657F"/>
    <w:rsid w:val="00370839"/>
    <w:rsid w:val="00372F72"/>
    <w:rsid w:val="003739DD"/>
    <w:rsid w:val="00373F4A"/>
    <w:rsid w:val="003741F7"/>
    <w:rsid w:val="00374752"/>
    <w:rsid w:val="00374AE3"/>
    <w:rsid w:val="003760E9"/>
    <w:rsid w:val="00377367"/>
    <w:rsid w:val="00377373"/>
    <w:rsid w:val="00380FEE"/>
    <w:rsid w:val="00381393"/>
    <w:rsid w:val="0038159E"/>
    <w:rsid w:val="00381B2A"/>
    <w:rsid w:val="00382C69"/>
    <w:rsid w:val="00383165"/>
    <w:rsid w:val="00383570"/>
    <w:rsid w:val="00383878"/>
    <w:rsid w:val="00383902"/>
    <w:rsid w:val="00384397"/>
    <w:rsid w:val="0038449F"/>
    <w:rsid w:val="003863B8"/>
    <w:rsid w:val="00393FC3"/>
    <w:rsid w:val="00393FE1"/>
    <w:rsid w:val="003946C7"/>
    <w:rsid w:val="00395C20"/>
    <w:rsid w:val="00396DA9"/>
    <w:rsid w:val="003A0282"/>
    <w:rsid w:val="003A1DB9"/>
    <w:rsid w:val="003A1F6A"/>
    <w:rsid w:val="003A2FE4"/>
    <w:rsid w:val="003A35CC"/>
    <w:rsid w:val="003A375A"/>
    <w:rsid w:val="003A4A47"/>
    <w:rsid w:val="003A604C"/>
    <w:rsid w:val="003A698C"/>
    <w:rsid w:val="003A7375"/>
    <w:rsid w:val="003A7614"/>
    <w:rsid w:val="003B0454"/>
    <w:rsid w:val="003B05ED"/>
    <w:rsid w:val="003B06BB"/>
    <w:rsid w:val="003B2280"/>
    <w:rsid w:val="003B3982"/>
    <w:rsid w:val="003B3A4C"/>
    <w:rsid w:val="003B5234"/>
    <w:rsid w:val="003B52DB"/>
    <w:rsid w:val="003B5A11"/>
    <w:rsid w:val="003B5E92"/>
    <w:rsid w:val="003B6370"/>
    <w:rsid w:val="003B6703"/>
    <w:rsid w:val="003B6F84"/>
    <w:rsid w:val="003B70F5"/>
    <w:rsid w:val="003B7FF3"/>
    <w:rsid w:val="003C0B41"/>
    <w:rsid w:val="003C178A"/>
    <w:rsid w:val="003C1D60"/>
    <w:rsid w:val="003C2D1F"/>
    <w:rsid w:val="003C3787"/>
    <w:rsid w:val="003C5526"/>
    <w:rsid w:val="003C5EDC"/>
    <w:rsid w:val="003C75D7"/>
    <w:rsid w:val="003D0790"/>
    <w:rsid w:val="003D1214"/>
    <w:rsid w:val="003D1A28"/>
    <w:rsid w:val="003D271C"/>
    <w:rsid w:val="003D30E8"/>
    <w:rsid w:val="003D632C"/>
    <w:rsid w:val="003D7B72"/>
    <w:rsid w:val="003D7D8A"/>
    <w:rsid w:val="003E0147"/>
    <w:rsid w:val="003E023D"/>
    <w:rsid w:val="003E0618"/>
    <w:rsid w:val="003E1A38"/>
    <w:rsid w:val="003E26C9"/>
    <w:rsid w:val="003E298F"/>
    <w:rsid w:val="003E2B3E"/>
    <w:rsid w:val="003E2E78"/>
    <w:rsid w:val="003E5C8B"/>
    <w:rsid w:val="003E6A2E"/>
    <w:rsid w:val="003E6E13"/>
    <w:rsid w:val="003E7E9A"/>
    <w:rsid w:val="003F0941"/>
    <w:rsid w:val="003F0D2C"/>
    <w:rsid w:val="003F287C"/>
    <w:rsid w:val="003F4DB3"/>
    <w:rsid w:val="003F6ACA"/>
    <w:rsid w:val="003F7527"/>
    <w:rsid w:val="003F7921"/>
    <w:rsid w:val="003F7E4D"/>
    <w:rsid w:val="00400058"/>
    <w:rsid w:val="004000D1"/>
    <w:rsid w:val="0040106A"/>
    <w:rsid w:val="004014D7"/>
    <w:rsid w:val="00402428"/>
    <w:rsid w:val="0040381E"/>
    <w:rsid w:val="00403DEE"/>
    <w:rsid w:val="004131AE"/>
    <w:rsid w:val="00416753"/>
    <w:rsid w:val="00416B00"/>
    <w:rsid w:val="00417F9E"/>
    <w:rsid w:val="00420919"/>
    <w:rsid w:val="004215A5"/>
    <w:rsid w:val="004218E5"/>
    <w:rsid w:val="00421DB0"/>
    <w:rsid w:val="00421F56"/>
    <w:rsid w:val="00422C5E"/>
    <w:rsid w:val="00423461"/>
    <w:rsid w:val="0042352A"/>
    <w:rsid w:val="00424050"/>
    <w:rsid w:val="00425D92"/>
    <w:rsid w:val="00426A58"/>
    <w:rsid w:val="00426D20"/>
    <w:rsid w:val="004272CC"/>
    <w:rsid w:val="00427D22"/>
    <w:rsid w:val="00427F48"/>
    <w:rsid w:val="00430B49"/>
    <w:rsid w:val="00432292"/>
    <w:rsid w:val="00434373"/>
    <w:rsid w:val="0043502E"/>
    <w:rsid w:val="00435119"/>
    <w:rsid w:val="004352BD"/>
    <w:rsid w:val="00435F4E"/>
    <w:rsid w:val="00436797"/>
    <w:rsid w:val="00436CB6"/>
    <w:rsid w:val="00436F52"/>
    <w:rsid w:val="0043712C"/>
    <w:rsid w:val="0043794C"/>
    <w:rsid w:val="00437EDB"/>
    <w:rsid w:val="004405D2"/>
    <w:rsid w:val="00440FC8"/>
    <w:rsid w:val="00441BD6"/>
    <w:rsid w:val="00442185"/>
    <w:rsid w:val="0044261A"/>
    <w:rsid w:val="004430ED"/>
    <w:rsid w:val="00443DB1"/>
    <w:rsid w:val="004443BA"/>
    <w:rsid w:val="00444562"/>
    <w:rsid w:val="004452FE"/>
    <w:rsid w:val="0044620E"/>
    <w:rsid w:val="004464A5"/>
    <w:rsid w:val="004469D5"/>
    <w:rsid w:val="00447409"/>
    <w:rsid w:val="004475A5"/>
    <w:rsid w:val="00450455"/>
    <w:rsid w:val="00450EC9"/>
    <w:rsid w:val="00451345"/>
    <w:rsid w:val="00454262"/>
    <w:rsid w:val="00455CB4"/>
    <w:rsid w:val="00455CCE"/>
    <w:rsid w:val="004562B6"/>
    <w:rsid w:val="004562EF"/>
    <w:rsid w:val="00456434"/>
    <w:rsid w:val="00457C3D"/>
    <w:rsid w:val="00460315"/>
    <w:rsid w:val="00460E49"/>
    <w:rsid w:val="004610B2"/>
    <w:rsid w:val="0046113D"/>
    <w:rsid w:val="00461D3D"/>
    <w:rsid w:val="004621DA"/>
    <w:rsid w:val="00462539"/>
    <w:rsid w:val="00462B07"/>
    <w:rsid w:val="004647DA"/>
    <w:rsid w:val="0046486E"/>
    <w:rsid w:val="00464E8B"/>
    <w:rsid w:val="00464FF7"/>
    <w:rsid w:val="0046560F"/>
    <w:rsid w:val="00465800"/>
    <w:rsid w:val="0046638D"/>
    <w:rsid w:val="00466D6D"/>
    <w:rsid w:val="00470234"/>
    <w:rsid w:val="0047145A"/>
    <w:rsid w:val="00472ABB"/>
    <w:rsid w:val="00472B25"/>
    <w:rsid w:val="004736F9"/>
    <w:rsid w:val="00475AD4"/>
    <w:rsid w:val="0048044F"/>
    <w:rsid w:val="00480AD9"/>
    <w:rsid w:val="004823AE"/>
    <w:rsid w:val="00482ADB"/>
    <w:rsid w:val="00482CEE"/>
    <w:rsid w:val="0048376C"/>
    <w:rsid w:val="004853F4"/>
    <w:rsid w:val="00485795"/>
    <w:rsid w:val="00487569"/>
    <w:rsid w:val="004908C8"/>
    <w:rsid w:val="0049097B"/>
    <w:rsid w:val="00493055"/>
    <w:rsid w:val="00493877"/>
    <w:rsid w:val="004A133A"/>
    <w:rsid w:val="004A3E31"/>
    <w:rsid w:val="004A40A0"/>
    <w:rsid w:val="004A51BB"/>
    <w:rsid w:val="004A56AC"/>
    <w:rsid w:val="004A5884"/>
    <w:rsid w:val="004A66D5"/>
    <w:rsid w:val="004B04F4"/>
    <w:rsid w:val="004B05A5"/>
    <w:rsid w:val="004B074E"/>
    <w:rsid w:val="004B0B0F"/>
    <w:rsid w:val="004B13A3"/>
    <w:rsid w:val="004B2678"/>
    <w:rsid w:val="004B39D4"/>
    <w:rsid w:val="004B65E5"/>
    <w:rsid w:val="004C0AB9"/>
    <w:rsid w:val="004C242A"/>
    <w:rsid w:val="004C4193"/>
    <w:rsid w:val="004C499B"/>
    <w:rsid w:val="004C4FF0"/>
    <w:rsid w:val="004C69E7"/>
    <w:rsid w:val="004C7F3F"/>
    <w:rsid w:val="004D0071"/>
    <w:rsid w:val="004D17E5"/>
    <w:rsid w:val="004D355B"/>
    <w:rsid w:val="004D3910"/>
    <w:rsid w:val="004D5032"/>
    <w:rsid w:val="004D692E"/>
    <w:rsid w:val="004D6F92"/>
    <w:rsid w:val="004D6F97"/>
    <w:rsid w:val="004E0072"/>
    <w:rsid w:val="004E0D5D"/>
    <w:rsid w:val="004E19AB"/>
    <w:rsid w:val="004E1B15"/>
    <w:rsid w:val="004E1B86"/>
    <w:rsid w:val="004E2037"/>
    <w:rsid w:val="004E24FB"/>
    <w:rsid w:val="004E28AD"/>
    <w:rsid w:val="004E2EE4"/>
    <w:rsid w:val="004E6B03"/>
    <w:rsid w:val="004E7560"/>
    <w:rsid w:val="004F0526"/>
    <w:rsid w:val="004F1049"/>
    <w:rsid w:val="004F10B4"/>
    <w:rsid w:val="004F1A55"/>
    <w:rsid w:val="004F2C54"/>
    <w:rsid w:val="004F3A44"/>
    <w:rsid w:val="004F53CE"/>
    <w:rsid w:val="004F5D74"/>
    <w:rsid w:val="004F5EC6"/>
    <w:rsid w:val="004F6955"/>
    <w:rsid w:val="004F7C74"/>
    <w:rsid w:val="004F7DF0"/>
    <w:rsid w:val="005005ED"/>
    <w:rsid w:val="00502618"/>
    <w:rsid w:val="00503DDB"/>
    <w:rsid w:val="00504202"/>
    <w:rsid w:val="005042AB"/>
    <w:rsid w:val="00504DCF"/>
    <w:rsid w:val="00504E02"/>
    <w:rsid w:val="005056B7"/>
    <w:rsid w:val="005110C1"/>
    <w:rsid w:val="005111FB"/>
    <w:rsid w:val="00512D5C"/>
    <w:rsid w:val="00512F6C"/>
    <w:rsid w:val="005133B7"/>
    <w:rsid w:val="00515820"/>
    <w:rsid w:val="00515A0B"/>
    <w:rsid w:val="005160FB"/>
    <w:rsid w:val="005165AD"/>
    <w:rsid w:val="005166B9"/>
    <w:rsid w:val="005172CE"/>
    <w:rsid w:val="00517C6C"/>
    <w:rsid w:val="005209B1"/>
    <w:rsid w:val="005216BC"/>
    <w:rsid w:val="00521BA9"/>
    <w:rsid w:val="00521BE1"/>
    <w:rsid w:val="005223E7"/>
    <w:rsid w:val="0052288F"/>
    <w:rsid w:val="00524DAC"/>
    <w:rsid w:val="00525C51"/>
    <w:rsid w:val="00525CB9"/>
    <w:rsid w:val="0052630F"/>
    <w:rsid w:val="005264A4"/>
    <w:rsid w:val="00526A7A"/>
    <w:rsid w:val="00526B20"/>
    <w:rsid w:val="00526B3C"/>
    <w:rsid w:val="00526D00"/>
    <w:rsid w:val="00526D36"/>
    <w:rsid w:val="0052724B"/>
    <w:rsid w:val="00527C1F"/>
    <w:rsid w:val="00530CDB"/>
    <w:rsid w:val="00531A0C"/>
    <w:rsid w:val="005324CB"/>
    <w:rsid w:val="005328E0"/>
    <w:rsid w:val="00533033"/>
    <w:rsid w:val="00533131"/>
    <w:rsid w:val="00533500"/>
    <w:rsid w:val="00535347"/>
    <w:rsid w:val="005355FD"/>
    <w:rsid w:val="0053575F"/>
    <w:rsid w:val="00537994"/>
    <w:rsid w:val="00540EF8"/>
    <w:rsid w:val="00540F0F"/>
    <w:rsid w:val="00542A79"/>
    <w:rsid w:val="0054408A"/>
    <w:rsid w:val="00545CD9"/>
    <w:rsid w:val="00546547"/>
    <w:rsid w:val="005503E0"/>
    <w:rsid w:val="00551262"/>
    <w:rsid w:val="005517D2"/>
    <w:rsid w:val="00551DD6"/>
    <w:rsid w:val="0055392C"/>
    <w:rsid w:val="00557F0C"/>
    <w:rsid w:val="0056075D"/>
    <w:rsid w:val="00560D19"/>
    <w:rsid w:val="00560E7A"/>
    <w:rsid w:val="00563869"/>
    <w:rsid w:val="0056452E"/>
    <w:rsid w:val="005646A8"/>
    <w:rsid w:val="005646AE"/>
    <w:rsid w:val="00564DD0"/>
    <w:rsid w:val="005653AE"/>
    <w:rsid w:val="00566E6F"/>
    <w:rsid w:val="0056765E"/>
    <w:rsid w:val="00567FB6"/>
    <w:rsid w:val="00570497"/>
    <w:rsid w:val="00570BC2"/>
    <w:rsid w:val="00571012"/>
    <w:rsid w:val="00571E85"/>
    <w:rsid w:val="005731B6"/>
    <w:rsid w:val="00573C62"/>
    <w:rsid w:val="005755FE"/>
    <w:rsid w:val="005766BF"/>
    <w:rsid w:val="005766FF"/>
    <w:rsid w:val="00581265"/>
    <w:rsid w:val="00582591"/>
    <w:rsid w:val="0058296D"/>
    <w:rsid w:val="00585549"/>
    <w:rsid w:val="00585E77"/>
    <w:rsid w:val="00586618"/>
    <w:rsid w:val="00586EFF"/>
    <w:rsid w:val="005878BD"/>
    <w:rsid w:val="005879BE"/>
    <w:rsid w:val="00587AF4"/>
    <w:rsid w:val="00590014"/>
    <w:rsid w:val="005902B6"/>
    <w:rsid w:val="00590D9C"/>
    <w:rsid w:val="00592883"/>
    <w:rsid w:val="0059357B"/>
    <w:rsid w:val="0059363A"/>
    <w:rsid w:val="00593F0C"/>
    <w:rsid w:val="005952AE"/>
    <w:rsid w:val="00596085"/>
    <w:rsid w:val="00596696"/>
    <w:rsid w:val="00596DD1"/>
    <w:rsid w:val="005A035E"/>
    <w:rsid w:val="005A0B82"/>
    <w:rsid w:val="005A1E5F"/>
    <w:rsid w:val="005A24A1"/>
    <w:rsid w:val="005A25DE"/>
    <w:rsid w:val="005A261C"/>
    <w:rsid w:val="005A36A8"/>
    <w:rsid w:val="005A4674"/>
    <w:rsid w:val="005A5D72"/>
    <w:rsid w:val="005A6B38"/>
    <w:rsid w:val="005A704E"/>
    <w:rsid w:val="005A7AE9"/>
    <w:rsid w:val="005B02D8"/>
    <w:rsid w:val="005B1073"/>
    <w:rsid w:val="005B2303"/>
    <w:rsid w:val="005B2C42"/>
    <w:rsid w:val="005B353E"/>
    <w:rsid w:val="005B7034"/>
    <w:rsid w:val="005B725F"/>
    <w:rsid w:val="005B756F"/>
    <w:rsid w:val="005C0EE5"/>
    <w:rsid w:val="005C17FA"/>
    <w:rsid w:val="005C1C51"/>
    <w:rsid w:val="005C23A2"/>
    <w:rsid w:val="005C2624"/>
    <w:rsid w:val="005C2794"/>
    <w:rsid w:val="005C31EB"/>
    <w:rsid w:val="005C3293"/>
    <w:rsid w:val="005C4303"/>
    <w:rsid w:val="005C4DA6"/>
    <w:rsid w:val="005C55BB"/>
    <w:rsid w:val="005C5AAA"/>
    <w:rsid w:val="005C724B"/>
    <w:rsid w:val="005C788C"/>
    <w:rsid w:val="005D0476"/>
    <w:rsid w:val="005D0DD1"/>
    <w:rsid w:val="005D12CB"/>
    <w:rsid w:val="005D14AC"/>
    <w:rsid w:val="005D196B"/>
    <w:rsid w:val="005D2402"/>
    <w:rsid w:val="005D3542"/>
    <w:rsid w:val="005D4559"/>
    <w:rsid w:val="005D470F"/>
    <w:rsid w:val="005D5CB0"/>
    <w:rsid w:val="005D6319"/>
    <w:rsid w:val="005D6346"/>
    <w:rsid w:val="005D71CD"/>
    <w:rsid w:val="005D7D29"/>
    <w:rsid w:val="005D7E28"/>
    <w:rsid w:val="005E004E"/>
    <w:rsid w:val="005E0D02"/>
    <w:rsid w:val="005E1134"/>
    <w:rsid w:val="005E11CF"/>
    <w:rsid w:val="005E12C4"/>
    <w:rsid w:val="005E152B"/>
    <w:rsid w:val="005E18BC"/>
    <w:rsid w:val="005E1C1B"/>
    <w:rsid w:val="005E20B4"/>
    <w:rsid w:val="005E3417"/>
    <w:rsid w:val="005E6254"/>
    <w:rsid w:val="005E67B2"/>
    <w:rsid w:val="005F0718"/>
    <w:rsid w:val="005F07C8"/>
    <w:rsid w:val="005F0DB4"/>
    <w:rsid w:val="005F195D"/>
    <w:rsid w:val="005F26B8"/>
    <w:rsid w:val="005F33C1"/>
    <w:rsid w:val="005F3DA9"/>
    <w:rsid w:val="005F4830"/>
    <w:rsid w:val="005F5FAF"/>
    <w:rsid w:val="005F64E4"/>
    <w:rsid w:val="005F6CF0"/>
    <w:rsid w:val="005F7940"/>
    <w:rsid w:val="00600D86"/>
    <w:rsid w:val="00601813"/>
    <w:rsid w:val="006029AA"/>
    <w:rsid w:val="00602CB3"/>
    <w:rsid w:val="00604172"/>
    <w:rsid w:val="00611D0C"/>
    <w:rsid w:val="00612495"/>
    <w:rsid w:val="006128DE"/>
    <w:rsid w:val="006141B9"/>
    <w:rsid w:val="006151EB"/>
    <w:rsid w:val="00615D25"/>
    <w:rsid w:val="00616A1B"/>
    <w:rsid w:val="00616E02"/>
    <w:rsid w:val="00617323"/>
    <w:rsid w:val="0061767C"/>
    <w:rsid w:val="0062064F"/>
    <w:rsid w:val="0062069D"/>
    <w:rsid w:val="00620EB0"/>
    <w:rsid w:val="006210BF"/>
    <w:rsid w:val="006210C2"/>
    <w:rsid w:val="00621BB9"/>
    <w:rsid w:val="006228D1"/>
    <w:rsid w:val="00622F96"/>
    <w:rsid w:val="00623282"/>
    <w:rsid w:val="00623632"/>
    <w:rsid w:val="00623F80"/>
    <w:rsid w:val="00625190"/>
    <w:rsid w:val="0062521B"/>
    <w:rsid w:val="0062592A"/>
    <w:rsid w:val="00626770"/>
    <w:rsid w:val="006277E3"/>
    <w:rsid w:val="00633308"/>
    <w:rsid w:val="006340E5"/>
    <w:rsid w:val="006354CE"/>
    <w:rsid w:val="00635689"/>
    <w:rsid w:val="00636CAE"/>
    <w:rsid w:val="00640A45"/>
    <w:rsid w:val="00641614"/>
    <w:rsid w:val="00642B79"/>
    <w:rsid w:val="0064359F"/>
    <w:rsid w:val="00644B03"/>
    <w:rsid w:val="006468F4"/>
    <w:rsid w:val="00650ADB"/>
    <w:rsid w:val="00650E9C"/>
    <w:rsid w:val="006513B2"/>
    <w:rsid w:val="00651E0A"/>
    <w:rsid w:val="00652262"/>
    <w:rsid w:val="00653B7A"/>
    <w:rsid w:val="0065427C"/>
    <w:rsid w:val="0065696C"/>
    <w:rsid w:val="006633FB"/>
    <w:rsid w:val="00664C2E"/>
    <w:rsid w:val="00664C89"/>
    <w:rsid w:val="00665364"/>
    <w:rsid w:val="0066651D"/>
    <w:rsid w:val="00666A64"/>
    <w:rsid w:val="00667011"/>
    <w:rsid w:val="0067003C"/>
    <w:rsid w:val="00670097"/>
    <w:rsid w:val="006702A9"/>
    <w:rsid w:val="00672ED5"/>
    <w:rsid w:val="0067333D"/>
    <w:rsid w:val="0067389C"/>
    <w:rsid w:val="00674C58"/>
    <w:rsid w:val="00675B4E"/>
    <w:rsid w:val="00675C0C"/>
    <w:rsid w:val="00676C2D"/>
    <w:rsid w:val="006804F5"/>
    <w:rsid w:val="0068066B"/>
    <w:rsid w:val="00684CDF"/>
    <w:rsid w:val="00685015"/>
    <w:rsid w:val="006858F7"/>
    <w:rsid w:val="00685DB2"/>
    <w:rsid w:val="00686274"/>
    <w:rsid w:val="00687D67"/>
    <w:rsid w:val="0069108C"/>
    <w:rsid w:val="00691D12"/>
    <w:rsid w:val="00691F64"/>
    <w:rsid w:val="006922C2"/>
    <w:rsid w:val="006931F2"/>
    <w:rsid w:val="006941D3"/>
    <w:rsid w:val="00694A73"/>
    <w:rsid w:val="00695501"/>
    <w:rsid w:val="0069589A"/>
    <w:rsid w:val="00696481"/>
    <w:rsid w:val="006964F6"/>
    <w:rsid w:val="006A0B79"/>
    <w:rsid w:val="006A100E"/>
    <w:rsid w:val="006A1C89"/>
    <w:rsid w:val="006A1F6B"/>
    <w:rsid w:val="006A2886"/>
    <w:rsid w:val="006A2A8B"/>
    <w:rsid w:val="006A3269"/>
    <w:rsid w:val="006A354E"/>
    <w:rsid w:val="006A36B9"/>
    <w:rsid w:val="006A3797"/>
    <w:rsid w:val="006A3CF1"/>
    <w:rsid w:val="006A500F"/>
    <w:rsid w:val="006A5280"/>
    <w:rsid w:val="006A5368"/>
    <w:rsid w:val="006A57C7"/>
    <w:rsid w:val="006A6451"/>
    <w:rsid w:val="006A6CF9"/>
    <w:rsid w:val="006A6FB4"/>
    <w:rsid w:val="006B01CE"/>
    <w:rsid w:val="006B1600"/>
    <w:rsid w:val="006B19B0"/>
    <w:rsid w:val="006B2765"/>
    <w:rsid w:val="006B6D85"/>
    <w:rsid w:val="006B7DE1"/>
    <w:rsid w:val="006C0E61"/>
    <w:rsid w:val="006C2F93"/>
    <w:rsid w:val="006C30B4"/>
    <w:rsid w:val="006C337D"/>
    <w:rsid w:val="006C3CA8"/>
    <w:rsid w:val="006C4DEA"/>
    <w:rsid w:val="006C641C"/>
    <w:rsid w:val="006C7B03"/>
    <w:rsid w:val="006D0573"/>
    <w:rsid w:val="006D0D48"/>
    <w:rsid w:val="006D1175"/>
    <w:rsid w:val="006D1892"/>
    <w:rsid w:val="006D33BF"/>
    <w:rsid w:val="006D466A"/>
    <w:rsid w:val="006D4889"/>
    <w:rsid w:val="006D4CA0"/>
    <w:rsid w:val="006D5D02"/>
    <w:rsid w:val="006D631B"/>
    <w:rsid w:val="006D6512"/>
    <w:rsid w:val="006D758C"/>
    <w:rsid w:val="006E1D2B"/>
    <w:rsid w:val="006E1D5A"/>
    <w:rsid w:val="006E33E1"/>
    <w:rsid w:val="006E5D67"/>
    <w:rsid w:val="006E5E33"/>
    <w:rsid w:val="006E6295"/>
    <w:rsid w:val="006E7CD6"/>
    <w:rsid w:val="006F07D8"/>
    <w:rsid w:val="006F086F"/>
    <w:rsid w:val="006F0ABB"/>
    <w:rsid w:val="006F20BA"/>
    <w:rsid w:val="006F6F25"/>
    <w:rsid w:val="006F7838"/>
    <w:rsid w:val="00700AF6"/>
    <w:rsid w:val="00700F53"/>
    <w:rsid w:val="00701B8B"/>
    <w:rsid w:val="00701CB7"/>
    <w:rsid w:val="00701E5B"/>
    <w:rsid w:val="007020D7"/>
    <w:rsid w:val="00702838"/>
    <w:rsid w:val="00702CC1"/>
    <w:rsid w:val="007034D9"/>
    <w:rsid w:val="007039F7"/>
    <w:rsid w:val="00704CBF"/>
    <w:rsid w:val="007051B4"/>
    <w:rsid w:val="00705295"/>
    <w:rsid w:val="00705506"/>
    <w:rsid w:val="00705B5A"/>
    <w:rsid w:val="00705DE5"/>
    <w:rsid w:val="007105D4"/>
    <w:rsid w:val="00711439"/>
    <w:rsid w:val="0071196F"/>
    <w:rsid w:val="00713500"/>
    <w:rsid w:val="00713710"/>
    <w:rsid w:val="00714DBE"/>
    <w:rsid w:val="00714F45"/>
    <w:rsid w:val="0071500C"/>
    <w:rsid w:val="007150FF"/>
    <w:rsid w:val="007170D1"/>
    <w:rsid w:val="00717471"/>
    <w:rsid w:val="007174E9"/>
    <w:rsid w:val="007204FB"/>
    <w:rsid w:val="007212D2"/>
    <w:rsid w:val="007229C7"/>
    <w:rsid w:val="00724ADA"/>
    <w:rsid w:val="00725D09"/>
    <w:rsid w:val="00726207"/>
    <w:rsid w:val="007265D5"/>
    <w:rsid w:val="0072664E"/>
    <w:rsid w:val="00731D20"/>
    <w:rsid w:val="00732104"/>
    <w:rsid w:val="00733341"/>
    <w:rsid w:val="00733468"/>
    <w:rsid w:val="00736197"/>
    <w:rsid w:val="00737A50"/>
    <w:rsid w:val="00740620"/>
    <w:rsid w:val="007412C3"/>
    <w:rsid w:val="007414D2"/>
    <w:rsid w:val="007421EF"/>
    <w:rsid w:val="00742A50"/>
    <w:rsid w:val="00744C06"/>
    <w:rsid w:val="00745457"/>
    <w:rsid w:val="00746002"/>
    <w:rsid w:val="007464C2"/>
    <w:rsid w:val="007475F4"/>
    <w:rsid w:val="00747A62"/>
    <w:rsid w:val="007511B8"/>
    <w:rsid w:val="007513BF"/>
    <w:rsid w:val="007529CF"/>
    <w:rsid w:val="007532D1"/>
    <w:rsid w:val="00753438"/>
    <w:rsid w:val="00753576"/>
    <w:rsid w:val="00753D54"/>
    <w:rsid w:val="00753DC0"/>
    <w:rsid w:val="00755041"/>
    <w:rsid w:val="00755D45"/>
    <w:rsid w:val="00756060"/>
    <w:rsid w:val="00756C66"/>
    <w:rsid w:val="00757E59"/>
    <w:rsid w:val="007601E6"/>
    <w:rsid w:val="007616A6"/>
    <w:rsid w:val="00761D79"/>
    <w:rsid w:val="00763565"/>
    <w:rsid w:val="0076394B"/>
    <w:rsid w:val="0076399E"/>
    <w:rsid w:val="007648D8"/>
    <w:rsid w:val="00765230"/>
    <w:rsid w:val="0076528E"/>
    <w:rsid w:val="007657A8"/>
    <w:rsid w:val="00766E2C"/>
    <w:rsid w:val="00766F5D"/>
    <w:rsid w:val="00767F5F"/>
    <w:rsid w:val="007705E3"/>
    <w:rsid w:val="0077119B"/>
    <w:rsid w:val="007713E3"/>
    <w:rsid w:val="007726C7"/>
    <w:rsid w:val="00772791"/>
    <w:rsid w:val="00773ADE"/>
    <w:rsid w:val="00773B7F"/>
    <w:rsid w:val="0077539E"/>
    <w:rsid w:val="00775B96"/>
    <w:rsid w:val="007766A7"/>
    <w:rsid w:val="007779D6"/>
    <w:rsid w:val="00781188"/>
    <w:rsid w:val="00781BA9"/>
    <w:rsid w:val="00781FC5"/>
    <w:rsid w:val="00783866"/>
    <w:rsid w:val="00783E25"/>
    <w:rsid w:val="00783E75"/>
    <w:rsid w:val="00784043"/>
    <w:rsid w:val="007851A2"/>
    <w:rsid w:val="00785AEA"/>
    <w:rsid w:val="00786189"/>
    <w:rsid w:val="00786982"/>
    <w:rsid w:val="007869AC"/>
    <w:rsid w:val="007879FD"/>
    <w:rsid w:val="00792352"/>
    <w:rsid w:val="0079248A"/>
    <w:rsid w:val="00793782"/>
    <w:rsid w:val="007951B5"/>
    <w:rsid w:val="00795587"/>
    <w:rsid w:val="00797817"/>
    <w:rsid w:val="00797D66"/>
    <w:rsid w:val="007A0A0F"/>
    <w:rsid w:val="007A2810"/>
    <w:rsid w:val="007A2BEB"/>
    <w:rsid w:val="007A2E74"/>
    <w:rsid w:val="007A2F7C"/>
    <w:rsid w:val="007A38C8"/>
    <w:rsid w:val="007A4AD6"/>
    <w:rsid w:val="007A4DF4"/>
    <w:rsid w:val="007A59DC"/>
    <w:rsid w:val="007A6BB6"/>
    <w:rsid w:val="007A7312"/>
    <w:rsid w:val="007A745F"/>
    <w:rsid w:val="007B0EEC"/>
    <w:rsid w:val="007B4888"/>
    <w:rsid w:val="007B60D0"/>
    <w:rsid w:val="007B6D96"/>
    <w:rsid w:val="007B6DFB"/>
    <w:rsid w:val="007B6F04"/>
    <w:rsid w:val="007B756C"/>
    <w:rsid w:val="007B7D54"/>
    <w:rsid w:val="007B7EC5"/>
    <w:rsid w:val="007C10D1"/>
    <w:rsid w:val="007C127C"/>
    <w:rsid w:val="007C2FCA"/>
    <w:rsid w:val="007C327F"/>
    <w:rsid w:val="007C3430"/>
    <w:rsid w:val="007C3575"/>
    <w:rsid w:val="007C372C"/>
    <w:rsid w:val="007C4215"/>
    <w:rsid w:val="007C5763"/>
    <w:rsid w:val="007C5E14"/>
    <w:rsid w:val="007C6667"/>
    <w:rsid w:val="007C6E3F"/>
    <w:rsid w:val="007D1ED6"/>
    <w:rsid w:val="007D1FC3"/>
    <w:rsid w:val="007D2C48"/>
    <w:rsid w:val="007D4735"/>
    <w:rsid w:val="007D4B2A"/>
    <w:rsid w:val="007D589B"/>
    <w:rsid w:val="007D6562"/>
    <w:rsid w:val="007D766A"/>
    <w:rsid w:val="007E0187"/>
    <w:rsid w:val="007E10C3"/>
    <w:rsid w:val="007E1608"/>
    <w:rsid w:val="007E19AF"/>
    <w:rsid w:val="007E28F2"/>
    <w:rsid w:val="007E31CB"/>
    <w:rsid w:val="007E33C1"/>
    <w:rsid w:val="007E3827"/>
    <w:rsid w:val="007E3959"/>
    <w:rsid w:val="007E3A5A"/>
    <w:rsid w:val="007F0100"/>
    <w:rsid w:val="007F0C3F"/>
    <w:rsid w:val="007F3D07"/>
    <w:rsid w:val="007F469E"/>
    <w:rsid w:val="007F4927"/>
    <w:rsid w:val="007F4FC9"/>
    <w:rsid w:val="007F5484"/>
    <w:rsid w:val="007F70BE"/>
    <w:rsid w:val="007F7700"/>
    <w:rsid w:val="00800434"/>
    <w:rsid w:val="00800DDF"/>
    <w:rsid w:val="0080247A"/>
    <w:rsid w:val="0080366D"/>
    <w:rsid w:val="008042B6"/>
    <w:rsid w:val="0080476C"/>
    <w:rsid w:val="00805269"/>
    <w:rsid w:val="0080529A"/>
    <w:rsid w:val="00806F0F"/>
    <w:rsid w:val="00807023"/>
    <w:rsid w:val="008106CB"/>
    <w:rsid w:val="0081096A"/>
    <w:rsid w:val="0081390E"/>
    <w:rsid w:val="00813FB3"/>
    <w:rsid w:val="00814AEA"/>
    <w:rsid w:val="00814B23"/>
    <w:rsid w:val="008168B1"/>
    <w:rsid w:val="00816D2F"/>
    <w:rsid w:val="0082026E"/>
    <w:rsid w:val="00820378"/>
    <w:rsid w:val="0082152B"/>
    <w:rsid w:val="008226A2"/>
    <w:rsid w:val="00822B66"/>
    <w:rsid w:val="00822D11"/>
    <w:rsid w:val="00824286"/>
    <w:rsid w:val="008243D1"/>
    <w:rsid w:val="00824480"/>
    <w:rsid w:val="008250EB"/>
    <w:rsid w:val="00826076"/>
    <w:rsid w:val="0082736A"/>
    <w:rsid w:val="008305D0"/>
    <w:rsid w:val="00830DCD"/>
    <w:rsid w:val="008311DD"/>
    <w:rsid w:val="008318AE"/>
    <w:rsid w:val="00831996"/>
    <w:rsid w:val="008323D5"/>
    <w:rsid w:val="0083250D"/>
    <w:rsid w:val="00832AE7"/>
    <w:rsid w:val="00832E28"/>
    <w:rsid w:val="00832F3A"/>
    <w:rsid w:val="00833716"/>
    <w:rsid w:val="00833858"/>
    <w:rsid w:val="00835A7D"/>
    <w:rsid w:val="00835C9D"/>
    <w:rsid w:val="008363D5"/>
    <w:rsid w:val="0083675E"/>
    <w:rsid w:val="00836DEE"/>
    <w:rsid w:val="008372DD"/>
    <w:rsid w:val="00837E02"/>
    <w:rsid w:val="0084050E"/>
    <w:rsid w:val="00840668"/>
    <w:rsid w:val="008438F5"/>
    <w:rsid w:val="00843C02"/>
    <w:rsid w:val="0084408D"/>
    <w:rsid w:val="00844603"/>
    <w:rsid w:val="0084769C"/>
    <w:rsid w:val="00847A3A"/>
    <w:rsid w:val="0085154D"/>
    <w:rsid w:val="008523D2"/>
    <w:rsid w:val="00852982"/>
    <w:rsid w:val="00853D11"/>
    <w:rsid w:val="00854C2D"/>
    <w:rsid w:val="00855A0E"/>
    <w:rsid w:val="00856E7E"/>
    <w:rsid w:val="00860597"/>
    <w:rsid w:val="00860905"/>
    <w:rsid w:val="008609BB"/>
    <w:rsid w:val="00861832"/>
    <w:rsid w:val="0086429D"/>
    <w:rsid w:val="008645F4"/>
    <w:rsid w:val="008655B4"/>
    <w:rsid w:val="00865A93"/>
    <w:rsid w:val="008665DB"/>
    <w:rsid w:val="00866A9E"/>
    <w:rsid w:val="00866E3A"/>
    <w:rsid w:val="00866E8A"/>
    <w:rsid w:val="00870550"/>
    <w:rsid w:val="008705B0"/>
    <w:rsid w:val="0087292C"/>
    <w:rsid w:val="00873AF9"/>
    <w:rsid w:val="00873BE5"/>
    <w:rsid w:val="00875E14"/>
    <w:rsid w:val="0087630A"/>
    <w:rsid w:val="00876D64"/>
    <w:rsid w:val="00877B1A"/>
    <w:rsid w:val="00877B2D"/>
    <w:rsid w:val="00880054"/>
    <w:rsid w:val="008820CD"/>
    <w:rsid w:val="0088391C"/>
    <w:rsid w:val="008840EE"/>
    <w:rsid w:val="00884B51"/>
    <w:rsid w:val="00885809"/>
    <w:rsid w:val="00885C93"/>
    <w:rsid w:val="00885DF0"/>
    <w:rsid w:val="00887C6B"/>
    <w:rsid w:val="008907AD"/>
    <w:rsid w:val="0089090C"/>
    <w:rsid w:val="00891755"/>
    <w:rsid w:val="0089220A"/>
    <w:rsid w:val="00892A25"/>
    <w:rsid w:val="00895EA4"/>
    <w:rsid w:val="008978D4"/>
    <w:rsid w:val="008A09BA"/>
    <w:rsid w:val="008A2064"/>
    <w:rsid w:val="008A22AC"/>
    <w:rsid w:val="008A27F1"/>
    <w:rsid w:val="008A2C10"/>
    <w:rsid w:val="008A37BD"/>
    <w:rsid w:val="008A412C"/>
    <w:rsid w:val="008A5292"/>
    <w:rsid w:val="008A5B20"/>
    <w:rsid w:val="008A6112"/>
    <w:rsid w:val="008A67E3"/>
    <w:rsid w:val="008A6FC5"/>
    <w:rsid w:val="008A795C"/>
    <w:rsid w:val="008A7C9B"/>
    <w:rsid w:val="008B1488"/>
    <w:rsid w:val="008B1CFB"/>
    <w:rsid w:val="008B20F2"/>
    <w:rsid w:val="008B24BE"/>
    <w:rsid w:val="008B329E"/>
    <w:rsid w:val="008B347A"/>
    <w:rsid w:val="008B3C28"/>
    <w:rsid w:val="008B3C78"/>
    <w:rsid w:val="008B4C4F"/>
    <w:rsid w:val="008B4FDC"/>
    <w:rsid w:val="008B5215"/>
    <w:rsid w:val="008B7135"/>
    <w:rsid w:val="008B7BE0"/>
    <w:rsid w:val="008C03EA"/>
    <w:rsid w:val="008C0924"/>
    <w:rsid w:val="008C0C0C"/>
    <w:rsid w:val="008C0FCD"/>
    <w:rsid w:val="008C1A9D"/>
    <w:rsid w:val="008C32D8"/>
    <w:rsid w:val="008C4CED"/>
    <w:rsid w:val="008C5516"/>
    <w:rsid w:val="008C6B7D"/>
    <w:rsid w:val="008C7E5C"/>
    <w:rsid w:val="008C7F38"/>
    <w:rsid w:val="008D01EE"/>
    <w:rsid w:val="008D0EA7"/>
    <w:rsid w:val="008D1775"/>
    <w:rsid w:val="008D1CA1"/>
    <w:rsid w:val="008D242A"/>
    <w:rsid w:val="008D2552"/>
    <w:rsid w:val="008D27F8"/>
    <w:rsid w:val="008D2F7E"/>
    <w:rsid w:val="008D30D8"/>
    <w:rsid w:val="008D3924"/>
    <w:rsid w:val="008D5013"/>
    <w:rsid w:val="008D55C6"/>
    <w:rsid w:val="008D75D6"/>
    <w:rsid w:val="008E03FE"/>
    <w:rsid w:val="008E1581"/>
    <w:rsid w:val="008E1F92"/>
    <w:rsid w:val="008E2ACF"/>
    <w:rsid w:val="008E3DFB"/>
    <w:rsid w:val="008E433E"/>
    <w:rsid w:val="008E56B5"/>
    <w:rsid w:val="008E62CB"/>
    <w:rsid w:val="008F00C6"/>
    <w:rsid w:val="008F05D2"/>
    <w:rsid w:val="008F3829"/>
    <w:rsid w:val="008F648B"/>
    <w:rsid w:val="008F64B7"/>
    <w:rsid w:val="008F7B44"/>
    <w:rsid w:val="00900143"/>
    <w:rsid w:val="009004D6"/>
    <w:rsid w:val="00901D4A"/>
    <w:rsid w:val="00902E27"/>
    <w:rsid w:val="00904586"/>
    <w:rsid w:val="009046B2"/>
    <w:rsid w:val="009048B7"/>
    <w:rsid w:val="00906133"/>
    <w:rsid w:val="00906A28"/>
    <w:rsid w:val="00910705"/>
    <w:rsid w:val="00910949"/>
    <w:rsid w:val="00911355"/>
    <w:rsid w:val="00913EB0"/>
    <w:rsid w:val="00914240"/>
    <w:rsid w:val="009142F8"/>
    <w:rsid w:val="00914672"/>
    <w:rsid w:val="00914EEA"/>
    <w:rsid w:val="009158CE"/>
    <w:rsid w:val="00916310"/>
    <w:rsid w:val="00916BF0"/>
    <w:rsid w:val="009173D0"/>
    <w:rsid w:val="0092179B"/>
    <w:rsid w:val="00923050"/>
    <w:rsid w:val="00923226"/>
    <w:rsid w:val="00923368"/>
    <w:rsid w:val="0092434A"/>
    <w:rsid w:val="009251F8"/>
    <w:rsid w:val="009315DF"/>
    <w:rsid w:val="0093409C"/>
    <w:rsid w:val="00934F31"/>
    <w:rsid w:val="009352F3"/>
    <w:rsid w:val="00935508"/>
    <w:rsid w:val="009358DB"/>
    <w:rsid w:val="00935DDD"/>
    <w:rsid w:val="00935FD3"/>
    <w:rsid w:val="009373A7"/>
    <w:rsid w:val="009379C5"/>
    <w:rsid w:val="00937D36"/>
    <w:rsid w:val="009414C7"/>
    <w:rsid w:val="00941B83"/>
    <w:rsid w:val="00942E31"/>
    <w:rsid w:val="00942E62"/>
    <w:rsid w:val="00944D83"/>
    <w:rsid w:val="00950DA6"/>
    <w:rsid w:val="0095167C"/>
    <w:rsid w:val="00955707"/>
    <w:rsid w:val="009616D5"/>
    <w:rsid w:val="009642BC"/>
    <w:rsid w:val="009648DB"/>
    <w:rsid w:val="00964B98"/>
    <w:rsid w:val="009659D0"/>
    <w:rsid w:val="00966826"/>
    <w:rsid w:val="009673F4"/>
    <w:rsid w:val="00967F3A"/>
    <w:rsid w:val="00970379"/>
    <w:rsid w:val="009703AB"/>
    <w:rsid w:val="0097168E"/>
    <w:rsid w:val="00971CC2"/>
    <w:rsid w:val="0097207D"/>
    <w:rsid w:val="00973F0A"/>
    <w:rsid w:val="00974A59"/>
    <w:rsid w:val="00974EFF"/>
    <w:rsid w:val="0097693A"/>
    <w:rsid w:val="00976AE9"/>
    <w:rsid w:val="00976F69"/>
    <w:rsid w:val="0097775A"/>
    <w:rsid w:val="00977B47"/>
    <w:rsid w:val="009800F5"/>
    <w:rsid w:val="00980D5F"/>
    <w:rsid w:val="009817BA"/>
    <w:rsid w:val="00981A4F"/>
    <w:rsid w:val="0098204A"/>
    <w:rsid w:val="0098434B"/>
    <w:rsid w:val="00984CBC"/>
    <w:rsid w:val="00986673"/>
    <w:rsid w:val="009875DC"/>
    <w:rsid w:val="009876C8"/>
    <w:rsid w:val="00987961"/>
    <w:rsid w:val="00990596"/>
    <w:rsid w:val="00990693"/>
    <w:rsid w:val="00990AA3"/>
    <w:rsid w:val="009912CB"/>
    <w:rsid w:val="009926C4"/>
    <w:rsid w:val="00993CC2"/>
    <w:rsid w:val="00993EB7"/>
    <w:rsid w:val="00995188"/>
    <w:rsid w:val="009958F4"/>
    <w:rsid w:val="00995BC4"/>
    <w:rsid w:val="009A482F"/>
    <w:rsid w:val="009A58F3"/>
    <w:rsid w:val="009A5E1B"/>
    <w:rsid w:val="009B1755"/>
    <w:rsid w:val="009B17D0"/>
    <w:rsid w:val="009B1AC6"/>
    <w:rsid w:val="009B27F9"/>
    <w:rsid w:val="009B368B"/>
    <w:rsid w:val="009B36AA"/>
    <w:rsid w:val="009B3C33"/>
    <w:rsid w:val="009B3E11"/>
    <w:rsid w:val="009B3F75"/>
    <w:rsid w:val="009B46ED"/>
    <w:rsid w:val="009B5577"/>
    <w:rsid w:val="009B5AF4"/>
    <w:rsid w:val="009B7DCC"/>
    <w:rsid w:val="009C047A"/>
    <w:rsid w:val="009C0DAE"/>
    <w:rsid w:val="009C102E"/>
    <w:rsid w:val="009C1DF1"/>
    <w:rsid w:val="009C2FB0"/>
    <w:rsid w:val="009C456A"/>
    <w:rsid w:val="009C515F"/>
    <w:rsid w:val="009C594D"/>
    <w:rsid w:val="009C6B4E"/>
    <w:rsid w:val="009C6F7A"/>
    <w:rsid w:val="009C718D"/>
    <w:rsid w:val="009C7924"/>
    <w:rsid w:val="009C7E2D"/>
    <w:rsid w:val="009D0A65"/>
    <w:rsid w:val="009D0B06"/>
    <w:rsid w:val="009D0F4D"/>
    <w:rsid w:val="009D1113"/>
    <w:rsid w:val="009D25AC"/>
    <w:rsid w:val="009D2725"/>
    <w:rsid w:val="009D31EB"/>
    <w:rsid w:val="009D4B77"/>
    <w:rsid w:val="009D4F99"/>
    <w:rsid w:val="009D623F"/>
    <w:rsid w:val="009D7222"/>
    <w:rsid w:val="009D7F8F"/>
    <w:rsid w:val="009E025E"/>
    <w:rsid w:val="009E0B9C"/>
    <w:rsid w:val="009E18DC"/>
    <w:rsid w:val="009E2D2D"/>
    <w:rsid w:val="009E36DB"/>
    <w:rsid w:val="009E4059"/>
    <w:rsid w:val="009E4400"/>
    <w:rsid w:val="009E4C14"/>
    <w:rsid w:val="009E6637"/>
    <w:rsid w:val="009E735E"/>
    <w:rsid w:val="009E8BA7"/>
    <w:rsid w:val="009F11BF"/>
    <w:rsid w:val="009F17BA"/>
    <w:rsid w:val="009F239E"/>
    <w:rsid w:val="009F312C"/>
    <w:rsid w:val="009F3CBF"/>
    <w:rsid w:val="009F3F9D"/>
    <w:rsid w:val="009F4BB2"/>
    <w:rsid w:val="009F4DE5"/>
    <w:rsid w:val="009F52FB"/>
    <w:rsid w:val="009F5FEB"/>
    <w:rsid w:val="009F6005"/>
    <w:rsid w:val="00A00A25"/>
    <w:rsid w:val="00A021EF"/>
    <w:rsid w:val="00A02275"/>
    <w:rsid w:val="00A02D94"/>
    <w:rsid w:val="00A03A3E"/>
    <w:rsid w:val="00A060CF"/>
    <w:rsid w:val="00A0668A"/>
    <w:rsid w:val="00A07B9B"/>
    <w:rsid w:val="00A07F4E"/>
    <w:rsid w:val="00A1082D"/>
    <w:rsid w:val="00A109C3"/>
    <w:rsid w:val="00A113F8"/>
    <w:rsid w:val="00A11464"/>
    <w:rsid w:val="00A1197B"/>
    <w:rsid w:val="00A1218C"/>
    <w:rsid w:val="00A13F9D"/>
    <w:rsid w:val="00A15317"/>
    <w:rsid w:val="00A16F4C"/>
    <w:rsid w:val="00A17165"/>
    <w:rsid w:val="00A17F59"/>
    <w:rsid w:val="00A219D4"/>
    <w:rsid w:val="00A2349A"/>
    <w:rsid w:val="00A23806"/>
    <w:rsid w:val="00A24E5F"/>
    <w:rsid w:val="00A2746E"/>
    <w:rsid w:val="00A27B1C"/>
    <w:rsid w:val="00A30BB0"/>
    <w:rsid w:val="00A30BE4"/>
    <w:rsid w:val="00A30C86"/>
    <w:rsid w:val="00A31333"/>
    <w:rsid w:val="00A326E2"/>
    <w:rsid w:val="00A3290C"/>
    <w:rsid w:val="00A32C69"/>
    <w:rsid w:val="00A32DCE"/>
    <w:rsid w:val="00A339C2"/>
    <w:rsid w:val="00A33F0E"/>
    <w:rsid w:val="00A367EE"/>
    <w:rsid w:val="00A36A96"/>
    <w:rsid w:val="00A36B08"/>
    <w:rsid w:val="00A36C2A"/>
    <w:rsid w:val="00A37C66"/>
    <w:rsid w:val="00A4191C"/>
    <w:rsid w:val="00A42045"/>
    <w:rsid w:val="00A426FB"/>
    <w:rsid w:val="00A44021"/>
    <w:rsid w:val="00A45319"/>
    <w:rsid w:val="00A46256"/>
    <w:rsid w:val="00A469C3"/>
    <w:rsid w:val="00A50E38"/>
    <w:rsid w:val="00A52C3F"/>
    <w:rsid w:val="00A5302F"/>
    <w:rsid w:val="00A53072"/>
    <w:rsid w:val="00A54C90"/>
    <w:rsid w:val="00A57406"/>
    <w:rsid w:val="00A57616"/>
    <w:rsid w:val="00A57D7E"/>
    <w:rsid w:val="00A620AA"/>
    <w:rsid w:val="00A64151"/>
    <w:rsid w:val="00A65B9C"/>
    <w:rsid w:val="00A660C2"/>
    <w:rsid w:val="00A66B36"/>
    <w:rsid w:val="00A67778"/>
    <w:rsid w:val="00A737EC"/>
    <w:rsid w:val="00A74AA4"/>
    <w:rsid w:val="00A769BD"/>
    <w:rsid w:val="00A76D94"/>
    <w:rsid w:val="00A7F083"/>
    <w:rsid w:val="00A8048F"/>
    <w:rsid w:val="00A808E4"/>
    <w:rsid w:val="00A81211"/>
    <w:rsid w:val="00A81279"/>
    <w:rsid w:val="00A81AD4"/>
    <w:rsid w:val="00A81EED"/>
    <w:rsid w:val="00A8290B"/>
    <w:rsid w:val="00A82951"/>
    <w:rsid w:val="00A83B9C"/>
    <w:rsid w:val="00A85539"/>
    <w:rsid w:val="00A86A53"/>
    <w:rsid w:val="00A91CEA"/>
    <w:rsid w:val="00A91E85"/>
    <w:rsid w:val="00A93D25"/>
    <w:rsid w:val="00A94482"/>
    <w:rsid w:val="00A95B14"/>
    <w:rsid w:val="00A9608E"/>
    <w:rsid w:val="00A97074"/>
    <w:rsid w:val="00A97881"/>
    <w:rsid w:val="00AA022F"/>
    <w:rsid w:val="00AA19BA"/>
    <w:rsid w:val="00AA1BF8"/>
    <w:rsid w:val="00AA3F49"/>
    <w:rsid w:val="00AA5245"/>
    <w:rsid w:val="00AA5972"/>
    <w:rsid w:val="00AA5C6A"/>
    <w:rsid w:val="00AA5DD1"/>
    <w:rsid w:val="00AA6F10"/>
    <w:rsid w:val="00AB003F"/>
    <w:rsid w:val="00AB03AB"/>
    <w:rsid w:val="00AB03F3"/>
    <w:rsid w:val="00AB0966"/>
    <w:rsid w:val="00AB1A03"/>
    <w:rsid w:val="00AB2379"/>
    <w:rsid w:val="00AB2660"/>
    <w:rsid w:val="00AB29FC"/>
    <w:rsid w:val="00AB3822"/>
    <w:rsid w:val="00AB4A01"/>
    <w:rsid w:val="00AB5BC8"/>
    <w:rsid w:val="00AB5C14"/>
    <w:rsid w:val="00AB7108"/>
    <w:rsid w:val="00AB71E0"/>
    <w:rsid w:val="00AB7305"/>
    <w:rsid w:val="00AC0D73"/>
    <w:rsid w:val="00AC231D"/>
    <w:rsid w:val="00AC2413"/>
    <w:rsid w:val="00AC3104"/>
    <w:rsid w:val="00AC38F8"/>
    <w:rsid w:val="00AC4771"/>
    <w:rsid w:val="00AC4A8D"/>
    <w:rsid w:val="00AC5081"/>
    <w:rsid w:val="00AD05FA"/>
    <w:rsid w:val="00AD0E74"/>
    <w:rsid w:val="00AD36FD"/>
    <w:rsid w:val="00AD39D4"/>
    <w:rsid w:val="00AD4EDC"/>
    <w:rsid w:val="00AD7F3E"/>
    <w:rsid w:val="00AD7FC1"/>
    <w:rsid w:val="00AE07B9"/>
    <w:rsid w:val="00AE1535"/>
    <w:rsid w:val="00AE18EE"/>
    <w:rsid w:val="00AE1FA9"/>
    <w:rsid w:val="00AE3580"/>
    <w:rsid w:val="00AE3AF1"/>
    <w:rsid w:val="00AE3C9A"/>
    <w:rsid w:val="00AE53CB"/>
    <w:rsid w:val="00AE6DBB"/>
    <w:rsid w:val="00AE6E3E"/>
    <w:rsid w:val="00AE743A"/>
    <w:rsid w:val="00AF2223"/>
    <w:rsid w:val="00AF22FA"/>
    <w:rsid w:val="00AF2D63"/>
    <w:rsid w:val="00AF302A"/>
    <w:rsid w:val="00AF3CAE"/>
    <w:rsid w:val="00AF415F"/>
    <w:rsid w:val="00AF42DF"/>
    <w:rsid w:val="00AF5855"/>
    <w:rsid w:val="00B007EF"/>
    <w:rsid w:val="00B0293A"/>
    <w:rsid w:val="00B02E54"/>
    <w:rsid w:val="00B03046"/>
    <w:rsid w:val="00B03C8B"/>
    <w:rsid w:val="00B04E62"/>
    <w:rsid w:val="00B05187"/>
    <w:rsid w:val="00B05534"/>
    <w:rsid w:val="00B067B2"/>
    <w:rsid w:val="00B067DB"/>
    <w:rsid w:val="00B06D1A"/>
    <w:rsid w:val="00B06DEF"/>
    <w:rsid w:val="00B078A9"/>
    <w:rsid w:val="00B0798B"/>
    <w:rsid w:val="00B106C6"/>
    <w:rsid w:val="00B106D0"/>
    <w:rsid w:val="00B10823"/>
    <w:rsid w:val="00B10D83"/>
    <w:rsid w:val="00B10FBC"/>
    <w:rsid w:val="00B12A09"/>
    <w:rsid w:val="00B140BD"/>
    <w:rsid w:val="00B16805"/>
    <w:rsid w:val="00B16956"/>
    <w:rsid w:val="00B16FD6"/>
    <w:rsid w:val="00B1765A"/>
    <w:rsid w:val="00B17BA5"/>
    <w:rsid w:val="00B17CD4"/>
    <w:rsid w:val="00B17E17"/>
    <w:rsid w:val="00B21BC2"/>
    <w:rsid w:val="00B21BFB"/>
    <w:rsid w:val="00B221E2"/>
    <w:rsid w:val="00B22CF7"/>
    <w:rsid w:val="00B22F34"/>
    <w:rsid w:val="00B23FC6"/>
    <w:rsid w:val="00B24C64"/>
    <w:rsid w:val="00B26041"/>
    <w:rsid w:val="00B263C2"/>
    <w:rsid w:val="00B31792"/>
    <w:rsid w:val="00B347C7"/>
    <w:rsid w:val="00B358F6"/>
    <w:rsid w:val="00B35EB0"/>
    <w:rsid w:val="00B3624B"/>
    <w:rsid w:val="00B37EB8"/>
    <w:rsid w:val="00B40261"/>
    <w:rsid w:val="00B4267D"/>
    <w:rsid w:val="00B426C4"/>
    <w:rsid w:val="00B437E5"/>
    <w:rsid w:val="00B43985"/>
    <w:rsid w:val="00B43F66"/>
    <w:rsid w:val="00B44E2E"/>
    <w:rsid w:val="00B4547B"/>
    <w:rsid w:val="00B45FD8"/>
    <w:rsid w:val="00B46DA8"/>
    <w:rsid w:val="00B5031D"/>
    <w:rsid w:val="00B519FA"/>
    <w:rsid w:val="00B51BEE"/>
    <w:rsid w:val="00B52267"/>
    <w:rsid w:val="00B523DF"/>
    <w:rsid w:val="00B542A5"/>
    <w:rsid w:val="00B563FE"/>
    <w:rsid w:val="00B61020"/>
    <w:rsid w:val="00B61080"/>
    <w:rsid w:val="00B61DC9"/>
    <w:rsid w:val="00B624EA"/>
    <w:rsid w:val="00B627F8"/>
    <w:rsid w:val="00B63FA6"/>
    <w:rsid w:val="00B641D7"/>
    <w:rsid w:val="00B64ED2"/>
    <w:rsid w:val="00B65797"/>
    <w:rsid w:val="00B65C89"/>
    <w:rsid w:val="00B66447"/>
    <w:rsid w:val="00B667C8"/>
    <w:rsid w:val="00B66888"/>
    <w:rsid w:val="00B70F71"/>
    <w:rsid w:val="00B72232"/>
    <w:rsid w:val="00B72577"/>
    <w:rsid w:val="00B72F81"/>
    <w:rsid w:val="00B73125"/>
    <w:rsid w:val="00B76173"/>
    <w:rsid w:val="00B76707"/>
    <w:rsid w:val="00B77EFA"/>
    <w:rsid w:val="00B80277"/>
    <w:rsid w:val="00B8101E"/>
    <w:rsid w:val="00B820A3"/>
    <w:rsid w:val="00B83EC4"/>
    <w:rsid w:val="00B845BD"/>
    <w:rsid w:val="00B879BC"/>
    <w:rsid w:val="00B9041B"/>
    <w:rsid w:val="00B90A7E"/>
    <w:rsid w:val="00B91AC5"/>
    <w:rsid w:val="00B94275"/>
    <w:rsid w:val="00B94A79"/>
    <w:rsid w:val="00B95DBA"/>
    <w:rsid w:val="00B96308"/>
    <w:rsid w:val="00B96B6F"/>
    <w:rsid w:val="00B970AC"/>
    <w:rsid w:val="00BA019A"/>
    <w:rsid w:val="00BA02C9"/>
    <w:rsid w:val="00BA0E97"/>
    <w:rsid w:val="00BA15F4"/>
    <w:rsid w:val="00BA3508"/>
    <w:rsid w:val="00BA4006"/>
    <w:rsid w:val="00BA538F"/>
    <w:rsid w:val="00BA7BD7"/>
    <w:rsid w:val="00BB00C0"/>
    <w:rsid w:val="00BB0DE4"/>
    <w:rsid w:val="00BB3693"/>
    <w:rsid w:val="00BB3702"/>
    <w:rsid w:val="00BB38DD"/>
    <w:rsid w:val="00BB406C"/>
    <w:rsid w:val="00BB7CF4"/>
    <w:rsid w:val="00BC08F8"/>
    <w:rsid w:val="00BC0AE4"/>
    <w:rsid w:val="00BC1878"/>
    <w:rsid w:val="00BC2935"/>
    <w:rsid w:val="00BC3801"/>
    <w:rsid w:val="00BC482E"/>
    <w:rsid w:val="00BC4DD7"/>
    <w:rsid w:val="00BC5498"/>
    <w:rsid w:val="00BC59A2"/>
    <w:rsid w:val="00BC63CA"/>
    <w:rsid w:val="00BC7AB4"/>
    <w:rsid w:val="00BC7AEB"/>
    <w:rsid w:val="00BD08BE"/>
    <w:rsid w:val="00BD0C82"/>
    <w:rsid w:val="00BD400D"/>
    <w:rsid w:val="00BD4AA7"/>
    <w:rsid w:val="00BD53CE"/>
    <w:rsid w:val="00BD6DB7"/>
    <w:rsid w:val="00BD7B73"/>
    <w:rsid w:val="00BD7FC8"/>
    <w:rsid w:val="00BE0C90"/>
    <w:rsid w:val="00BE215F"/>
    <w:rsid w:val="00BE23ED"/>
    <w:rsid w:val="00BE4BEB"/>
    <w:rsid w:val="00BE529D"/>
    <w:rsid w:val="00BE532F"/>
    <w:rsid w:val="00BE6295"/>
    <w:rsid w:val="00BF2070"/>
    <w:rsid w:val="00BF3925"/>
    <w:rsid w:val="00BF4416"/>
    <w:rsid w:val="00BF489C"/>
    <w:rsid w:val="00BF7734"/>
    <w:rsid w:val="00C00170"/>
    <w:rsid w:val="00C006FB"/>
    <w:rsid w:val="00C0129A"/>
    <w:rsid w:val="00C0185C"/>
    <w:rsid w:val="00C04D76"/>
    <w:rsid w:val="00C05BBA"/>
    <w:rsid w:val="00C05D21"/>
    <w:rsid w:val="00C05EC8"/>
    <w:rsid w:val="00C06EBC"/>
    <w:rsid w:val="00C102A1"/>
    <w:rsid w:val="00C1119D"/>
    <w:rsid w:val="00C1297B"/>
    <w:rsid w:val="00C13311"/>
    <w:rsid w:val="00C13C46"/>
    <w:rsid w:val="00C16226"/>
    <w:rsid w:val="00C179C8"/>
    <w:rsid w:val="00C17A70"/>
    <w:rsid w:val="00C17FC9"/>
    <w:rsid w:val="00C220F5"/>
    <w:rsid w:val="00C2262B"/>
    <w:rsid w:val="00C2344C"/>
    <w:rsid w:val="00C23BA9"/>
    <w:rsid w:val="00C23FF1"/>
    <w:rsid w:val="00C2491A"/>
    <w:rsid w:val="00C25830"/>
    <w:rsid w:val="00C25A98"/>
    <w:rsid w:val="00C270E6"/>
    <w:rsid w:val="00C2748C"/>
    <w:rsid w:val="00C27906"/>
    <w:rsid w:val="00C301CC"/>
    <w:rsid w:val="00C30398"/>
    <w:rsid w:val="00C3065D"/>
    <w:rsid w:val="00C306EB"/>
    <w:rsid w:val="00C313AC"/>
    <w:rsid w:val="00C31FBA"/>
    <w:rsid w:val="00C33FE3"/>
    <w:rsid w:val="00C34360"/>
    <w:rsid w:val="00C356B0"/>
    <w:rsid w:val="00C3578C"/>
    <w:rsid w:val="00C367FC"/>
    <w:rsid w:val="00C36AD1"/>
    <w:rsid w:val="00C37015"/>
    <w:rsid w:val="00C4066B"/>
    <w:rsid w:val="00C40F9E"/>
    <w:rsid w:val="00C41B13"/>
    <w:rsid w:val="00C41CB3"/>
    <w:rsid w:val="00C41DE1"/>
    <w:rsid w:val="00C4225B"/>
    <w:rsid w:val="00C42D0E"/>
    <w:rsid w:val="00C46D4C"/>
    <w:rsid w:val="00C473BC"/>
    <w:rsid w:val="00C473F9"/>
    <w:rsid w:val="00C50166"/>
    <w:rsid w:val="00C50195"/>
    <w:rsid w:val="00C50355"/>
    <w:rsid w:val="00C50D34"/>
    <w:rsid w:val="00C5129B"/>
    <w:rsid w:val="00C52073"/>
    <w:rsid w:val="00C52728"/>
    <w:rsid w:val="00C52782"/>
    <w:rsid w:val="00C52902"/>
    <w:rsid w:val="00C537A1"/>
    <w:rsid w:val="00C547D9"/>
    <w:rsid w:val="00C547E6"/>
    <w:rsid w:val="00C54A2C"/>
    <w:rsid w:val="00C55025"/>
    <w:rsid w:val="00C55473"/>
    <w:rsid w:val="00C5655E"/>
    <w:rsid w:val="00C61171"/>
    <w:rsid w:val="00C61AA8"/>
    <w:rsid w:val="00C622DC"/>
    <w:rsid w:val="00C63A7A"/>
    <w:rsid w:val="00C66705"/>
    <w:rsid w:val="00C66F0E"/>
    <w:rsid w:val="00C72A7B"/>
    <w:rsid w:val="00C72FB5"/>
    <w:rsid w:val="00C7314C"/>
    <w:rsid w:val="00C737DA"/>
    <w:rsid w:val="00C742F3"/>
    <w:rsid w:val="00C7491D"/>
    <w:rsid w:val="00C75103"/>
    <w:rsid w:val="00C757AF"/>
    <w:rsid w:val="00C76CFF"/>
    <w:rsid w:val="00C804DD"/>
    <w:rsid w:val="00C80BB2"/>
    <w:rsid w:val="00C80F3F"/>
    <w:rsid w:val="00C8176A"/>
    <w:rsid w:val="00C82DEF"/>
    <w:rsid w:val="00C834B5"/>
    <w:rsid w:val="00C847DF"/>
    <w:rsid w:val="00C852ED"/>
    <w:rsid w:val="00C85889"/>
    <w:rsid w:val="00C8784A"/>
    <w:rsid w:val="00C91036"/>
    <w:rsid w:val="00C929EB"/>
    <w:rsid w:val="00C92AAA"/>
    <w:rsid w:val="00C96977"/>
    <w:rsid w:val="00C96B3A"/>
    <w:rsid w:val="00CA25E6"/>
    <w:rsid w:val="00CA4793"/>
    <w:rsid w:val="00CA5101"/>
    <w:rsid w:val="00CA655D"/>
    <w:rsid w:val="00CB1593"/>
    <w:rsid w:val="00CB2520"/>
    <w:rsid w:val="00CB293E"/>
    <w:rsid w:val="00CB295C"/>
    <w:rsid w:val="00CB34F9"/>
    <w:rsid w:val="00CB474E"/>
    <w:rsid w:val="00CB4AC2"/>
    <w:rsid w:val="00CB68FC"/>
    <w:rsid w:val="00CB6DE3"/>
    <w:rsid w:val="00CB6F75"/>
    <w:rsid w:val="00CB7AD6"/>
    <w:rsid w:val="00CC0D9B"/>
    <w:rsid w:val="00CC0F28"/>
    <w:rsid w:val="00CC1641"/>
    <w:rsid w:val="00CC199F"/>
    <w:rsid w:val="00CC2321"/>
    <w:rsid w:val="00CC3C10"/>
    <w:rsid w:val="00CC4151"/>
    <w:rsid w:val="00CC4F58"/>
    <w:rsid w:val="00CC51D7"/>
    <w:rsid w:val="00CC5757"/>
    <w:rsid w:val="00CD07FA"/>
    <w:rsid w:val="00CD25D0"/>
    <w:rsid w:val="00CD2ECF"/>
    <w:rsid w:val="00CD4117"/>
    <w:rsid w:val="00CD4BD8"/>
    <w:rsid w:val="00CD4CA0"/>
    <w:rsid w:val="00CD5156"/>
    <w:rsid w:val="00CD56F7"/>
    <w:rsid w:val="00CD5A7F"/>
    <w:rsid w:val="00CD6570"/>
    <w:rsid w:val="00CD6758"/>
    <w:rsid w:val="00CD73B4"/>
    <w:rsid w:val="00CE013E"/>
    <w:rsid w:val="00CE26AB"/>
    <w:rsid w:val="00CE2944"/>
    <w:rsid w:val="00CE29C8"/>
    <w:rsid w:val="00CE44CD"/>
    <w:rsid w:val="00CE4923"/>
    <w:rsid w:val="00CE5870"/>
    <w:rsid w:val="00CE5EAB"/>
    <w:rsid w:val="00CE6BEF"/>
    <w:rsid w:val="00CF077A"/>
    <w:rsid w:val="00CF1620"/>
    <w:rsid w:val="00CF1BF4"/>
    <w:rsid w:val="00CF1FEC"/>
    <w:rsid w:val="00CF2EAD"/>
    <w:rsid w:val="00CF2F73"/>
    <w:rsid w:val="00CF3124"/>
    <w:rsid w:val="00CF343D"/>
    <w:rsid w:val="00CF37AA"/>
    <w:rsid w:val="00CF43DD"/>
    <w:rsid w:val="00CF7407"/>
    <w:rsid w:val="00CF7ECB"/>
    <w:rsid w:val="00D0167C"/>
    <w:rsid w:val="00D01A3B"/>
    <w:rsid w:val="00D01F13"/>
    <w:rsid w:val="00D033A6"/>
    <w:rsid w:val="00D041C0"/>
    <w:rsid w:val="00D04D68"/>
    <w:rsid w:val="00D056FC"/>
    <w:rsid w:val="00D07061"/>
    <w:rsid w:val="00D0733F"/>
    <w:rsid w:val="00D07CAE"/>
    <w:rsid w:val="00D126B3"/>
    <w:rsid w:val="00D12D47"/>
    <w:rsid w:val="00D15127"/>
    <w:rsid w:val="00D20B3D"/>
    <w:rsid w:val="00D21436"/>
    <w:rsid w:val="00D214D1"/>
    <w:rsid w:val="00D22207"/>
    <w:rsid w:val="00D23209"/>
    <w:rsid w:val="00D23414"/>
    <w:rsid w:val="00D237B2"/>
    <w:rsid w:val="00D24680"/>
    <w:rsid w:val="00D24CAE"/>
    <w:rsid w:val="00D25A3F"/>
    <w:rsid w:val="00D27F4C"/>
    <w:rsid w:val="00D30186"/>
    <w:rsid w:val="00D304E7"/>
    <w:rsid w:val="00D31048"/>
    <w:rsid w:val="00D324EB"/>
    <w:rsid w:val="00D339CD"/>
    <w:rsid w:val="00D35482"/>
    <w:rsid w:val="00D357DC"/>
    <w:rsid w:val="00D37A02"/>
    <w:rsid w:val="00D37E47"/>
    <w:rsid w:val="00D40450"/>
    <w:rsid w:val="00D40ED5"/>
    <w:rsid w:val="00D43178"/>
    <w:rsid w:val="00D43611"/>
    <w:rsid w:val="00D45370"/>
    <w:rsid w:val="00D5170C"/>
    <w:rsid w:val="00D526CC"/>
    <w:rsid w:val="00D526FA"/>
    <w:rsid w:val="00D538CC"/>
    <w:rsid w:val="00D53A76"/>
    <w:rsid w:val="00D55193"/>
    <w:rsid w:val="00D551B3"/>
    <w:rsid w:val="00D555B9"/>
    <w:rsid w:val="00D55A7D"/>
    <w:rsid w:val="00D57CFB"/>
    <w:rsid w:val="00D60410"/>
    <w:rsid w:val="00D617A1"/>
    <w:rsid w:val="00D62600"/>
    <w:rsid w:val="00D6391C"/>
    <w:rsid w:val="00D64C9A"/>
    <w:rsid w:val="00D64E32"/>
    <w:rsid w:val="00D67916"/>
    <w:rsid w:val="00D67C08"/>
    <w:rsid w:val="00D70533"/>
    <w:rsid w:val="00D71609"/>
    <w:rsid w:val="00D721C8"/>
    <w:rsid w:val="00D731DB"/>
    <w:rsid w:val="00D7335C"/>
    <w:rsid w:val="00D73BE2"/>
    <w:rsid w:val="00D75026"/>
    <w:rsid w:val="00D7712B"/>
    <w:rsid w:val="00D801AF"/>
    <w:rsid w:val="00D80A67"/>
    <w:rsid w:val="00D80E40"/>
    <w:rsid w:val="00D8142D"/>
    <w:rsid w:val="00D81BAF"/>
    <w:rsid w:val="00D81DD9"/>
    <w:rsid w:val="00D826F4"/>
    <w:rsid w:val="00D84D65"/>
    <w:rsid w:val="00D853DC"/>
    <w:rsid w:val="00D905AA"/>
    <w:rsid w:val="00D91B26"/>
    <w:rsid w:val="00D9236B"/>
    <w:rsid w:val="00D92670"/>
    <w:rsid w:val="00D938C4"/>
    <w:rsid w:val="00D9620F"/>
    <w:rsid w:val="00D96232"/>
    <w:rsid w:val="00D970F0"/>
    <w:rsid w:val="00DA31C5"/>
    <w:rsid w:val="00DA3573"/>
    <w:rsid w:val="00DA3CBF"/>
    <w:rsid w:val="00DA4658"/>
    <w:rsid w:val="00DA55B1"/>
    <w:rsid w:val="00DA59C0"/>
    <w:rsid w:val="00DB1D08"/>
    <w:rsid w:val="00DB2AE1"/>
    <w:rsid w:val="00DB2C4C"/>
    <w:rsid w:val="00DB2C6B"/>
    <w:rsid w:val="00DB2EDB"/>
    <w:rsid w:val="00DB3070"/>
    <w:rsid w:val="00DB3C00"/>
    <w:rsid w:val="00DB501D"/>
    <w:rsid w:val="00DC0F6F"/>
    <w:rsid w:val="00DC1A2E"/>
    <w:rsid w:val="00DC1C00"/>
    <w:rsid w:val="00DC1DE8"/>
    <w:rsid w:val="00DC2269"/>
    <w:rsid w:val="00DC2EA1"/>
    <w:rsid w:val="00DC360A"/>
    <w:rsid w:val="00DC4302"/>
    <w:rsid w:val="00DC461D"/>
    <w:rsid w:val="00DC4872"/>
    <w:rsid w:val="00DC4F3E"/>
    <w:rsid w:val="00DC516D"/>
    <w:rsid w:val="00DC615B"/>
    <w:rsid w:val="00DC6652"/>
    <w:rsid w:val="00DC6D94"/>
    <w:rsid w:val="00DD0FB8"/>
    <w:rsid w:val="00DD2766"/>
    <w:rsid w:val="00DD2F3F"/>
    <w:rsid w:val="00DD37C2"/>
    <w:rsid w:val="00DD45CC"/>
    <w:rsid w:val="00DD4E85"/>
    <w:rsid w:val="00DD6740"/>
    <w:rsid w:val="00DD7422"/>
    <w:rsid w:val="00DD7C30"/>
    <w:rsid w:val="00DE016F"/>
    <w:rsid w:val="00DE19C3"/>
    <w:rsid w:val="00DE1FD9"/>
    <w:rsid w:val="00DE25A4"/>
    <w:rsid w:val="00DE30AB"/>
    <w:rsid w:val="00DE4376"/>
    <w:rsid w:val="00DE50E6"/>
    <w:rsid w:val="00DE5648"/>
    <w:rsid w:val="00DE64AE"/>
    <w:rsid w:val="00DE6ECF"/>
    <w:rsid w:val="00DE731F"/>
    <w:rsid w:val="00DE7662"/>
    <w:rsid w:val="00DF0A05"/>
    <w:rsid w:val="00DF13CA"/>
    <w:rsid w:val="00DF14B8"/>
    <w:rsid w:val="00DF21A1"/>
    <w:rsid w:val="00DF2D13"/>
    <w:rsid w:val="00DF3B99"/>
    <w:rsid w:val="00DF43CF"/>
    <w:rsid w:val="00DF5526"/>
    <w:rsid w:val="00DF5604"/>
    <w:rsid w:val="00DF5646"/>
    <w:rsid w:val="00DF6E40"/>
    <w:rsid w:val="00E00AB0"/>
    <w:rsid w:val="00E02DBF"/>
    <w:rsid w:val="00E0499E"/>
    <w:rsid w:val="00E068EB"/>
    <w:rsid w:val="00E074AA"/>
    <w:rsid w:val="00E07E24"/>
    <w:rsid w:val="00E100F6"/>
    <w:rsid w:val="00E11010"/>
    <w:rsid w:val="00E11EA4"/>
    <w:rsid w:val="00E120BA"/>
    <w:rsid w:val="00E1271E"/>
    <w:rsid w:val="00E13D2B"/>
    <w:rsid w:val="00E15D10"/>
    <w:rsid w:val="00E15DD2"/>
    <w:rsid w:val="00E1613E"/>
    <w:rsid w:val="00E162C8"/>
    <w:rsid w:val="00E16AA0"/>
    <w:rsid w:val="00E17576"/>
    <w:rsid w:val="00E208B0"/>
    <w:rsid w:val="00E22B1F"/>
    <w:rsid w:val="00E23FCD"/>
    <w:rsid w:val="00E240A6"/>
    <w:rsid w:val="00E2432D"/>
    <w:rsid w:val="00E2433B"/>
    <w:rsid w:val="00E25AC1"/>
    <w:rsid w:val="00E2639F"/>
    <w:rsid w:val="00E265BA"/>
    <w:rsid w:val="00E27627"/>
    <w:rsid w:val="00E302AC"/>
    <w:rsid w:val="00E31403"/>
    <w:rsid w:val="00E32216"/>
    <w:rsid w:val="00E322D5"/>
    <w:rsid w:val="00E33690"/>
    <w:rsid w:val="00E3623F"/>
    <w:rsid w:val="00E36709"/>
    <w:rsid w:val="00E37355"/>
    <w:rsid w:val="00E40D04"/>
    <w:rsid w:val="00E4168C"/>
    <w:rsid w:val="00E41B48"/>
    <w:rsid w:val="00E42D55"/>
    <w:rsid w:val="00E42F2B"/>
    <w:rsid w:val="00E43208"/>
    <w:rsid w:val="00E4347A"/>
    <w:rsid w:val="00E45286"/>
    <w:rsid w:val="00E45767"/>
    <w:rsid w:val="00E45986"/>
    <w:rsid w:val="00E46CFC"/>
    <w:rsid w:val="00E505A4"/>
    <w:rsid w:val="00E53B25"/>
    <w:rsid w:val="00E54C3C"/>
    <w:rsid w:val="00E558D3"/>
    <w:rsid w:val="00E55CAE"/>
    <w:rsid w:val="00E55F0C"/>
    <w:rsid w:val="00E57376"/>
    <w:rsid w:val="00E575E5"/>
    <w:rsid w:val="00E60510"/>
    <w:rsid w:val="00E61220"/>
    <w:rsid w:val="00E613C2"/>
    <w:rsid w:val="00E61574"/>
    <w:rsid w:val="00E61983"/>
    <w:rsid w:val="00E61C20"/>
    <w:rsid w:val="00E61F1F"/>
    <w:rsid w:val="00E6255C"/>
    <w:rsid w:val="00E6269E"/>
    <w:rsid w:val="00E63483"/>
    <w:rsid w:val="00E65800"/>
    <w:rsid w:val="00E670E2"/>
    <w:rsid w:val="00E67B09"/>
    <w:rsid w:val="00E67D31"/>
    <w:rsid w:val="00E67D32"/>
    <w:rsid w:val="00E7104F"/>
    <w:rsid w:val="00E72B87"/>
    <w:rsid w:val="00E7339D"/>
    <w:rsid w:val="00E73A12"/>
    <w:rsid w:val="00E75208"/>
    <w:rsid w:val="00E762A0"/>
    <w:rsid w:val="00E7643D"/>
    <w:rsid w:val="00E767F7"/>
    <w:rsid w:val="00E7684C"/>
    <w:rsid w:val="00E76ADC"/>
    <w:rsid w:val="00E772EC"/>
    <w:rsid w:val="00E77D02"/>
    <w:rsid w:val="00E807A0"/>
    <w:rsid w:val="00E81B52"/>
    <w:rsid w:val="00E81B80"/>
    <w:rsid w:val="00E8237F"/>
    <w:rsid w:val="00E8303C"/>
    <w:rsid w:val="00E83191"/>
    <w:rsid w:val="00E83778"/>
    <w:rsid w:val="00E8379F"/>
    <w:rsid w:val="00E838F3"/>
    <w:rsid w:val="00E83AE1"/>
    <w:rsid w:val="00E84FD0"/>
    <w:rsid w:val="00E86275"/>
    <w:rsid w:val="00E900D5"/>
    <w:rsid w:val="00E900F2"/>
    <w:rsid w:val="00E9037E"/>
    <w:rsid w:val="00E914F1"/>
    <w:rsid w:val="00E91BAF"/>
    <w:rsid w:val="00E91D43"/>
    <w:rsid w:val="00E920A8"/>
    <w:rsid w:val="00E92A58"/>
    <w:rsid w:val="00E93585"/>
    <w:rsid w:val="00E93801"/>
    <w:rsid w:val="00E93B4F"/>
    <w:rsid w:val="00E95F50"/>
    <w:rsid w:val="00E96190"/>
    <w:rsid w:val="00E9754B"/>
    <w:rsid w:val="00E975FF"/>
    <w:rsid w:val="00E97A62"/>
    <w:rsid w:val="00E97B0F"/>
    <w:rsid w:val="00EA012B"/>
    <w:rsid w:val="00EA0217"/>
    <w:rsid w:val="00EA1DF6"/>
    <w:rsid w:val="00EA1EF2"/>
    <w:rsid w:val="00EA2DE8"/>
    <w:rsid w:val="00EA2FC0"/>
    <w:rsid w:val="00EA3344"/>
    <w:rsid w:val="00EA4829"/>
    <w:rsid w:val="00EA4A66"/>
    <w:rsid w:val="00EA4B5E"/>
    <w:rsid w:val="00EA65D5"/>
    <w:rsid w:val="00EA7103"/>
    <w:rsid w:val="00EB284B"/>
    <w:rsid w:val="00EB29DB"/>
    <w:rsid w:val="00EB395B"/>
    <w:rsid w:val="00EB4C8F"/>
    <w:rsid w:val="00EB59F3"/>
    <w:rsid w:val="00EB64BE"/>
    <w:rsid w:val="00EB71C5"/>
    <w:rsid w:val="00EB77BD"/>
    <w:rsid w:val="00EC0BB5"/>
    <w:rsid w:val="00EC0D13"/>
    <w:rsid w:val="00EC35B0"/>
    <w:rsid w:val="00EC3CBB"/>
    <w:rsid w:val="00EC4A88"/>
    <w:rsid w:val="00EC5597"/>
    <w:rsid w:val="00EC6B9A"/>
    <w:rsid w:val="00ED02E1"/>
    <w:rsid w:val="00ED0972"/>
    <w:rsid w:val="00ED30EE"/>
    <w:rsid w:val="00ED3C9E"/>
    <w:rsid w:val="00ED3D1D"/>
    <w:rsid w:val="00ED3DF7"/>
    <w:rsid w:val="00ED3E43"/>
    <w:rsid w:val="00ED4068"/>
    <w:rsid w:val="00ED763D"/>
    <w:rsid w:val="00EE0B43"/>
    <w:rsid w:val="00EE0E08"/>
    <w:rsid w:val="00EE2745"/>
    <w:rsid w:val="00EE3674"/>
    <w:rsid w:val="00EE4BEA"/>
    <w:rsid w:val="00EE4F06"/>
    <w:rsid w:val="00EE6D1F"/>
    <w:rsid w:val="00EE70EA"/>
    <w:rsid w:val="00EF0148"/>
    <w:rsid w:val="00EF0E75"/>
    <w:rsid w:val="00EF22E9"/>
    <w:rsid w:val="00EF24C8"/>
    <w:rsid w:val="00EF3136"/>
    <w:rsid w:val="00EF7397"/>
    <w:rsid w:val="00EF742F"/>
    <w:rsid w:val="00F004AF"/>
    <w:rsid w:val="00F030C7"/>
    <w:rsid w:val="00F036EB"/>
    <w:rsid w:val="00F04B30"/>
    <w:rsid w:val="00F051E0"/>
    <w:rsid w:val="00F0595A"/>
    <w:rsid w:val="00F1127C"/>
    <w:rsid w:val="00F122AE"/>
    <w:rsid w:val="00F13EC2"/>
    <w:rsid w:val="00F142A7"/>
    <w:rsid w:val="00F22D8B"/>
    <w:rsid w:val="00F23097"/>
    <w:rsid w:val="00F234B9"/>
    <w:rsid w:val="00F234DD"/>
    <w:rsid w:val="00F23DDA"/>
    <w:rsid w:val="00F2589F"/>
    <w:rsid w:val="00F26666"/>
    <w:rsid w:val="00F26AF7"/>
    <w:rsid w:val="00F326B1"/>
    <w:rsid w:val="00F3337D"/>
    <w:rsid w:val="00F33BE3"/>
    <w:rsid w:val="00F34F53"/>
    <w:rsid w:val="00F350A1"/>
    <w:rsid w:val="00F35678"/>
    <w:rsid w:val="00F359C8"/>
    <w:rsid w:val="00F370B9"/>
    <w:rsid w:val="00F40FE0"/>
    <w:rsid w:val="00F411CE"/>
    <w:rsid w:val="00F417B8"/>
    <w:rsid w:val="00F43E23"/>
    <w:rsid w:val="00F43FBE"/>
    <w:rsid w:val="00F440B1"/>
    <w:rsid w:val="00F44D2D"/>
    <w:rsid w:val="00F45BE7"/>
    <w:rsid w:val="00F46176"/>
    <w:rsid w:val="00F47C76"/>
    <w:rsid w:val="00F5013D"/>
    <w:rsid w:val="00F516E2"/>
    <w:rsid w:val="00F52054"/>
    <w:rsid w:val="00F52D72"/>
    <w:rsid w:val="00F536EE"/>
    <w:rsid w:val="00F55223"/>
    <w:rsid w:val="00F554E7"/>
    <w:rsid w:val="00F55DA8"/>
    <w:rsid w:val="00F56DB9"/>
    <w:rsid w:val="00F57065"/>
    <w:rsid w:val="00F57309"/>
    <w:rsid w:val="00F57599"/>
    <w:rsid w:val="00F577B9"/>
    <w:rsid w:val="00F60385"/>
    <w:rsid w:val="00F6137F"/>
    <w:rsid w:val="00F6198B"/>
    <w:rsid w:val="00F6218D"/>
    <w:rsid w:val="00F624AA"/>
    <w:rsid w:val="00F662A8"/>
    <w:rsid w:val="00F66AB5"/>
    <w:rsid w:val="00F701E1"/>
    <w:rsid w:val="00F71B39"/>
    <w:rsid w:val="00F720E2"/>
    <w:rsid w:val="00F74343"/>
    <w:rsid w:val="00F744F5"/>
    <w:rsid w:val="00F745BC"/>
    <w:rsid w:val="00F75500"/>
    <w:rsid w:val="00F76802"/>
    <w:rsid w:val="00F779A8"/>
    <w:rsid w:val="00F8169C"/>
    <w:rsid w:val="00F81767"/>
    <w:rsid w:val="00F82440"/>
    <w:rsid w:val="00F8510E"/>
    <w:rsid w:val="00F8551B"/>
    <w:rsid w:val="00F86B32"/>
    <w:rsid w:val="00F87FB9"/>
    <w:rsid w:val="00F9004A"/>
    <w:rsid w:val="00F90537"/>
    <w:rsid w:val="00F9069C"/>
    <w:rsid w:val="00F93E4C"/>
    <w:rsid w:val="00F941BB"/>
    <w:rsid w:val="00F948DE"/>
    <w:rsid w:val="00F95874"/>
    <w:rsid w:val="00F958AB"/>
    <w:rsid w:val="00F958BC"/>
    <w:rsid w:val="00FA1D13"/>
    <w:rsid w:val="00FA26AB"/>
    <w:rsid w:val="00FA2FC3"/>
    <w:rsid w:val="00FA4FFC"/>
    <w:rsid w:val="00FA5051"/>
    <w:rsid w:val="00FA7C4A"/>
    <w:rsid w:val="00FA7CB5"/>
    <w:rsid w:val="00FB02FE"/>
    <w:rsid w:val="00FB073F"/>
    <w:rsid w:val="00FB0E9B"/>
    <w:rsid w:val="00FB3422"/>
    <w:rsid w:val="00FB66F9"/>
    <w:rsid w:val="00FC0006"/>
    <w:rsid w:val="00FC1348"/>
    <w:rsid w:val="00FC1BED"/>
    <w:rsid w:val="00FC2264"/>
    <w:rsid w:val="00FC26F5"/>
    <w:rsid w:val="00FC2DD9"/>
    <w:rsid w:val="00FC2E19"/>
    <w:rsid w:val="00FC2F65"/>
    <w:rsid w:val="00FC3AE0"/>
    <w:rsid w:val="00FC7A68"/>
    <w:rsid w:val="00FD045A"/>
    <w:rsid w:val="00FD08E4"/>
    <w:rsid w:val="00FD12C7"/>
    <w:rsid w:val="00FD23EC"/>
    <w:rsid w:val="00FD248E"/>
    <w:rsid w:val="00FD2518"/>
    <w:rsid w:val="00FD270A"/>
    <w:rsid w:val="00FD349D"/>
    <w:rsid w:val="00FD4C3C"/>
    <w:rsid w:val="00FD5285"/>
    <w:rsid w:val="00FD608B"/>
    <w:rsid w:val="00FD6A0D"/>
    <w:rsid w:val="00FE064C"/>
    <w:rsid w:val="00FE1012"/>
    <w:rsid w:val="00FE1D13"/>
    <w:rsid w:val="00FE22A8"/>
    <w:rsid w:val="00FE3279"/>
    <w:rsid w:val="00FE34F7"/>
    <w:rsid w:val="00FE3981"/>
    <w:rsid w:val="00FE5ABE"/>
    <w:rsid w:val="00FE6057"/>
    <w:rsid w:val="00FE794E"/>
    <w:rsid w:val="00FF0CED"/>
    <w:rsid w:val="00FF0F16"/>
    <w:rsid w:val="00FF1E51"/>
    <w:rsid w:val="00FF22DA"/>
    <w:rsid w:val="00FF348B"/>
    <w:rsid w:val="00FF42A9"/>
    <w:rsid w:val="00FF4612"/>
    <w:rsid w:val="00FF4C6C"/>
    <w:rsid w:val="00FF6458"/>
    <w:rsid w:val="00FF6694"/>
    <w:rsid w:val="00FF7EEC"/>
    <w:rsid w:val="0108C7A9"/>
    <w:rsid w:val="010E3082"/>
    <w:rsid w:val="018E7B53"/>
    <w:rsid w:val="019CBC0A"/>
    <w:rsid w:val="01AF99EA"/>
    <w:rsid w:val="02118F20"/>
    <w:rsid w:val="021B7282"/>
    <w:rsid w:val="021C4775"/>
    <w:rsid w:val="0229C164"/>
    <w:rsid w:val="023B4EA6"/>
    <w:rsid w:val="02D07460"/>
    <w:rsid w:val="0348C631"/>
    <w:rsid w:val="03765FE4"/>
    <w:rsid w:val="037CEB9A"/>
    <w:rsid w:val="03F0515C"/>
    <w:rsid w:val="0406EBB5"/>
    <w:rsid w:val="041A0060"/>
    <w:rsid w:val="041AC395"/>
    <w:rsid w:val="04E567C4"/>
    <w:rsid w:val="051BAA70"/>
    <w:rsid w:val="0584005E"/>
    <w:rsid w:val="05B5D0C1"/>
    <w:rsid w:val="05B8DBCD"/>
    <w:rsid w:val="05BD69D1"/>
    <w:rsid w:val="05C2AC9E"/>
    <w:rsid w:val="06143933"/>
    <w:rsid w:val="068CCCCB"/>
    <w:rsid w:val="06923544"/>
    <w:rsid w:val="06962AD1"/>
    <w:rsid w:val="06B9FCD4"/>
    <w:rsid w:val="06CF13E6"/>
    <w:rsid w:val="06D16A2E"/>
    <w:rsid w:val="06E78536"/>
    <w:rsid w:val="071BFD00"/>
    <w:rsid w:val="079274C4"/>
    <w:rsid w:val="07BB495B"/>
    <w:rsid w:val="08150C94"/>
    <w:rsid w:val="083F039A"/>
    <w:rsid w:val="084CAD9A"/>
    <w:rsid w:val="08859B17"/>
    <w:rsid w:val="08878143"/>
    <w:rsid w:val="089E5AB0"/>
    <w:rsid w:val="08B3A650"/>
    <w:rsid w:val="08CCCEAD"/>
    <w:rsid w:val="08F53B73"/>
    <w:rsid w:val="095719BC"/>
    <w:rsid w:val="099C6C86"/>
    <w:rsid w:val="09A77519"/>
    <w:rsid w:val="09B17D38"/>
    <w:rsid w:val="09E0DF0A"/>
    <w:rsid w:val="0A15F3FB"/>
    <w:rsid w:val="0A1BE8E6"/>
    <w:rsid w:val="0A35AA6C"/>
    <w:rsid w:val="0A755754"/>
    <w:rsid w:val="0A7582C3"/>
    <w:rsid w:val="0A89768F"/>
    <w:rsid w:val="0A92FB6A"/>
    <w:rsid w:val="0AD2D3E9"/>
    <w:rsid w:val="0ADA04CB"/>
    <w:rsid w:val="0AF2EA1D"/>
    <w:rsid w:val="0B49973B"/>
    <w:rsid w:val="0B7354AC"/>
    <w:rsid w:val="0B80C37D"/>
    <w:rsid w:val="0BA6A85A"/>
    <w:rsid w:val="0BA7117A"/>
    <w:rsid w:val="0BAEAFB8"/>
    <w:rsid w:val="0BDEF7AD"/>
    <w:rsid w:val="0BF852F4"/>
    <w:rsid w:val="0C04B051"/>
    <w:rsid w:val="0C8168A7"/>
    <w:rsid w:val="0CD3DE49"/>
    <w:rsid w:val="0D2A9DD4"/>
    <w:rsid w:val="0D4E1D91"/>
    <w:rsid w:val="0D6AB0C2"/>
    <w:rsid w:val="0D9580B0"/>
    <w:rsid w:val="0DC12C86"/>
    <w:rsid w:val="0DC99F6F"/>
    <w:rsid w:val="0E58EF22"/>
    <w:rsid w:val="0EC5EBEA"/>
    <w:rsid w:val="0ED57E64"/>
    <w:rsid w:val="0F1097EC"/>
    <w:rsid w:val="0F8F5EF0"/>
    <w:rsid w:val="0FBB98EB"/>
    <w:rsid w:val="0FD937A2"/>
    <w:rsid w:val="0FE108E5"/>
    <w:rsid w:val="10776461"/>
    <w:rsid w:val="10BAB55A"/>
    <w:rsid w:val="10CAB18A"/>
    <w:rsid w:val="110D3C42"/>
    <w:rsid w:val="1126F282"/>
    <w:rsid w:val="11503EC2"/>
    <w:rsid w:val="11B8059E"/>
    <w:rsid w:val="11DAB51E"/>
    <w:rsid w:val="121B1CF1"/>
    <w:rsid w:val="1256FC6C"/>
    <w:rsid w:val="12AC9BB2"/>
    <w:rsid w:val="12C36EDA"/>
    <w:rsid w:val="12E1194F"/>
    <w:rsid w:val="12EFCC8C"/>
    <w:rsid w:val="131F09A6"/>
    <w:rsid w:val="13724AD6"/>
    <w:rsid w:val="13A23DD5"/>
    <w:rsid w:val="13D62926"/>
    <w:rsid w:val="140C7469"/>
    <w:rsid w:val="144403AA"/>
    <w:rsid w:val="152930C6"/>
    <w:rsid w:val="15426ACA"/>
    <w:rsid w:val="156D9212"/>
    <w:rsid w:val="158D9DD4"/>
    <w:rsid w:val="163D8A4A"/>
    <w:rsid w:val="166E1FBA"/>
    <w:rsid w:val="16B08300"/>
    <w:rsid w:val="17291DFD"/>
    <w:rsid w:val="178E9C4F"/>
    <w:rsid w:val="17AA8B31"/>
    <w:rsid w:val="180F52E5"/>
    <w:rsid w:val="1864CDB4"/>
    <w:rsid w:val="186B7E76"/>
    <w:rsid w:val="188D73B1"/>
    <w:rsid w:val="18AA8F0D"/>
    <w:rsid w:val="18C5F0F2"/>
    <w:rsid w:val="18D98190"/>
    <w:rsid w:val="18EB75E8"/>
    <w:rsid w:val="18F2CD38"/>
    <w:rsid w:val="193F806D"/>
    <w:rsid w:val="19E0A7C2"/>
    <w:rsid w:val="1A18B529"/>
    <w:rsid w:val="1AC365BD"/>
    <w:rsid w:val="1AC8C257"/>
    <w:rsid w:val="1AE6D983"/>
    <w:rsid w:val="1B10FB6D"/>
    <w:rsid w:val="1B15C934"/>
    <w:rsid w:val="1B2CFB01"/>
    <w:rsid w:val="1BA07795"/>
    <w:rsid w:val="1BA0B965"/>
    <w:rsid w:val="1BC4B9AA"/>
    <w:rsid w:val="1C39BF1E"/>
    <w:rsid w:val="1CDCA0A4"/>
    <w:rsid w:val="1CE5F08F"/>
    <w:rsid w:val="1D18E315"/>
    <w:rsid w:val="1D296C72"/>
    <w:rsid w:val="1D42C468"/>
    <w:rsid w:val="1D567B45"/>
    <w:rsid w:val="1DB5C6CB"/>
    <w:rsid w:val="1DC53BD4"/>
    <w:rsid w:val="1DD58F7F"/>
    <w:rsid w:val="1DDF0331"/>
    <w:rsid w:val="1DF5D0A3"/>
    <w:rsid w:val="1DF65504"/>
    <w:rsid w:val="1E657E44"/>
    <w:rsid w:val="1EA3BCA9"/>
    <w:rsid w:val="1EBED4B8"/>
    <w:rsid w:val="1EE53364"/>
    <w:rsid w:val="1F16898D"/>
    <w:rsid w:val="1F201E7F"/>
    <w:rsid w:val="1F5E53B0"/>
    <w:rsid w:val="1F60FE9D"/>
    <w:rsid w:val="1F69152E"/>
    <w:rsid w:val="1F750C78"/>
    <w:rsid w:val="202711B8"/>
    <w:rsid w:val="20477E3E"/>
    <w:rsid w:val="205AE059"/>
    <w:rsid w:val="2060D450"/>
    <w:rsid w:val="20A7A260"/>
    <w:rsid w:val="20DA659E"/>
    <w:rsid w:val="20F42A73"/>
    <w:rsid w:val="20F4D11E"/>
    <w:rsid w:val="2129E010"/>
    <w:rsid w:val="213741A9"/>
    <w:rsid w:val="2148DF11"/>
    <w:rsid w:val="216ED753"/>
    <w:rsid w:val="217C422A"/>
    <w:rsid w:val="21A3B4C0"/>
    <w:rsid w:val="21A5233D"/>
    <w:rsid w:val="21EA3067"/>
    <w:rsid w:val="21F456EC"/>
    <w:rsid w:val="2228EA50"/>
    <w:rsid w:val="222A156A"/>
    <w:rsid w:val="223C928C"/>
    <w:rsid w:val="226A8A46"/>
    <w:rsid w:val="228364EF"/>
    <w:rsid w:val="2290A17F"/>
    <w:rsid w:val="2344753B"/>
    <w:rsid w:val="23466B8F"/>
    <w:rsid w:val="2380B173"/>
    <w:rsid w:val="23A97E98"/>
    <w:rsid w:val="243ADA2C"/>
    <w:rsid w:val="24509AF5"/>
    <w:rsid w:val="248614D0"/>
    <w:rsid w:val="24E71757"/>
    <w:rsid w:val="251505E4"/>
    <w:rsid w:val="253DE283"/>
    <w:rsid w:val="2561B62C"/>
    <w:rsid w:val="2573466E"/>
    <w:rsid w:val="2575597B"/>
    <w:rsid w:val="2587B04B"/>
    <w:rsid w:val="25D6AA8D"/>
    <w:rsid w:val="261068C1"/>
    <w:rsid w:val="2682E7B8"/>
    <w:rsid w:val="26C27FFA"/>
    <w:rsid w:val="26FD868D"/>
    <w:rsid w:val="276412A2"/>
    <w:rsid w:val="27B958FD"/>
    <w:rsid w:val="27BC0AE4"/>
    <w:rsid w:val="27CC1323"/>
    <w:rsid w:val="27D7DE54"/>
    <w:rsid w:val="27DA2C97"/>
    <w:rsid w:val="27F9AA60"/>
    <w:rsid w:val="27FCAE60"/>
    <w:rsid w:val="28019B3B"/>
    <w:rsid w:val="28209776"/>
    <w:rsid w:val="28340D73"/>
    <w:rsid w:val="28626FDE"/>
    <w:rsid w:val="2867FF5B"/>
    <w:rsid w:val="287AEE62"/>
    <w:rsid w:val="28CB1569"/>
    <w:rsid w:val="28E6A200"/>
    <w:rsid w:val="28F60F84"/>
    <w:rsid w:val="291B500D"/>
    <w:rsid w:val="29294A2C"/>
    <w:rsid w:val="29432F3D"/>
    <w:rsid w:val="29B84A01"/>
    <w:rsid w:val="2A16C9B2"/>
    <w:rsid w:val="2A5F0A9F"/>
    <w:rsid w:val="2A9EB299"/>
    <w:rsid w:val="2AC381CC"/>
    <w:rsid w:val="2AD2ACE9"/>
    <w:rsid w:val="2AE45B61"/>
    <w:rsid w:val="2B17E82B"/>
    <w:rsid w:val="2B4417FD"/>
    <w:rsid w:val="2B6DC57F"/>
    <w:rsid w:val="2B9CD79D"/>
    <w:rsid w:val="2BA2D7D6"/>
    <w:rsid w:val="2BA89A42"/>
    <w:rsid w:val="2BE0EF0D"/>
    <w:rsid w:val="2BFD0F45"/>
    <w:rsid w:val="2C080E5F"/>
    <w:rsid w:val="2C65ED0B"/>
    <w:rsid w:val="2C9F7148"/>
    <w:rsid w:val="2CA50FAB"/>
    <w:rsid w:val="2CC2ADA0"/>
    <w:rsid w:val="2CDDCCA8"/>
    <w:rsid w:val="2CFA9A6B"/>
    <w:rsid w:val="2D2D2D2F"/>
    <w:rsid w:val="2D33175B"/>
    <w:rsid w:val="2D6867CC"/>
    <w:rsid w:val="2DD6D85E"/>
    <w:rsid w:val="2E9FDC22"/>
    <w:rsid w:val="2EFDFC46"/>
    <w:rsid w:val="2F5ADA20"/>
    <w:rsid w:val="3039D508"/>
    <w:rsid w:val="30704856"/>
    <w:rsid w:val="310548FD"/>
    <w:rsid w:val="31A6A6C5"/>
    <w:rsid w:val="31BBF7F7"/>
    <w:rsid w:val="31D56528"/>
    <w:rsid w:val="31EEE249"/>
    <w:rsid w:val="320B42D9"/>
    <w:rsid w:val="3244699B"/>
    <w:rsid w:val="32E19838"/>
    <w:rsid w:val="32F83195"/>
    <w:rsid w:val="33493491"/>
    <w:rsid w:val="33742391"/>
    <w:rsid w:val="33AEBB20"/>
    <w:rsid w:val="3402CA5E"/>
    <w:rsid w:val="342547C7"/>
    <w:rsid w:val="34311F47"/>
    <w:rsid w:val="343476F2"/>
    <w:rsid w:val="34962495"/>
    <w:rsid w:val="350528A7"/>
    <w:rsid w:val="350CFCB4"/>
    <w:rsid w:val="352CB624"/>
    <w:rsid w:val="358760B6"/>
    <w:rsid w:val="35D35AE8"/>
    <w:rsid w:val="3652748C"/>
    <w:rsid w:val="3673CFB3"/>
    <w:rsid w:val="367F4038"/>
    <w:rsid w:val="36C15D95"/>
    <w:rsid w:val="371A004F"/>
    <w:rsid w:val="373B0BF2"/>
    <w:rsid w:val="37570399"/>
    <w:rsid w:val="37703B06"/>
    <w:rsid w:val="377BE4BE"/>
    <w:rsid w:val="379E3271"/>
    <w:rsid w:val="37CB3601"/>
    <w:rsid w:val="37D27D37"/>
    <w:rsid w:val="37E6432F"/>
    <w:rsid w:val="37F82AB1"/>
    <w:rsid w:val="380E91D2"/>
    <w:rsid w:val="3849FA8D"/>
    <w:rsid w:val="386D3025"/>
    <w:rsid w:val="387E5E8C"/>
    <w:rsid w:val="38AA3F6E"/>
    <w:rsid w:val="38AE59C3"/>
    <w:rsid w:val="38AFB0F0"/>
    <w:rsid w:val="38BCD183"/>
    <w:rsid w:val="390B40EE"/>
    <w:rsid w:val="391F3786"/>
    <w:rsid w:val="393CF634"/>
    <w:rsid w:val="39670F95"/>
    <w:rsid w:val="39C237BD"/>
    <w:rsid w:val="3A0658D5"/>
    <w:rsid w:val="3A8285C7"/>
    <w:rsid w:val="3ABEB25E"/>
    <w:rsid w:val="3AE84971"/>
    <w:rsid w:val="3B11C6B4"/>
    <w:rsid w:val="3B1DB661"/>
    <w:rsid w:val="3B280EDA"/>
    <w:rsid w:val="3B7C6A6C"/>
    <w:rsid w:val="3BCAE117"/>
    <w:rsid w:val="3C127E2A"/>
    <w:rsid w:val="3C3577D9"/>
    <w:rsid w:val="3C84108C"/>
    <w:rsid w:val="3C899F37"/>
    <w:rsid w:val="3C8A6987"/>
    <w:rsid w:val="3CAE82BE"/>
    <w:rsid w:val="3CD6CD35"/>
    <w:rsid w:val="3D14D52C"/>
    <w:rsid w:val="3D2E04A0"/>
    <w:rsid w:val="3D3742F9"/>
    <w:rsid w:val="3D60A92F"/>
    <w:rsid w:val="3D8CC596"/>
    <w:rsid w:val="3D8D0EAB"/>
    <w:rsid w:val="3DC2B7CB"/>
    <w:rsid w:val="3E0BC76F"/>
    <w:rsid w:val="3E3C3F8E"/>
    <w:rsid w:val="3E4457B4"/>
    <w:rsid w:val="3E62D692"/>
    <w:rsid w:val="3E99CA0F"/>
    <w:rsid w:val="3F0E07BD"/>
    <w:rsid w:val="3F80C947"/>
    <w:rsid w:val="3F84D986"/>
    <w:rsid w:val="3FBEBEE3"/>
    <w:rsid w:val="3FE4F4BB"/>
    <w:rsid w:val="4016E660"/>
    <w:rsid w:val="4027C6B7"/>
    <w:rsid w:val="402E4F36"/>
    <w:rsid w:val="40376AAB"/>
    <w:rsid w:val="4047DB4E"/>
    <w:rsid w:val="40704814"/>
    <w:rsid w:val="40F09397"/>
    <w:rsid w:val="412574D9"/>
    <w:rsid w:val="415D105A"/>
    <w:rsid w:val="4185E49A"/>
    <w:rsid w:val="4191FF7E"/>
    <w:rsid w:val="41B40E8B"/>
    <w:rsid w:val="41EBDE66"/>
    <w:rsid w:val="41F55EDC"/>
    <w:rsid w:val="420A1B94"/>
    <w:rsid w:val="4214B535"/>
    <w:rsid w:val="423A29B4"/>
    <w:rsid w:val="427D4380"/>
    <w:rsid w:val="42D857EB"/>
    <w:rsid w:val="42EA54B2"/>
    <w:rsid w:val="42FBD01E"/>
    <w:rsid w:val="43353A4D"/>
    <w:rsid w:val="4381E67E"/>
    <w:rsid w:val="4390CA09"/>
    <w:rsid w:val="43CE33AF"/>
    <w:rsid w:val="43F00FDD"/>
    <w:rsid w:val="441363E6"/>
    <w:rsid w:val="447F66D1"/>
    <w:rsid w:val="450C6CA7"/>
    <w:rsid w:val="4543B937"/>
    <w:rsid w:val="456717D0"/>
    <w:rsid w:val="458CCBE7"/>
    <w:rsid w:val="45A714EC"/>
    <w:rsid w:val="45C853F9"/>
    <w:rsid w:val="45E2EA57"/>
    <w:rsid w:val="462EEBDC"/>
    <w:rsid w:val="46A83D08"/>
    <w:rsid w:val="46A92835"/>
    <w:rsid w:val="46DF8998"/>
    <w:rsid w:val="47B1065A"/>
    <w:rsid w:val="47DAB719"/>
    <w:rsid w:val="480C71FC"/>
    <w:rsid w:val="483F6CE3"/>
    <w:rsid w:val="4841B563"/>
    <w:rsid w:val="48566269"/>
    <w:rsid w:val="4888C865"/>
    <w:rsid w:val="48E973FB"/>
    <w:rsid w:val="491CDC41"/>
    <w:rsid w:val="491E5583"/>
    <w:rsid w:val="4943C46B"/>
    <w:rsid w:val="49545524"/>
    <w:rsid w:val="495B28DA"/>
    <w:rsid w:val="49942F67"/>
    <w:rsid w:val="49C6BE9D"/>
    <w:rsid w:val="49F75C8E"/>
    <w:rsid w:val="4A1907EA"/>
    <w:rsid w:val="4A5D2A02"/>
    <w:rsid w:val="4A5EC81B"/>
    <w:rsid w:val="4A954B39"/>
    <w:rsid w:val="4A97E6A6"/>
    <w:rsid w:val="4B1E2E97"/>
    <w:rsid w:val="4B4B7F43"/>
    <w:rsid w:val="4B5677EE"/>
    <w:rsid w:val="4B8FC209"/>
    <w:rsid w:val="4B9F1F47"/>
    <w:rsid w:val="4BAA8314"/>
    <w:rsid w:val="4C0BCA6F"/>
    <w:rsid w:val="4C3A211D"/>
    <w:rsid w:val="4C3F0395"/>
    <w:rsid w:val="4C6CF27B"/>
    <w:rsid w:val="4C7ACA81"/>
    <w:rsid w:val="4C84ECDC"/>
    <w:rsid w:val="4CB3A3FE"/>
    <w:rsid w:val="4CBE0735"/>
    <w:rsid w:val="4CDFC760"/>
    <w:rsid w:val="4D059A48"/>
    <w:rsid w:val="4D068805"/>
    <w:rsid w:val="4D43BE46"/>
    <w:rsid w:val="4D465375"/>
    <w:rsid w:val="4DAD3441"/>
    <w:rsid w:val="4DF805E5"/>
    <w:rsid w:val="4E017550"/>
    <w:rsid w:val="4E447205"/>
    <w:rsid w:val="4E537075"/>
    <w:rsid w:val="4E9D3DD8"/>
    <w:rsid w:val="4EB3BD70"/>
    <w:rsid w:val="4ECF763F"/>
    <w:rsid w:val="4EEA7DBC"/>
    <w:rsid w:val="4EFB1976"/>
    <w:rsid w:val="4F083BEB"/>
    <w:rsid w:val="4F41885B"/>
    <w:rsid w:val="4F50BED9"/>
    <w:rsid w:val="4F82FD08"/>
    <w:rsid w:val="5030C579"/>
    <w:rsid w:val="503F1B29"/>
    <w:rsid w:val="506CE572"/>
    <w:rsid w:val="506DC96C"/>
    <w:rsid w:val="508845E4"/>
    <w:rsid w:val="5099FFF2"/>
    <w:rsid w:val="50A3F55A"/>
    <w:rsid w:val="50CCD685"/>
    <w:rsid w:val="50D19C7C"/>
    <w:rsid w:val="50EC8C0E"/>
    <w:rsid w:val="511869DD"/>
    <w:rsid w:val="528C080E"/>
    <w:rsid w:val="52D14823"/>
    <w:rsid w:val="52E50465"/>
    <w:rsid w:val="5300A7C9"/>
    <w:rsid w:val="5309D48C"/>
    <w:rsid w:val="53CE6358"/>
    <w:rsid w:val="53CE8A99"/>
    <w:rsid w:val="53E254CC"/>
    <w:rsid w:val="53E5E1EE"/>
    <w:rsid w:val="53F33D73"/>
    <w:rsid w:val="53F92A27"/>
    <w:rsid w:val="5421B4BA"/>
    <w:rsid w:val="54404E0D"/>
    <w:rsid w:val="5467DF90"/>
    <w:rsid w:val="54A6F132"/>
    <w:rsid w:val="54B918E4"/>
    <w:rsid w:val="54FE7C94"/>
    <w:rsid w:val="551158CE"/>
    <w:rsid w:val="552065B3"/>
    <w:rsid w:val="5521239F"/>
    <w:rsid w:val="555C9B9C"/>
    <w:rsid w:val="5583ABE6"/>
    <w:rsid w:val="5620E82F"/>
    <w:rsid w:val="56275C5E"/>
    <w:rsid w:val="5664C30D"/>
    <w:rsid w:val="56B70E47"/>
    <w:rsid w:val="56BB3BC1"/>
    <w:rsid w:val="56EC57D5"/>
    <w:rsid w:val="56ED35BB"/>
    <w:rsid w:val="575DF22E"/>
    <w:rsid w:val="57953AA6"/>
    <w:rsid w:val="57985191"/>
    <w:rsid w:val="57BFE2CB"/>
    <w:rsid w:val="581DD055"/>
    <w:rsid w:val="58361D56"/>
    <w:rsid w:val="58BCF519"/>
    <w:rsid w:val="5914E0FC"/>
    <w:rsid w:val="596CE3EE"/>
    <w:rsid w:val="5980F5F8"/>
    <w:rsid w:val="59B939BD"/>
    <w:rsid w:val="59CC234B"/>
    <w:rsid w:val="59E38464"/>
    <w:rsid w:val="5A58C75A"/>
    <w:rsid w:val="5A5BD002"/>
    <w:rsid w:val="5A73AEA1"/>
    <w:rsid w:val="5AC4EB65"/>
    <w:rsid w:val="5AD13B59"/>
    <w:rsid w:val="5B08DB93"/>
    <w:rsid w:val="5B169EC4"/>
    <w:rsid w:val="5B9FC4DB"/>
    <w:rsid w:val="5C0DCC3D"/>
    <w:rsid w:val="5C0F7F02"/>
    <w:rsid w:val="5C112D48"/>
    <w:rsid w:val="5C5B1C84"/>
    <w:rsid w:val="5C67EFE3"/>
    <w:rsid w:val="5C726459"/>
    <w:rsid w:val="5C9C6408"/>
    <w:rsid w:val="5CDCC2CD"/>
    <w:rsid w:val="5D032C6C"/>
    <w:rsid w:val="5D0AC62C"/>
    <w:rsid w:val="5D359C04"/>
    <w:rsid w:val="5D4E31D4"/>
    <w:rsid w:val="5D5CA581"/>
    <w:rsid w:val="5DAB4F63"/>
    <w:rsid w:val="5DDC4BDB"/>
    <w:rsid w:val="5DEC9887"/>
    <w:rsid w:val="5E157F10"/>
    <w:rsid w:val="5E383469"/>
    <w:rsid w:val="5E542FC6"/>
    <w:rsid w:val="5ECA4067"/>
    <w:rsid w:val="5F03DBA6"/>
    <w:rsid w:val="5F2F4125"/>
    <w:rsid w:val="5F471FC4"/>
    <w:rsid w:val="5F930D46"/>
    <w:rsid w:val="5FDF17A1"/>
    <w:rsid w:val="60192F07"/>
    <w:rsid w:val="602D2FA8"/>
    <w:rsid w:val="603266ED"/>
    <w:rsid w:val="6040419F"/>
    <w:rsid w:val="608957F0"/>
    <w:rsid w:val="60A836DD"/>
    <w:rsid w:val="60F10B31"/>
    <w:rsid w:val="61221A82"/>
    <w:rsid w:val="61399187"/>
    <w:rsid w:val="6176F868"/>
    <w:rsid w:val="618B2FDF"/>
    <w:rsid w:val="61984021"/>
    <w:rsid w:val="62260C9F"/>
    <w:rsid w:val="62478F5B"/>
    <w:rsid w:val="625AD2C0"/>
    <w:rsid w:val="627A6F9B"/>
    <w:rsid w:val="62B310BE"/>
    <w:rsid w:val="62C8BB35"/>
    <w:rsid w:val="63056B6F"/>
    <w:rsid w:val="63782353"/>
    <w:rsid w:val="63ECAAC1"/>
    <w:rsid w:val="64B5C2D1"/>
    <w:rsid w:val="64C75178"/>
    <w:rsid w:val="65075D84"/>
    <w:rsid w:val="6533B1A2"/>
    <w:rsid w:val="653457FE"/>
    <w:rsid w:val="654295E5"/>
    <w:rsid w:val="65DF3F63"/>
    <w:rsid w:val="6615BCD4"/>
    <w:rsid w:val="66766A1A"/>
    <w:rsid w:val="6679E4EA"/>
    <w:rsid w:val="66AD2F8F"/>
    <w:rsid w:val="66CEB7F4"/>
    <w:rsid w:val="670E2238"/>
    <w:rsid w:val="67966DF4"/>
    <w:rsid w:val="67D6EBE2"/>
    <w:rsid w:val="68200A76"/>
    <w:rsid w:val="687869C1"/>
    <w:rsid w:val="688CA303"/>
    <w:rsid w:val="68F758A8"/>
    <w:rsid w:val="6947F09E"/>
    <w:rsid w:val="69B704AB"/>
    <w:rsid w:val="69EC07F2"/>
    <w:rsid w:val="69F5BAE5"/>
    <w:rsid w:val="6A268D36"/>
    <w:rsid w:val="6A35B5FA"/>
    <w:rsid w:val="6AB0D0EE"/>
    <w:rsid w:val="6B02BFA7"/>
    <w:rsid w:val="6B1E6225"/>
    <w:rsid w:val="6B39D70D"/>
    <w:rsid w:val="6B8D8081"/>
    <w:rsid w:val="6BF5D4C5"/>
    <w:rsid w:val="6C12C250"/>
    <w:rsid w:val="6C32938C"/>
    <w:rsid w:val="6C42969D"/>
    <w:rsid w:val="6C4C5923"/>
    <w:rsid w:val="6C5B1155"/>
    <w:rsid w:val="6C9A70C1"/>
    <w:rsid w:val="6CFFC4FD"/>
    <w:rsid w:val="6D38F307"/>
    <w:rsid w:val="6D510BF1"/>
    <w:rsid w:val="6D583EFF"/>
    <w:rsid w:val="6D81759A"/>
    <w:rsid w:val="6D81F409"/>
    <w:rsid w:val="6DA17532"/>
    <w:rsid w:val="6DC99F36"/>
    <w:rsid w:val="6DF359D0"/>
    <w:rsid w:val="6E12BD16"/>
    <w:rsid w:val="6E308717"/>
    <w:rsid w:val="6E340D42"/>
    <w:rsid w:val="6E9AEEB3"/>
    <w:rsid w:val="6EE51A77"/>
    <w:rsid w:val="6EF59A38"/>
    <w:rsid w:val="6EF7173E"/>
    <w:rsid w:val="6F07DB16"/>
    <w:rsid w:val="6F258E85"/>
    <w:rsid w:val="6F4ACB3F"/>
    <w:rsid w:val="6F50B8F5"/>
    <w:rsid w:val="6F9280A9"/>
    <w:rsid w:val="6FC470EA"/>
    <w:rsid w:val="6FD48461"/>
    <w:rsid w:val="6FDC813E"/>
    <w:rsid w:val="6FDE2F6A"/>
    <w:rsid w:val="70142AE1"/>
    <w:rsid w:val="702265F8"/>
    <w:rsid w:val="70236D77"/>
    <w:rsid w:val="70242110"/>
    <w:rsid w:val="705D8B77"/>
    <w:rsid w:val="70700A3A"/>
    <w:rsid w:val="70A3AB77"/>
    <w:rsid w:val="70E10EC3"/>
    <w:rsid w:val="70E9DAAC"/>
    <w:rsid w:val="70ECA890"/>
    <w:rsid w:val="713E61AF"/>
    <w:rsid w:val="715DEEFE"/>
    <w:rsid w:val="71783F35"/>
    <w:rsid w:val="71A1E275"/>
    <w:rsid w:val="71CD18BA"/>
    <w:rsid w:val="71D581F5"/>
    <w:rsid w:val="72756DB7"/>
    <w:rsid w:val="73084EF8"/>
    <w:rsid w:val="731FDD88"/>
    <w:rsid w:val="734B4664"/>
    <w:rsid w:val="7364584B"/>
    <w:rsid w:val="73BD1482"/>
    <w:rsid w:val="73D98E5B"/>
    <w:rsid w:val="73F7AB92"/>
    <w:rsid w:val="74982473"/>
    <w:rsid w:val="74B1B712"/>
    <w:rsid w:val="74BCA565"/>
    <w:rsid w:val="75476E7D"/>
    <w:rsid w:val="754F414F"/>
    <w:rsid w:val="75557148"/>
    <w:rsid w:val="76351C32"/>
    <w:rsid w:val="763F1F27"/>
    <w:rsid w:val="765D969C"/>
    <w:rsid w:val="7703A146"/>
    <w:rsid w:val="7788400E"/>
    <w:rsid w:val="77AEA245"/>
    <w:rsid w:val="77B9E431"/>
    <w:rsid w:val="783DBBBE"/>
    <w:rsid w:val="78E18B4C"/>
    <w:rsid w:val="7901FA05"/>
    <w:rsid w:val="791D6E08"/>
    <w:rsid w:val="792D9805"/>
    <w:rsid w:val="7940EFFC"/>
    <w:rsid w:val="79D44771"/>
    <w:rsid w:val="7A1C98F7"/>
    <w:rsid w:val="7A3202BB"/>
    <w:rsid w:val="7A3F2A62"/>
    <w:rsid w:val="7A5333A5"/>
    <w:rsid w:val="7A8C61F7"/>
    <w:rsid w:val="7AEBA8E7"/>
    <w:rsid w:val="7B180764"/>
    <w:rsid w:val="7B3A2DF2"/>
    <w:rsid w:val="7B4C9BCD"/>
    <w:rsid w:val="7B5618ED"/>
    <w:rsid w:val="7B73891A"/>
    <w:rsid w:val="7B99E68F"/>
    <w:rsid w:val="7BA07D43"/>
    <w:rsid w:val="7BD66172"/>
    <w:rsid w:val="7BF61594"/>
    <w:rsid w:val="7C74BD00"/>
    <w:rsid w:val="7CD29DD0"/>
    <w:rsid w:val="7DE7D98D"/>
    <w:rsid w:val="7E16602C"/>
    <w:rsid w:val="7E244124"/>
    <w:rsid w:val="7E371E8C"/>
    <w:rsid w:val="7E8271C9"/>
    <w:rsid w:val="7E843C8F"/>
    <w:rsid w:val="7E96A4A3"/>
    <w:rsid w:val="7EFF4E71"/>
    <w:rsid w:val="7F25EC66"/>
    <w:rsid w:val="7F54FF00"/>
    <w:rsid w:val="7F72FA18"/>
    <w:rsid w:val="7FB6F2A4"/>
    <w:rsid w:val="7FD188B8"/>
    <w:rsid w:val="7FE38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ACB495"/>
  <w15:chartTrackingRefBased/>
  <w15:docId w15:val="{54C294BF-27BB-4DF0-8013-63C21E196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7EE"/>
    <w:pPr>
      <w:spacing w:line="336" w:lineRule="auto"/>
    </w:pPr>
    <w:rPr>
      <w:rFonts w:ascii="Open Sans" w:hAnsi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7EE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2D72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50FF"/>
    <w:pPr>
      <w:keepNext/>
      <w:keepLines/>
      <w:numPr>
        <w:ilvl w:val="1"/>
        <w:numId w:val="5"/>
      </w:numPr>
      <w:spacing w:before="120" w:after="120" w:line="240" w:lineRule="auto"/>
      <w:ind w:left="567" w:hanging="567"/>
      <w:jc w:val="both"/>
      <w:outlineLvl w:val="1"/>
    </w:pPr>
    <w:rPr>
      <w:rFonts w:eastAsiaTheme="majorEastAsia" w:cs="Open Sans"/>
      <w:b/>
      <w:bCs/>
      <w:color w:val="002D72" w:themeColor="text2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67EE"/>
    <w:pPr>
      <w:keepNext/>
      <w:keepLines/>
      <w:spacing w:before="40" w:after="0"/>
      <w:outlineLvl w:val="2"/>
    </w:pPr>
    <w:rPr>
      <w:rFonts w:eastAsiaTheme="majorEastAsia" w:cstheme="majorBidi"/>
      <w:b/>
      <w:bCs/>
      <w:color w:val="002D7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2B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59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A3A"/>
  </w:style>
  <w:style w:type="paragraph" w:styleId="Footer">
    <w:name w:val="footer"/>
    <w:basedOn w:val="Normal"/>
    <w:link w:val="FooterChar"/>
    <w:uiPriority w:val="99"/>
    <w:unhideWhenUsed/>
    <w:rsid w:val="00340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A3A"/>
  </w:style>
  <w:style w:type="paragraph" w:customStyle="1" w:styleId="textodsazeni">
    <w:name w:val="text odsazeni"/>
    <w:basedOn w:val="Normal"/>
    <w:uiPriority w:val="99"/>
    <w:rsid w:val="00C0185C"/>
    <w:pPr>
      <w:suppressAutoHyphens/>
      <w:autoSpaceDE w:val="0"/>
      <w:autoSpaceDN w:val="0"/>
      <w:adjustRightInd w:val="0"/>
      <w:spacing w:after="0" w:line="242" w:lineRule="atLeast"/>
      <w:ind w:firstLine="340"/>
      <w:textAlignment w:val="center"/>
    </w:pPr>
    <w:rPr>
      <w:rFonts w:cs="Open Sans"/>
      <w:color w:val="12316D"/>
      <w:sz w:val="20"/>
      <w:szCs w:val="20"/>
      <w:lang w:val="en-US"/>
    </w:rPr>
  </w:style>
  <w:style w:type="character" w:customStyle="1" w:styleId="bold">
    <w:name w:val="bold"/>
    <w:uiPriority w:val="99"/>
    <w:rsid w:val="00C0185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367EE"/>
    <w:rPr>
      <w:rFonts w:ascii="Open Sans" w:eastAsiaTheme="majorEastAsia" w:hAnsi="Open Sans" w:cstheme="majorBidi"/>
      <w:b/>
      <w:bCs/>
      <w:color w:val="002D72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50FF"/>
    <w:rPr>
      <w:rFonts w:ascii="Open Sans" w:eastAsiaTheme="majorEastAsia" w:hAnsi="Open Sans" w:cs="Open Sans"/>
      <w:b/>
      <w:bCs/>
      <w:color w:val="002D72" w:themeColor="text2"/>
      <w:sz w:val="26"/>
      <w:szCs w:val="2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A367E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7EE"/>
    <w:rPr>
      <w:rFonts w:ascii="Open Sans" w:eastAsiaTheme="majorEastAsia" w:hAnsi="Open Sans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67E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367EE"/>
    <w:rPr>
      <w:rFonts w:ascii="Open Sans" w:eastAsiaTheme="minorEastAsia" w:hAnsi="Open Sans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A367EE"/>
    <w:pPr>
      <w:spacing w:after="0" w:line="336" w:lineRule="auto"/>
    </w:pPr>
    <w:rPr>
      <w:rFonts w:ascii="Open Sans" w:hAnsi="Open Sans"/>
    </w:rPr>
  </w:style>
  <w:style w:type="character" w:customStyle="1" w:styleId="Heading3Char">
    <w:name w:val="Heading 3 Char"/>
    <w:basedOn w:val="DefaultParagraphFont"/>
    <w:link w:val="Heading3"/>
    <w:uiPriority w:val="9"/>
    <w:rsid w:val="00A367EE"/>
    <w:rPr>
      <w:rFonts w:ascii="Open Sans" w:eastAsiaTheme="majorEastAsia" w:hAnsi="Open Sans" w:cstheme="majorBidi"/>
      <w:b/>
      <w:bCs/>
      <w:color w:val="002D72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7EE"/>
    <w:rPr>
      <w:color w:val="24356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7EE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A367EE"/>
    <w:rPr>
      <w:b/>
      <w:bCs/>
      <w:smallCaps/>
      <w:color w:val="0072CE" w:themeColor="accent1"/>
      <w:spacing w:val="5"/>
    </w:rPr>
  </w:style>
  <w:style w:type="paragraph" w:customStyle="1" w:styleId="Nadpis11">
    <w:name w:val="Nadpis 11"/>
    <w:basedOn w:val="Normal"/>
    <w:rsid w:val="006B19B0"/>
    <w:pPr>
      <w:numPr>
        <w:numId w:val="4"/>
      </w:numPr>
    </w:pPr>
  </w:style>
  <w:style w:type="paragraph" w:customStyle="1" w:styleId="Nadpis21">
    <w:name w:val="Nadpis 21"/>
    <w:basedOn w:val="Normal"/>
    <w:rsid w:val="006B19B0"/>
    <w:pPr>
      <w:numPr>
        <w:ilvl w:val="1"/>
        <w:numId w:val="4"/>
      </w:numPr>
    </w:pPr>
  </w:style>
  <w:style w:type="paragraph" w:customStyle="1" w:styleId="Nadpis31">
    <w:name w:val="Nadpis 31"/>
    <w:basedOn w:val="Normal"/>
    <w:rsid w:val="006B19B0"/>
    <w:pPr>
      <w:numPr>
        <w:ilvl w:val="2"/>
        <w:numId w:val="4"/>
      </w:numPr>
    </w:pPr>
  </w:style>
  <w:style w:type="paragraph" w:customStyle="1" w:styleId="Nadpis41">
    <w:name w:val="Nadpis 41"/>
    <w:basedOn w:val="Normal"/>
    <w:rsid w:val="006B19B0"/>
    <w:pPr>
      <w:numPr>
        <w:ilvl w:val="3"/>
        <w:numId w:val="4"/>
      </w:numPr>
    </w:pPr>
  </w:style>
  <w:style w:type="paragraph" w:customStyle="1" w:styleId="Nadpis51">
    <w:name w:val="Nadpis 51"/>
    <w:basedOn w:val="Normal"/>
    <w:rsid w:val="006B19B0"/>
    <w:pPr>
      <w:numPr>
        <w:ilvl w:val="4"/>
        <w:numId w:val="4"/>
      </w:numPr>
    </w:pPr>
  </w:style>
  <w:style w:type="paragraph" w:customStyle="1" w:styleId="Nadpis61">
    <w:name w:val="Nadpis 61"/>
    <w:basedOn w:val="Normal"/>
    <w:rsid w:val="006B19B0"/>
    <w:pPr>
      <w:numPr>
        <w:ilvl w:val="5"/>
        <w:numId w:val="4"/>
      </w:numPr>
    </w:pPr>
  </w:style>
  <w:style w:type="paragraph" w:customStyle="1" w:styleId="Nadpis71">
    <w:name w:val="Nadpis 71"/>
    <w:basedOn w:val="Normal"/>
    <w:rsid w:val="006B19B0"/>
    <w:pPr>
      <w:numPr>
        <w:ilvl w:val="6"/>
        <w:numId w:val="4"/>
      </w:numPr>
    </w:pPr>
  </w:style>
  <w:style w:type="paragraph" w:customStyle="1" w:styleId="Nadpis81">
    <w:name w:val="Nadpis 81"/>
    <w:basedOn w:val="Normal"/>
    <w:rsid w:val="006B19B0"/>
    <w:pPr>
      <w:numPr>
        <w:ilvl w:val="7"/>
        <w:numId w:val="4"/>
      </w:numPr>
    </w:pPr>
  </w:style>
  <w:style w:type="paragraph" w:customStyle="1" w:styleId="Nadpis91">
    <w:name w:val="Nadpis 91"/>
    <w:basedOn w:val="Normal"/>
    <w:rsid w:val="006B19B0"/>
    <w:pPr>
      <w:numPr>
        <w:ilvl w:val="8"/>
        <w:numId w:val="4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646A8"/>
    <w:pPr>
      <w:spacing w:line="259" w:lineRule="auto"/>
      <w:outlineLvl w:val="9"/>
    </w:pPr>
    <w:rPr>
      <w:rFonts w:asciiTheme="majorHAnsi" w:hAnsiTheme="majorHAnsi"/>
      <w:b w:val="0"/>
      <w:bCs w:val="0"/>
      <w:color w:val="00559A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33131"/>
    <w:pPr>
      <w:tabs>
        <w:tab w:val="right" w:leader="dot" w:pos="962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0576C"/>
    <w:pPr>
      <w:tabs>
        <w:tab w:val="left" w:pos="880"/>
        <w:tab w:val="right" w:leader="dot" w:pos="9628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F5855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22B66"/>
    <w:rPr>
      <w:rFonts w:asciiTheme="majorHAnsi" w:eastAsiaTheme="majorEastAsia" w:hAnsiTheme="majorHAnsi" w:cstheme="majorBidi"/>
      <w:i/>
      <w:iCs/>
      <w:color w:val="00559A" w:themeColor="accent1" w:themeShade="BF"/>
    </w:rPr>
  </w:style>
  <w:style w:type="paragraph" w:customStyle="1" w:styleId="paragraph">
    <w:name w:val="paragraph"/>
    <w:basedOn w:val="Normal"/>
    <w:rsid w:val="00D551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DefaultParagraphFont"/>
    <w:qFormat/>
    <w:rsid w:val="00D551B3"/>
  </w:style>
  <w:style w:type="character" w:customStyle="1" w:styleId="eop">
    <w:name w:val="eop"/>
    <w:basedOn w:val="DefaultParagraphFont"/>
    <w:rsid w:val="00D551B3"/>
  </w:style>
  <w:style w:type="paragraph" w:styleId="ListParagraph">
    <w:name w:val="List Paragraph"/>
    <w:basedOn w:val="Normal"/>
    <w:uiPriority w:val="34"/>
    <w:qFormat/>
    <w:rsid w:val="005539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1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trong">
    <w:name w:val="Strong"/>
    <w:basedOn w:val="DefaultParagraphFont"/>
    <w:uiPriority w:val="22"/>
    <w:qFormat/>
    <w:rsid w:val="009C102E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7E0187"/>
    <w:pPr>
      <w:widowControl w:val="0"/>
      <w:spacing w:after="0" w:line="240" w:lineRule="auto"/>
    </w:pPr>
    <w:rPr>
      <w:rFonts w:ascii="Times New Roman" w:eastAsia="Times New Roman" w:hAnsi="Times New Roman" w:cs="Times New Roman"/>
      <w:iCs/>
      <w:sz w:val="18"/>
      <w:szCs w:val="18"/>
      <w:lang w:val="en-GB" w:eastAsia="en-GB"/>
      <w14:ligatures w14:val="all"/>
    </w:rPr>
  </w:style>
  <w:style w:type="character" w:styleId="IntenseEmphasis">
    <w:name w:val="Intense Emphasis"/>
    <w:basedOn w:val="DefaultParagraphFont"/>
    <w:uiPriority w:val="21"/>
    <w:qFormat/>
    <w:rsid w:val="00427F48"/>
    <w:rPr>
      <w:i/>
      <w:iCs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C1A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1A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1A2E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A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A2E"/>
    <w:rPr>
      <w:rFonts w:ascii="Open Sans" w:hAnsi="Open Sans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B7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8551B"/>
    <w:rPr>
      <w:color w:val="3870B5" w:themeColor="followedHyperlink"/>
      <w:u w:val="single"/>
    </w:rPr>
  </w:style>
  <w:style w:type="paragraph" w:styleId="Revision">
    <w:name w:val="Revision"/>
    <w:hidden/>
    <w:uiPriority w:val="99"/>
    <w:semiHidden/>
    <w:rsid w:val="00337012"/>
    <w:pPr>
      <w:spacing w:after="0" w:line="240" w:lineRule="auto"/>
    </w:pPr>
    <w:rPr>
      <w:rFonts w:ascii="Open Sans" w:hAnsi="Open Sans"/>
    </w:rPr>
  </w:style>
  <w:style w:type="paragraph" w:customStyle="1" w:styleId="3rove">
    <w:name w:val="3. úroveň"/>
    <w:basedOn w:val="Heading3"/>
    <w:link w:val="3roveChar"/>
    <w:qFormat/>
    <w:rsid w:val="004D3910"/>
    <w:pPr>
      <w:numPr>
        <w:ilvl w:val="2"/>
        <w:numId w:val="5"/>
      </w:numPr>
    </w:pPr>
  </w:style>
  <w:style w:type="character" w:customStyle="1" w:styleId="3roveChar">
    <w:name w:val="3. úroveň Char"/>
    <w:basedOn w:val="Heading3Char"/>
    <w:link w:val="3rove"/>
    <w:rsid w:val="004D3910"/>
    <w:rPr>
      <w:rFonts w:ascii="Open Sans" w:eastAsiaTheme="majorEastAsia" w:hAnsi="Open Sans" w:cstheme="majorBidi"/>
      <w:b/>
      <w:bCs/>
      <w:color w:val="002D72" w:themeColor="text2"/>
      <w:sz w:val="24"/>
      <w:szCs w:val="24"/>
    </w:rPr>
  </w:style>
  <w:style w:type="character" w:customStyle="1" w:styleId="cf01">
    <w:name w:val="cf01"/>
    <w:basedOn w:val="DefaultParagraphFont"/>
    <w:rsid w:val="00EC4A88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rsid w:val="00674C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customStyle="1" w:styleId="pf0">
    <w:name w:val="pf0"/>
    <w:basedOn w:val="Normal"/>
    <w:rsid w:val="00582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8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587868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6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4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98699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2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00800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1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5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87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4f@f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Motiv Office">
  <a:themeElements>
    <a:clrScheme name="Vlastní 1">
      <a:dk1>
        <a:sysClr val="windowText" lastClr="000000"/>
      </a:dk1>
      <a:lt1>
        <a:sysClr val="window" lastClr="FFFFFF"/>
      </a:lt1>
      <a:dk2>
        <a:srgbClr val="002D72"/>
      </a:dk2>
      <a:lt2>
        <a:srgbClr val="E7E6E6"/>
      </a:lt2>
      <a:accent1>
        <a:srgbClr val="0072CE"/>
      </a:accent1>
      <a:accent2>
        <a:srgbClr val="C20E1A"/>
      </a:accent2>
      <a:accent3>
        <a:srgbClr val="A5A5A5"/>
      </a:accent3>
      <a:accent4>
        <a:srgbClr val="DC911B"/>
      </a:accent4>
      <a:accent5>
        <a:srgbClr val="A2C037"/>
      </a:accent5>
      <a:accent6>
        <a:srgbClr val="832725"/>
      </a:accent6>
      <a:hlink>
        <a:srgbClr val="24356C"/>
      </a:hlink>
      <a:folHlink>
        <a:srgbClr val="3870B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2b8672-be4e-4d76-b6af-68b0945458ff">
      <Terms xmlns="http://schemas.microsoft.com/office/infopath/2007/PartnerControls"/>
    </lcf76f155ced4ddcb4097134ff3c332f>
    <TaxCatchAll xmlns="03327135-e42c-4844-b452-c193e58506d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CB2ABB07184E489A06895FB2C8134B" ma:contentTypeVersion="17" ma:contentTypeDescription="Vytvoří nový dokument" ma:contentTypeScope="" ma:versionID="17326bb12ee4b1f5e1ff1dbefc45a8ac">
  <xsd:schema xmlns:xsd="http://www.w3.org/2001/XMLSchema" xmlns:xs="http://www.w3.org/2001/XMLSchema" xmlns:p="http://schemas.microsoft.com/office/2006/metadata/properties" xmlns:ns2="d22b8672-be4e-4d76-b6af-68b0945458ff" xmlns:ns3="03327135-e42c-4844-b452-c193e58506d1" targetNamespace="http://schemas.microsoft.com/office/2006/metadata/properties" ma:root="true" ma:fieldsID="6fd73e1b21d1aa06786f90fe2a425b88" ns2:_="" ns3:_="">
    <xsd:import namespace="d22b8672-be4e-4d76-b6af-68b0945458ff"/>
    <xsd:import namespace="03327135-e42c-4844-b452-c193e58506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b8672-be4e-4d76-b6af-68b094545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a9a55ffa-c1e2-4091-ab00-0037dea7a5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27135-e42c-4844-b452-c193e58506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90b7bd9-d874-480e-a041-e948200bcb9f}" ma:internalName="TaxCatchAll" ma:showField="CatchAllData" ma:web="03327135-e42c-4844-b452-c193e58506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318759-C19F-44FD-98AF-640D2D7788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CF3802-2287-4261-9E01-01AAFB816B39}">
  <ds:schemaRefs>
    <ds:schemaRef ds:uri="http://schemas.microsoft.com/office/2006/metadata/properties"/>
    <ds:schemaRef ds:uri="http://schemas.microsoft.com/office/infopath/2007/PartnerControls"/>
    <ds:schemaRef ds:uri="d22b8672-be4e-4d76-b6af-68b0945458ff"/>
    <ds:schemaRef ds:uri="03327135-e42c-4844-b452-c193e58506d1"/>
  </ds:schemaRefs>
</ds:datastoreItem>
</file>

<file path=customXml/itemProps3.xml><?xml version="1.0" encoding="utf-8"?>
<ds:datastoreItem xmlns:ds="http://schemas.openxmlformats.org/officeDocument/2006/customXml" ds:itemID="{876AA5DE-80AE-4BBC-8FCD-71054AA6BB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855AF7-C7A8-436D-AD4A-2BBC8FCC51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2b8672-be4e-4d76-b6af-68b0945458ff"/>
    <ds:schemaRef ds:uri="03327135-e42c-4844-b452-c193e58506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Blažek</dc:creator>
  <cp:keywords/>
  <dc:description/>
  <cp:lastModifiedBy>Markéta Iffland</cp:lastModifiedBy>
  <cp:revision>1386</cp:revision>
  <dcterms:created xsi:type="dcterms:W3CDTF">2023-08-13T09:21:00Z</dcterms:created>
  <dcterms:modified xsi:type="dcterms:W3CDTF">2023-08-3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dffea7ca52f8acd21ed6ffc0ad17eb8d2e8215d7b9375782d639d54da399d5</vt:lpwstr>
  </property>
  <property fmtid="{D5CDD505-2E9C-101B-9397-08002B2CF9AE}" pid="3" name="ContentTypeId">
    <vt:lpwstr>0x010100ABCB2ABB07184E489A06895FB2C8134B</vt:lpwstr>
  </property>
  <property fmtid="{D5CDD505-2E9C-101B-9397-08002B2CF9AE}" pid="4" name="MediaServiceImageTags">
    <vt:lpwstr/>
  </property>
  <property fmtid="{D5CDD505-2E9C-101B-9397-08002B2CF9AE}" pid="5" name="Base Target">
    <vt:lpwstr>_blank</vt:lpwstr>
  </property>
</Properties>
</file>